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57062" w14:textId="6C54369B" w:rsidR="00951807" w:rsidRPr="00AE69DD" w:rsidRDefault="002322AA" w:rsidP="0001379B">
      <w:pPr>
        <w:pStyle w:val="BodyText"/>
        <w:spacing w:before="42" w:line="276" w:lineRule="auto"/>
        <w:ind w:left="0" w:firstLine="0"/>
        <w:jc w:val="center"/>
        <w:rPr>
          <w:rFonts w:ascii="Arial" w:hAnsi="Arial" w:cs="Arial"/>
          <w:b/>
          <w:szCs w:val="20"/>
        </w:rPr>
      </w:pPr>
      <w:r w:rsidRPr="00AE69DD">
        <w:rPr>
          <w:rFonts w:ascii="Arial" w:hAnsi="Arial" w:cs="Arial"/>
          <w:b/>
          <w:szCs w:val="20"/>
        </w:rPr>
        <w:t xml:space="preserve">APPLICATION MUST BE SUBMITTED ONLINE BY JUNE 1 </w:t>
      </w:r>
    </w:p>
    <w:p w14:paraId="75BFCB78" w14:textId="04814F97" w:rsidR="00BA4E9C" w:rsidRPr="00AE69DD" w:rsidRDefault="00BA4E9C" w:rsidP="0001379B">
      <w:pPr>
        <w:pStyle w:val="BodyText"/>
        <w:spacing w:before="42" w:line="276" w:lineRule="auto"/>
        <w:ind w:left="0" w:firstLine="0"/>
        <w:jc w:val="center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Applications will be available on April 1. </w:t>
      </w:r>
    </w:p>
    <w:p w14:paraId="0C7AC2FA" w14:textId="77777777" w:rsidR="00CB0FAD" w:rsidRPr="00AE69DD" w:rsidRDefault="00CB0FAD" w:rsidP="0001379B">
      <w:pPr>
        <w:pStyle w:val="BodyText"/>
        <w:spacing w:before="42"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48458C8A" w14:textId="28E5A1BE" w:rsidR="00C60BF6" w:rsidRPr="00AE69DD" w:rsidRDefault="002322AA" w:rsidP="0001379B">
      <w:pPr>
        <w:pStyle w:val="BodyText"/>
        <w:spacing w:before="42"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>GENERAL INFORMATION</w:t>
      </w:r>
    </w:p>
    <w:p w14:paraId="2F2D71D6" w14:textId="488CF9F6" w:rsidR="00C60BF6" w:rsidRPr="00AE69DD" w:rsidRDefault="002322AA" w:rsidP="006530A5">
      <w:pPr>
        <w:pStyle w:val="ListParagraph"/>
        <w:numPr>
          <w:ilvl w:val="0"/>
          <w:numId w:val="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ame of</w:t>
      </w:r>
      <w:r w:rsidRPr="00AE69DD">
        <w:rPr>
          <w:rFonts w:ascii="Arial" w:hAnsi="Arial" w:cs="Arial"/>
          <w:spacing w:val="-17"/>
          <w:sz w:val="20"/>
          <w:szCs w:val="20"/>
        </w:rPr>
        <w:t xml:space="preserve"> </w:t>
      </w:r>
      <w:r w:rsidR="00883D29" w:rsidRPr="00AE69DD">
        <w:rPr>
          <w:rFonts w:ascii="Arial" w:hAnsi="Arial" w:cs="Arial"/>
          <w:sz w:val="20"/>
          <w:szCs w:val="20"/>
        </w:rPr>
        <w:t>campus</w:t>
      </w:r>
      <w:r w:rsidR="00E21D20" w:rsidRPr="00AE69DD">
        <w:rPr>
          <w:rFonts w:ascii="Arial" w:hAnsi="Arial" w:cs="Arial"/>
          <w:sz w:val="20"/>
          <w:szCs w:val="20"/>
        </w:rPr>
        <w:t>:</w:t>
      </w:r>
    </w:p>
    <w:p w14:paraId="7D74E133" w14:textId="1D4BC534" w:rsidR="00C60BF6" w:rsidRPr="00AE69DD" w:rsidRDefault="00E21D20" w:rsidP="006530A5">
      <w:pPr>
        <w:pStyle w:val="ListParagraph"/>
        <w:numPr>
          <w:ilvl w:val="0"/>
          <w:numId w:val="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ame of person submitting form:</w:t>
      </w:r>
    </w:p>
    <w:p w14:paraId="5F64EE3C" w14:textId="7ED9100A" w:rsidR="00E21D20" w:rsidRPr="00AE69DD" w:rsidRDefault="00E21D20" w:rsidP="006530A5">
      <w:pPr>
        <w:pStyle w:val="ListParagraph"/>
        <w:numPr>
          <w:ilvl w:val="0"/>
          <w:numId w:val="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Title of person submitting form:</w:t>
      </w:r>
    </w:p>
    <w:p w14:paraId="30F1CDEA" w14:textId="435A5237" w:rsidR="00E21D20" w:rsidRPr="00AE69DD" w:rsidRDefault="00883D29" w:rsidP="006530A5">
      <w:pPr>
        <w:pStyle w:val="ListParagraph"/>
        <w:numPr>
          <w:ilvl w:val="0"/>
          <w:numId w:val="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College Panhellenic p</w:t>
      </w:r>
      <w:r w:rsidR="00E21D20" w:rsidRPr="00AE69DD">
        <w:rPr>
          <w:rFonts w:ascii="Arial" w:hAnsi="Arial" w:cs="Arial"/>
          <w:sz w:val="20"/>
          <w:szCs w:val="20"/>
        </w:rPr>
        <w:t>resident information</w:t>
      </w:r>
    </w:p>
    <w:p w14:paraId="19A4E05A" w14:textId="684939A7" w:rsidR="00E21D20" w:rsidRPr="00AE69DD" w:rsidRDefault="00E21D20" w:rsidP="006530A5">
      <w:pPr>
        <w:pStyle w:val="ListParagraph"/>
        <w:numPr>
          <w:ilvl w:val="1"/>
          <w:numId w:val="7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ame:</w:t>
      </w:r>
    </w:p>
    <w:p w14:paraId="66CF76CC" w14:textId="240994AB" w:rsidR="00E21D20" w:rsidRPr="00AE69DD" w:rsidRDefault="00E21D20" w:rsidP="006530A5">
      <w:pPr>
        <w:pStyle w:val="ListParagraph"/>
        <w:numPr>
          <w:ilvl w:val="1"/>
          <w:numId w:val="7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hone:</w:t>
      </w:r>
    </w:p>
    <w:p w14:paraId="1E993A84" w14:textId="5C35BCC5" w:rsidR="00E21D20" w:rsidRPr="00AE69DD" w:rsidRDefault="00E21D20" w:rsidP="006530A5">
      <w:pPr>
        <w:pStyle w:val="ListParagraph"/>
        <w:numPr>
          <w:ilvl w:val="1"/>
          <w:numId w:val="7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Email:</w:t>
      </w:r>
    </w:p>
    <w:p w14:paraId="07F06627" w14:textId="5ECE1BB3" w:rsidR="00C60BF6" w:rsidRPr="00AE69DD" w:rsidRDefault="00E21D20" w:rsidP="006530A5">
      <w:pPr>
        <w:pStyle w:val="ListParagraph"/>
        <w:numPr>
          <w:ilvl w:val="0"/>
          <w:numId w:val="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anhellenic advisor information</w:t>
      </w:r>
    </w:p>
    <w:p w14:paraId="38F3731C" w14:textId="1497AA22" w:rsidR="00E21D20" w:rsidRPr="00AE69DD" w:rsidRDefault="00E21D20" w:rsidP="006530A5">
      <w:pPr>
        <w:pStyle w:val="ListParagraph"/>
        <w:numPr>
          <w:ilvl w:val="1"/>
          <w:numId w:val="8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ame:</w:t>
      </w:r>
    </w:p>
    <w:p w14:paraId="6E93CDD7" w14:textId="1966A8A8" w:rsidR="00E21D20" w:rsidRPr="00AE69DD" w:rsidRDefault="00E21D20" w:rsidP="006530A5">
      <w:pPr>
        <w:pStyle w:val="ListParagraph"/>
        <w:numPr>
          <w:ilvl w:val="1"/>
          <w:numId w:val="8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hone:</w:t>
      </w:r>
    </w:p>
    <w:p w14:paraId="210B9432" w14:textId="1260E164" w:rsidR="00E21D20" w:rsidRPr="00AE69DD" w:rsidRDefault="00E21D20" w:rsidP="006530A5">
      <w:pPr>
        <w:pStyle w:val="ListParagraph"/>
        <w:numPr>
          <w:ilvl w:val="1"/>
          <w:numId w:val="8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Email:</w:t>
      </w:r>
    </w:p>
    <w:p w14:paraId="2C8BAD20" w14:textId="0A5A3B7F" w:rsidR="00C60BF6" w:rsidRPr="00AE69DD" w:rsidRDefault="002322AA" w:rsidP="006530A5">
      <w:pPr>
        <w:pStyle w:val="ListParagraph"/>
        <w:numPr>
          <w:ilvl w:val="1"/>
          <w:numId w:val="8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College Panhellenic mailing</w:t>
      </w:r>
      <w:r w:rsidRPr="00AE69DD">
        <w:rPr>
          <w:rFonts w:ascii="Arial" w:hAnsi="Arial" w:cs="Arial"/>
          <w:spacing w:val="-10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ddress</w:t>
      </w:r>
      <w:r w:rsidR="00E21D20" w:rsidRPr="00AE69DD">
        <w:rPr>
          <w:rFonts w:ascii="Arial" w:hAnsi="Arial" w:cs="Arial"/>
          <w:sz w:val="20"/>
          <w:szCs w:val="20"/>
        </w:rPr>
        <w:t>:</w:t>
      </w:r>
    </w:p>
    <w:p w14:paraId="42A91AF4" w14:textId="77777777" w:rsidR="00883D29" w:rsidRPr="00AE69DD" w:rsidRDefault="00883D29" w:rsidP="00883D29">
      <w:pPr>
        <w:pStyle w:val="ListParagraph"/>
        <w:tabs>
          <w:tab w:val="left" w:pos="679"/>
          <w:tab w:val="left" w:pos="680"/>
        </w:tabs>
        <w:spacing w:line="276" w:lineRule="auto"/>
        <w:ind w:left="1440" w:firstLine="0"/>
        <w:rPr>
          <w:rFonts w:ascii="Arial" w:hAnsi="Arial" w:cs="Arial"/>
          <w:sz w:val="20"/>
          <w:szCs w:val="20"/>
        </w:rPr>
      </w:pPr>
    </w:p>
    <w:p w14:paraId="62821092" w14:textId="77777777" w:rsidR="00C60BF6" w:rsidRPr="00AE69DD" w:rsidRDefault="00C60BF6" w:rsidP="0001379B">
      <w:pPr>
        <w:pStyle w:val="BodyText"/>
        <w:spacing w:before="11"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32C2A926" w14:textId="77777777" w:rsidR="00C60BF6" w:rsidRPr="00AE69DD" w:rsidRDefault="002322AA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>PANHELLENIC CORE COMPETENCIES</w:t>
      </w:r>
    </w:p>
    <w:p w14:paraId="550C16A6" w14:textId="24EA4B8A" w:rsidR="00F31116" w:rsidRPr="00AE69DD" w:rsidRDefault="002322AA" w:rsidP="006530A5">
      <w:pPr>
        <w:pStyle w:val="ListParagraph"/>
        <w:numPr>
          <w:ilvl w:val="0"/>
          <w:numId w:val="1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oe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dher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o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NPC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Unanimous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greements</w:t>
      </w:r>
      <w:r w:rsidR="00D9016C" w:rsidRPr="00AE69DD">
        <w:rPr>
          <w:rFonts w:ascii="Arial" w:hAnsi="Arial" w:cs="Arial"/>
          <w:sz w:val="20"/>
          <w:szCs w:val="20"/>
        </w:rPr>
        <w:t xml:space="preserve"> and policies</w:t>
      </w:r>
      <w:r w:rsidRPr="00AE69DD">
        <w:rPr>
          <w:rFonts w:ascii="Arial" w:hAnsi="Arial" w:cs="Arial"/>
          <w:sz w:val="20"/>
          <w:szCs w:val="20"/>
        </w:rPr>
        <w:t>?</w:t>
      </w:r>
    </w:p>
    <w:p w14:paraId="050B2358" w14:textId="77777777" w:rsidR="006530A5" w:rsidRPr="00AE69DD" w:rsidRDefault="006530A5" w:rsidP="006530A5">
      <w:p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6530A5" w:rsidRPr="00AE69DD" w:rsidSect="0001379B">
          <w:headerReference w:type="default" r:id="rId8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7C942B34" w14:textId="45868794" w:rsidR="00F31116" w:rsidRPr="00AE69DD" w:rsidRDefault="00F31116" w:rsidP="006530A5">
      <w:pPr>
        <w:pStyle w:val="ListParagraph"/>
        <w:numPr>
          <w:ilvl w:val="1"/>
          <w:numId w:val="24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2C8826EE" w14:textId="77777777" w:rsidR="00F31116" w:rsidRPr="00AE69DD" w:rsidRDefault="00F31116" w:rsidP="006530A5">
      <w:pPr>
        <w:pStyle w:val="ListParagraph"/>
        <w:numPr>
          <w:ilvl w:val="1"/>
          <w:numId w:val="24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318AEDAC" w14:textId="77777777" w:rsidR="00F31116" w:rsidRPr="00AE69DD" w:rsidRDefault="00F31116" w:rsidP="0001379B">
      <w:pPr>
        <w:tabs>
          <w:tab w:val="left" w:pos="679"/>
          <w:tab w:val="left" w:pos="680"/>
        </w:tabs>
        <w:spacing w:line="276" w:lineRule="auto"/>
        <w:rPr>
          <w:rFonts w:ascii="Arial" w:hAnsi="Arial" w:cs="Arial"/>
          <w:spacing w:val="-2"/>
          <w:sz w:val="20"/>
          <w:szCs w:val="20"/>
        </w:rPr>
        <w:sectPr w:rsidR="00F31116" w:rsidRPr="00AE69DD" w:rsidSect="0001379B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70DFF729" w14:textId="258BE7B1" w:rsidR="00C60BF6" w:rsidRPr="00AE69DD" w:rsidRDefault="00F31116" w:rsidP="0001379B">
      <w:pPr>
        <w:pStyle w:val="ListParagraph"/>
        <w:tabs>
          <w:tab w:val="left" w:pos="679"/>
          <w:tab w:val="left" w:pos="680"/>
        </w:tabs>
        <w:spacing w:line="276" w:lineRule="auto"/>
        <w:ind w:left="72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2"/>
          <w:sz w:val="20"/>
          <w:szCs w:val="20"/>
        </w:rPr>
        <w:t>I</w:t>
      </w:r>
      <w:r w:rsidR="002322AA" w:rsidRPr="00AE69DD">
        <w:rPr>
          <w:rFonts w:ascii="Arial" w:hAnsi="Arial" w:cs="Arial"/>
          <w:sz w:val="20"/>
          <w:szCs w:val="20"/>
        </w:rPr>
        <w:t>f</w:t>
      </w:r>
      <w:r w:rsidR="002322AA"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no,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explain</w:t>
      </w:r>
      <w:r w:rsidR="002322AA"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pacing w:val="-3"/>
          <w:sz w:val="20"/>
          <w:szCs w:val="20"/>
        </w:rPr>
        <w:t>why</w:t>
      </w:r>
      <w:r w:rsidR="00883D29" w:rsidRPr="00AE69DD">
        <w:rPr>
          <w:rFonts w:ascii="Arial" w:hAnsi="Arial" w:cs="Arial"/>
          <w:spacing w:val="-3"/>
          <w:sz w:val="20"/>
          <w:szCs w:val="20"/>
        </w:rPr>
        <w:t xml:space="preserve"> not</w:t>
      </w:r>
      <w:r w:rsidRPr="00AE69DD">
        <w:rPr>
          <w:rFonts w:ascii="Arial" w:hAnsi="Arial" w:cs="Arial"/>
          <w:spacing w:val="-3"/>
          <w:sz w:val="20"/>
          <w:szCs w:val="20"/>
        </w:rPr>
        <w:t>:</w:t>
      </w:r>
    </w:p>
    <w:p w14:paraId="4C17743C" w14:textId="77777777" w:rsidR="0001379B" w:rsidRPr="00AE69DD" w:rsidRDefault="0001379B" w:rsidP="0001379B">
      <w:pPr>
        <w:tabs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</w:p>
    <w:p w14:paraId="317EF856" w14:textId="25647761" w:rsidR="00C60BF6" w:rsidRPr="00AE69DD" w:rsidRDefault="002322AA" w:rsidP="006530A5">
      <w:pPr>
        <w:pStyle w:val="ListParagraph"/>
        <w:numPr>
          <w:ilvl w:val="0"/>
          <w:numId w:val="1"/>
        </w:numPr>
        <w:tabs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Ar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’s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urrent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E435B9" w:rsidRPr="00AE69DD">
        <w:rPr>
          <w:rFonts w:ascii="Arial" w:hAnsi="Arial" w:cs="Arial"/>
          <w:sz w:val="20"/>
          <w:szCs w:val="20"/>
        </w:rPr>
        <w:t>governing documents/recruitment rules/meeting minutes</w:t>
      </w:r>
      <w:r w:rsidR="00D26DDC" w:rsidRPr="00AE69DD">
        <w:rPr>
          <w:rFonts w:ascii="Arial" w:hAnsi="Arial" w:cs="Arial"/>
          <w:sz w:val="20"/>
          <w:szCs w:val="20"/>
        </w:rPr>
        <w:t>/code of ethics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790872" w:rsidRPr="00AE69DD">
        <w:rPr>
          <w:rFonts w:ascii="Arial" w:hAnsi="Arial" w:cs="Arial"/>
          <w:spacing w:val="-3"/>
          <w:sz w:val="20"/>
          <w:szCs w:val="20"/>
        </w:rPr>
        <w:t xml:space="preserve">uploaded </w:t>
      </w:r>
      <w:r w:rsidRPr="00AE69DD">
        <w:rPr>
          <w:rFonts w:ascii="Arial" w:hAnsi="Arial" w:cs="Arial"/>
          <w:sz w:val="20"/>
          <w:szCs w:val="20"/>
        </w:rPr>
        <w:t>on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’s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790872" w:rsidRPr="00AE69DD">
        <w:rPr>
          <w:rFonts w:ascii="Arial" w:hAnsi="Arial" w:cs="Arial"/>
          <w:sz w:val="20"/>
          <w:szCs w:val="20"/>
        </w:rPr>
        <w:t>profil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AD5B63" w:rsidRPr="00AE69DD">
        <w:rPr>
          <w:rFonts w:ascii="Arial" w:hAnsi="Arial" w:cs="Arial"/>
          <w:sz w:val="20"/>
          <w:szCs w:val="20"/>
        </w:rPr>
        <w:t>in FS Central</w:t>
      </w:r>
      <w:r w:rsidRPr="00AE69DD">
        <w:rPr>
          <w:rFonts w:ascii="Arial" w:hAnsi="Arial" w:cs="Arial"/>
          <w:sz w:val="20"/>
          <w:szCs w:val="20"/>
        </w:rPr>
        <w:t>?</w:t>
      </w:r>
      <w:r w:rsidR="00E21D20" w:rsidRPr="00AE69DD">
        <w:rPr>
          <w:rFonts w:ascii="Arial" w:hAnsi="Arial" w:cs="Arial"/>
          <w:sz w:val="20"/>
          <w:szCs w:val="20"/>
        </w:rPr>
        <w:t xml:space="preserve"> </w:t>
      </w:r>
    </w:p>
    <w:p w14:paraId="4D0B377F" w14:textId="77777777" w:rsidR="00F31116" w:rsidRPr="00AE69DD" w:rsidRDefault="00F31116" w:rsidP="0001379B">
      <w:p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F31116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575F98AC" w14:textId="76ED0DF0" w:rsidR="00F31116" w:rsidRPr="00AE69DD" w:rsidRDefault="00F31116" w:rsidP="006530A5">
      <w:pPr>
        <w:pStyle w:val="ListParagraph"/>
        <w:numPr>
          <w:ilvl w:val="0"/>
          <w:numId w:val="9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0970DD7F" w14:textId="306871E8" w:rsidR="00F31116" w:rsidRPr="00AE69DD" w:rsidRDefault="00F31116" w:rsidP="006530A5">
      <w:pPr>
        <w:pStyle w:val="ListParagraph"/>
        <w:numPr>
          <w:ilvl w:val="0"/>
          <w:numId w:val="9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78C7BC01" w14:textId="77777777" w:rsidR="00951610" w:rsidRPr="00AE69DD" w:rsidRDefault="00951610" w:rsidP="00951610">
      <w:p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951610" w:rsidRPr="00AE69DD" w:rsidSect="00874D00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5D3DF647" w14:textId="13A49CD9" w:rsidR="00951610" w:rsidRPr="00AE69DD" w:rsidRDefault="00951610" w:rsidP="0001379B">
      <w:pPr>
        <w:tabs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</w:p>
    <w:p w14:paraId="48736D19" w14:textId="2463BE5F" w:rsidR="003920E2" w:rsidRDefault="00DA508C" w:rsidP="006530A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y College Panhellenic is applying for the following award categories: </w:t>
      </w:r>
    </w:p>
    <w:p w14:paraId="218B1037" w14:textId="438531C3" w:rsidR="00DA508C" w:rsidRPr="00DA508C" w:rsidRDefault="00DA508C" w:rsidP="00DA508C">
      <w:pPr>
        <w:pStyle w:val="ListParagraph"/>
        <w:ind w:left="720" w:firstLine="0"/>
        <w:rPr>
          <w:rFonts w:ascii="Arial" w:hAnsi="Arial" w:cs="Arial"/>
          <w:i/>
          <w:sz w:val="18"/>
          <w:szCs w:val="20"/>
        </w:rPr>
      </w:pPr>
      <w:r w:rsidRPr="00DA508C">
        <w:rPr>
          <w:rFonts w:ascii="Arial" w:hAnsi="Arial" w:cs="Arial"/>
          <w:i/>
          <w:sz w:val="18"/>
          <w:szCs w:val="20"/>
        </w:rPr>
        <w:t>PLEASE SELECT ALL THAT APPLY. </w:t>
      </w:r>
      <w:r w:rsidRPr="00DA508C">
        <w:rPr>
          <w:rFonts w:ascii="Arial" w:hAnsi="Arial" w:cs="Arial"/>
          <w:i/>
          <w:sz w:val="18"/>
          <w:szCs w:val="20"/>
        </w:rPr>
        <w:br/>
        <w:t>As a reminder, there are two different award opportunities for College Panhellenics by completing this application; Innovation Awards and Excellence Awards.</w:t>
      </w:r>
      <w:r w:rsidRPr="00DA508C">
        <w:rPr>
          <w:rFonts w:ascii="Arial" w:hAnsi="Arial" w:cs="Arial"/>
          <w:i/>
          <w:sz w:val="18"/>
          <w:szCs w:val="20"/>
        </w:rPr>
        <w:br/>
        <w:t>Innovation awards are granted to College Panhellenics who demonstrate outstanding and unique contributions to an </w:t>
      </w:r>
      <w:r w:rsidRPr="00DA508C">
        <w:rPr>
          <w:rFonts w:ascii="Arial" w:hAnsi="Arial" w:cs="Arial"/>
          <w:i/>
          <w:sz w:val="18"/>
          <w:szCs w:val="20"/>
          <w:u w:val="single"/>
        </w:rPr>
        <w:t>individual award category.</w:t>
      </w:r>
      <w:r w:rsidRPr="00DA508C">
        <w:rPr>
          <w:rFonts w:ascii="Arial" w:hAnsi="Arial" w:cs="Arial"/>
          <w:i/>
          <w:sz w:val="18"/>
          <w:szCs w:val="20"/>
        </w:rPr>
        <w:br/>
        <w:t>Excellence Awards are granted to College Panhellenics who demonstrate outstanding contributions to </w:t>
      </w:r>
      <w:r w:rsidRPr="00DA508C">
        <w:rPr>
          <w:rFonts w:ascii="Arial" w:hAnsi="Arial" w:cs="Arial"/>
          <w:i/>
          <w:sz w:val="18"/>
          <w:szCs w:val="20"/>
          <w:u w:val="single"/>
        </w:rPr>
        <w:t>all award categories.</w:t>
      </w:r>
      <w:r w:rsidRPr="00DA508C">
        <w:rPr>
          <w:rFonts w:ascii="Arial" w:hAnsi="Arial" w:cs="Arial"/>
          <w:i/>
          <w:sz w:val="18"/>
          <w:szCs w:val="20"/>
        </w:rPr>
        <w:br/>
        <w:t>In order to be eligible for the Excellence award (outstanding in all categories), a College Panhellenic must fill out all seven categories. College Panhellenics should fill out all awards criteria for which they believe they have demonstrated an outstanding contribution to that area.</w:t>
      </w:r>
    </w:p>
    <w:p w14:paraId="67D2D57D" w14:textId="77777777" w:rsidR="00DA508C" w:rsidRPr="00DA508C" w:rsidRDefault="00DA508C" w:rsidP="00DA508C">
      <w:pPr>
        <w:pStyle w:val="ListParagraph"/>
        <w:ind w:left="720" w:firstLine="0"/>
        <w:rPr>
          <w:rFonts w:ascii="Arial" w:hAnsi="Arial" w:cs="Arial"/>
          <w:i/>
          <w:sz w:val="20"/>
          <w:szCs w:val="20"/>
        </w:rPr>
      </w:pPr>
    </w:p>
    <w:p w14:paraId="0B9364C0" w14:textId="2E651473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ademic innovation</w:t>
      </w:r>
    </w:p>
    <w:p w14:paraId="76CE4323" w14:textId="65A8D501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unity impact</w:t>
      </w:r>
    </w:p>
    <w:p w14:paraId="19006374" w14:textId="306CBADD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udicial procedure</w:t>
      </w:r>
    </w:p>
    <w:p w14:paraId="564988ED" w14:textId="15C7A3CB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eadership</w:t>
      </w:r>
    </w:p>
    <w:p w14:paraId="26E3589F" w14:textId="41D36258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cruitment </w:t>
      </w:r>
    </w:p>
    <w:p w14:paraId="657096D8" w14:textId="342E9327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gramming </w:t>
      </w:r>
    </w:p>
    <w:p w14:paraId="79D005D2" w14:textId="1F37EEEA" w:rsidR="00DA508C" w:rsidRDefault="00DA508C" w:rsidP="00DA508C">
      <w:pPr>
        <w:pStyle w:val="ListParagraph"/>
        <w:numPr>
          <w:ilvl w:val="1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keting </w:t>
      </w:r>
    </w:p>
    <w:p w14:paraId="3FD539E2" w14:textId="77777777" w:rsidR="00DA508C" w:rsidRDefault="00DA508C" w:rsidP="00DA508C">
      <w:pPr>
        <w:pStyle w:val="ListParagraph"/>
        <w:ind w:left="1440" w:firstLine="0"/>
        <w:rPr>
          <w:rFonts w:ascii="Arial" w:hAnsi="Arial" w:cs="Arial"/>
          <w:sz w:val="20"/>
          <w:szCs w:val="20"/>
        </w:rPr>
      </w:pPr>
    </w:p>
    <w:p w14:paraId="3CF3615D" w14:textId="6ABE65E7" w:rsidR="00DA508C" w:rsidRDefault="00DA508C" w:rsidP="00DA508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share your campuses’ COVID-19 restrictions this year and how they may affect your awards application.</w:t>
      </w:r>
    </w:p>
    <w:p w14:paraId="25583173" w14:textId="77777777" w:rsidR="00DA508C" w:rsidRPr="00AE69DD" w:rsidRDefault="00DA508C" w:rsidP="00DA508C">
      <w:pPr>
        <w:pStyle w:val="ListParagraph"/>
        <w:ind w:left="720" w:firstLine="0"/>
        <w:rPr>
          <w:rFonts w:ascii="Arial" w:hAnsi="Arial" w:cs="Arial"/>
          <w:sz w:val="20"/>
          <w:szCs w:val="20"/>
        </w:rPr>
      </w:pPr>
    </w:p>
    <w:p w14:paraId="68C9C282" w14:textId="77777777" w:rsidR="00DA508C" w:rsidRDefault="00DA508C">
      <w:pPr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Cs w:val="20"/>
        </w:rPr>
        <w:br w:type="page"/>
      </w:r>
    </w:p>
    <w:p w14:paraId="41D19CE6" w14:textId="436DDD26" w:rsidR="00C60BF6" w:rsidRPr="00AE69DD" w:rsidRDefault="008210C6" w:rsidP="0042325C">
      <w:pPr>
        <w:pStyle w:val="BodyText"/>
        <w:spacing w:line="276" w:lineRule="auto"/>
        <w:ind w:left="0" w:firstLine="0"/>
        <w:jc w:val="center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lastRenderedPageBreak/>
        <w:t xml:space="preserve">2021 </w:t>
      </w:r>
      <w:r w:rsidR="002322AA" w:rsidRPr="00AE69DD">
        <w:rPr>
          <w:rFonts w:ascii="Arial" w:hAnsi="Arial" w:cs="Arial"/>
          <w:b/>
          <w:szCs w:val="20"/>
        </w:rPr>
        <w:t>APPLICATION QUESTIONS</w:t>
      </w:r>
    </w:p>
    <w:p w14:paraId="2338FF18" w14:textId="77777777" w:rsidR="00295F84" w:rsidRPr="00AE69DD" w:rsidRDefault="00295F84" w:rsidP="0042325C">
      <w:pPr>
        <w:pStyle w:val="BodyText"/>
        <w:spacing w:line="276" w:lineRule="auto"/>
        <w:ind w:left="0" w:firstLine="0"/>
        <w:jc w:val="center"/>
        <w:rPr>
          <w:rFonts w:ascii="Arial" w:hAnsi="Arial" w:cs="Arial"/>
          <w:b/>
          <w:szCs w:val="20"/>
        </w:rPr>
      </w:pPr>
    </w:p>
    <w:p w14:paraId="50D62CCC" w14:textId="4FCABBB2" w:rsidR="003C5C16" w:rsidRPr="00AE69DD" w:rsidRDefault="003C5C16" w:rsidP="0042325C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Each year, NPC recognizes College Panhellenics for their outstanding contributions. The award categories for College Panhellenics are: academic innovation, community impact, judicial procedure, leadership, recruitment, programming and marketing</w:t>
      </w:r>
      <w:r w:rsidR="002322AA" w:rsidRPr="00AE69DD">
        <w:rPr>
          <w:rFonts w:ascii="Arial" w:hAnsi="Arial" w:cs="Arial"/>
          <w:sz w:val="20"/>
          <w:szCs w:val="20"/>
        </w:rPr>
        <w:t xml:space="preserve">. </w:t>
      </w:r>
      <w:r w:rsidRPr="00AE69DD">
        <w:rPr>
          <w:rFonts w:ascii="Arial" w:hAnsi="Arial" w:cs="Arial"/>
          <w:sz w:val="20"/>
          <w:szCs w:val="20"/>
        </w:rPr>
        <w:t>E</w:t>
      </w:r>
      <w:r w:rsidR="00790872" w:rsidRPr="00AE69DD">
        <w:rPr>
          <w:rFonts w:ascii="Arial" w:hAnsi="Arial" w:cs="Arial"/>
          <w:sz w:val="20"/>
          <w:szCs w:val="20"/>
        </w:rPr>
        <w:t xml:space="preserve">ach </w:t>
      </w:r>
      <w:r w:rsidRPr="00AE69DD">
        <w:rPr>
          <w:rFonts w:ascii="Arial" w:hAnsi="Arial" w:cs="Arial"/>
          <w:sz w:val="20"/>
          <w:szCs w:val="20"/>
        </w:rPr>
        <w:t xml:space="preserve">award category </w:t>
      </w:r>
      <w:r w:rsidR="00D26DDC" w:rsidRPr="00AE69DD">
        <w:rPr>
          <w:rFonts w:ascii="Arial" w:hAnsi="Arial" w:cs="Arial"/>
          <w:sz w:val="20"/>
          <w:szCs w:val="20"/>
        </w:rPr>
        <w:t>ties</w:t>
      </w:r>
      <w:r w:rsidR="00790872" w:rsidRPr="00AE69DD">
        <w:rPr>
          <w:rFonts w:ascii="Arial" w:hAnsi="Arial" w:cs="Arial"/>
          <w:sz w:val="20"/>
          <w:szCs w:val="20"/>
        </w:rPr>
        <w:t xml:space="preserve"> to an </w:t>
      </w:r>
      <w:hyperlink r:id="rId9" w:history="1">
        <w:r w:rsidR="00790872" w:rsidRPr="00AE69DD">
          <w:rPr>
            <w:rStyle w:val="Hyperlink"/>
            <w:rFonts w:ascii="Arial" w:hAnsi="Arial" w:cs="Arial"/>
            <w:sz w:val="20"/>
            <w:szCs w:val="20"/>
          </w:rPr>
          <w:t>NPC Advocacy Building Block</w:t>
        </w:r>
      </w:hyperlink>
      <w:r w:rsidR="00790872" w:rsidRPr="00AE69DD">
        <w:rPr>
          <w:rFonts w:ascii="Arial" w:hAnsi="Arial" w:cs="Arial"/>
          <w:sz w:val="20"/>
          <w:szCs w:val="20"/>
        </w:rPr>
        <w:t xml:space="preserve"> and </w:t>
      </w:r>
      <w:r w:rsidR="00951610" w:rsidRPr="00AE69DD">
        <w:rPr>
          <w:rFonts w:ascii="Arial" w:hAnsi="Arial" w:cs="Arial"/>
          <w:sz w:val="20"/>
          <w:szCs w:val="20"/>
        </w:rPr>
        <w:t xml:space="preserve">a </w:t>
      </w:r>
      <w:r w:rsidR="00790872" w:rsidRPr="00AE69DD">
        <w:rPr>
          <w:rFonts w:ascii="Arial" w:hAnsi="Arial" w:cs="Arial"/>
          <w:sz w:val="20"/>
          <w:szCs w:val="20"/>
        </w:rPr>
        <w:t xml:space="preserve">section of the Panhellenic Creed </w:t>
      </w:r>
    </w:p>
    <w:p w14:paraId="59FB9EBA" w14:textId="77777777" w:rsidR="003C5C16" w:rsidRPr="00AE69DD" w:rsidRDefault="003C5C16" w:rsidP="0042325C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</w:p>
    <w:p w14:paraId="7A155C96" w14:textId="77777777" w:rsidR="00951610" w:rsidRPr="00AE69DD" w:rsidRDefault="003C5C16" w:rsidP="0042325C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  <w:r w:rsidRPr="00AE69DD">
        <w:rPr>
          <w:rFonts w:ascii="Arial" w:hAnsi="Arial" w:cs="Arial"/>
          <w:b/>
          <w:sz w:val="20"/>
          <w:szCs w:val="20"/>
        </w:rPr>
        <w:t>There are two different award opportunities for College Panhellenics by completing this</w:t>
      </w:r>
      <w:r w:rsidR="00951610" w:rsidRPr="00AE69DD">
        <w:rPr>
          <w:rFonts w:ascii="Arial" w:hAnsi="Arial" w:cs="Arial"/>
          <w:b/>
          <w:sz w:val="20"/>
          <w:szCs w:val="20"/>
        </w:rPr>
        <w:t xml:space="preserve"> application</w:t>
      </w:r>
      <w:r w:rsidRPr="00AE69DD">
        <w:rPr>
          <w:rFonts w:ascii="Arial" w:hAnsi="Arial" w:cs="Arial"/>
          <w:b/>
          <w:sz w:val="20"/>
          <w:szCs w:val="20"/>
        </w:rPr>
        <w:t xml:space="preserve">; Innovation Awards and Excellence Awards. </w:t>
      </w:r>
    </w:p>
    <w:p w14:paraId="7F9E6369" w14:textId="77777777" w:rsidR="00951610" w:rsidRPr="00AE69DD" w:rsidRDefault="00951610" w:rsidP="0042325C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</w:p>
    <w:p w14:paraId="35756B38" w14:textId="77777777" w:rsidR="00951610" w:rsidRPr="00AE69DD" w:rsidRDefault="003C5C16" w:rsidP="003036F3">
      <w:pPr>
        <w:pStyle w:val="BodyText"/>
        <w:numPr>
          <w:ilvl w:val="0"/>
          <w:numId w:val="30"/>
        </w:numPr>
        <w:spacing w:line="276" w:lineRule="auto"/>
        <w:rPr>
          <w:rFonts w:ascii="Arial" w:hAnsi="Arial" w:cs="Arial"/>
          <w:b/>
          <w:sz w:val="20"/>
          <w:szCs w:val="20"/>
        </w:rPr>
      </w:pPr>
      <w:r w:rsidRPr="00AE69DD">
        <w:rPr>
          <w:rFonts w:ascii="Arial" w:hAnsi="Arial" w:cs="Arial"/>
          <w:b/>
          <w:sz w:val="20"/>
          <w:szCs w:val="20"/>
        </w:rPr>
        <w:t xml:space="preserve">Innovation awards are granted to College Panhellenics who demonstrate outstanding and unique contributions to an individual award category. </w:t>
      </w:r>
    </w:p>
    <w:p w14:paraId="54F3E9D4" w14:textId="5ECC5935" w:rsidR="00951610" w:rsidRPr="00AE69DD" w:rsidRDefault="003C5C16" w:rsidP="003036F3">
      <w:pPr>
        <w:pStyle w:val="BodyText"/>
        <w:numPr>
          <w:ilvl w:val="0"/>
          <w:numId w:val="30"/>
        </w:numPr>
        <w:spacing w:line="276" w:lineRule="auto"/>
        <w:rPr>
          <w:rFonts w:ascii="Arial" w:hAnsi="Arial" w:cs="Arial"/>
          <w:b/>
          <w:sz w:val="20"/>
          <w:szCs w:val="20"/>
        </w:rPr>
      </w:pPr>
      <w:r w:rsidRPr="00AE69DD">
        <w:rPr>
          <w:rFonts w:ascii="Arial" w:hAnsi="Arial" w:cs="Arial"/>
          <w:b/>
          <w:sz w:val="20"/>
          <w:szCs w:val="20"/>
        </w:rPr>
        <w:t>Excellence Awards are granted to College Panhellenics who demonstrate outstanding contributions to all award categories.</w:t>
      </w:r>
    </w:p>
    <w:p w14:paraId="3AA27499" w14:textId="77777777" w:rsidR="00951610" w:rsidRPr="00AE69DD" w:rsidRDefault="00951610" w:rsidP="0042325C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</w:p>
    <w:p w14:paraId="0E79F58B" w14:textId="7F27BEAA" w:rsidR="00557195" w:rsidRPr="00AE69DD" w:rsidRDefault="003C5C16" w:rsidP="0042325C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  <w:r w:rsidRPr="00AE69DD">
        <w:rPr>
          <w:rFonts w:ascii="Arial" w:hAnsi="Arial" w:cs="Arial"/>
          <w:b/>
          <w:sz w:val="20"/>
          <w:szCs w:val="20"/>
        </w:rPr>
        <w:t>In order to be eligible for the Excellence award (outstanding in all categories), a College Panhellenic must fill out all seven categories</w:t>
      </w:r>
      <w:r w:rsidR="00951610" w:rsidRPr="00AE69DD">
        <w:rPr>
          <w:rFonts w:ascii="Arial" w:hAnsi="Arial" w:cs="Arial"/>
          <w:b/>
          <w:sz w:val="20"/>
          <w:szCs w:val="20"/>
        </w:rPr>
        <w:t>.</w:t>
      </w:r>
      <w:r w:rsidRPr="00AE69DD">
        <w:rPr>
          <w:rFonts w:ascii="Arial" w:hAnsi="Arial" w:cs="Arial"/>
          <w:b/>
          <w:sz w:val="20"/>
          <w:szCs w:val="20"/>
        </w:rPr>
        <w:t xml:space="preserve"> </w:t>
      </w:r>
      <w:r w:rsidR="0096057B" w:rsidRPr="00AE69DD">
        <w:rPr>
          <w:rFonts w:ascii="Arial" w:hAnsi="Arial" w:cs="Arial"/>
          <w:b/>
          <w:sz w:val="20"/>
          <w:szCs w:val="20"/>
        </w:rPr>
        <w:t>College Panhellenics should fill out all awards criteria for which they be</w:t>
      </w:r>
      <w:r w:rsidR="00295F84" w:rsidRPr="00AE69DD">
        <w:rPr>
          <w:rFonts w:ascii="Arial" w:hAnsi="Arial" w:cs="Arial"/>
          <w:b/>
          <w:sz w:val="20"/>
          <w:szCs w:val="20"/>
        </w:rPr>
        <w:t>lieve they have demonstrated an outstanding contribution to that area</w:t>
      </w:r>
      <w:r w:rsidR="00295F84" w:rsidRPr="00AE69DD">
        <w:rPr>
          <w:rFonts w:ascii="Arial" w:hAnsi="Arial" w:cs="Arial"/>
          <w:sz w:val="20"/>
          <w:szCs w:val="20"/>
        </w:rPr>
        <w:t>.</w:t>
      </w:r>
    </w:p>
    <w:p w14:paraId="0CEB27AC" w14:textId="345DA0B1" w:rsidR="003C5C16" w:rsidRPr="00AE69DD" w:rsidRDefault="003C5C16" w:rsidP="0042325C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06EA6A6A" w14:textId="582753D4" w:rsidR="003C5C16" w:rsidRPr="00AE69DD" w:rsidRDefault="003C5C16" w:rsidP="0042325C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College Panhellenics who do not meet the core competencies will not be eligible to receive awards. These core competencies can also be found in the </w:t>
      </w:r>
      <w:hyperlink r:id="rId10" w:history="1">
        <w:r w:rsidRPr="00AE69DD">
          <w:rPr>
            <w:rStyle w:val="Hyperlink"/>
            <w:rFonts w:ascii="Arial" w:hAnsi="Arial" w:cs="Arial"/>
            <w:sz w:val="20"/>
            <w:szCs w:val="20"/>
          </w:rPr>
          <w:t>College Panhellenic Recognition document</w:t>
        </w:r>
      </w:hyperlink>
      <w:r w:rsidRPr="00AE69DD">
        <w:rPr>
          <w:rFonts w:ascii="Arial" w:hAnsi="Arial" w:cs="Arial"/>
          <w:sz w:val="20"/>
          <w:szCs w:val="20"/>
        </w:rPr>
        <w:t>, located on the NPC website</w:t>
      </w:r>
    </w:p>
    <w:p w14:paraId="103D9261" w14:textId="77777777" w:rsidR="00295F84" w:rsidRPr="00AE69DD" w:rsidRDefault="00295F84" w:rsidP="0042325C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217D008B" w14:textId="2E1A38BD" w:rsidR="00C60BF6" w:rsidRPr="00AE69DD" w:rsidRDefault="002322AA" w:rsidP="0042325C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lease answer the following questions as it applies to the most recent academic year (</w:t>
      </w:r>
      <w:r w:rsidR="008210C6">
        <w:rPr>
          <w:rFonts w:ascii="Arial" w:hAnsi="Arial" w:cs="Arial"/>
          <w:sz w:val="20"/>
          <w:szCs w:val="20"/>
        </w:rPr>
        <w:t>2020-21</w:t>
      </w:r>
      <w:r w:rsidRPr="00AE69DD">
        <w:rPr>
          <w:rFonts w:ascii="Arial" w:hAnsi="Arial" w:cs="Arial"/>
          <w:sz w:val="20"/>
          <w:szCs w:val="20"/>
        </w:rPr>
        <w:t>) to the best of your ability.</w:t>
      </w:r>
    </w:p>
    <w:p w14:paraId="538AA365" w14:textId="77777777" w:rsidR="00C60BF6" w:rsidRPr="00AE69DD" w:rsidRDefault="00C60BF6" w:rsidP="0001379B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08AB3DCD" w14:textId="2375B621" w:rsidR="00C60BF6" w:rsidRPr="00AE69DD" w:rsidRDefault="002322AA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>Academic</w:t>
      </w:r>
      <w:r w:rsidR="00557195" w:rsidRPr="00AE69DD">
        <w:rPr>
          <w:rFonts w:ascii="Arial" w:hAnsi="Arial" w:cs="Arial"/>
          <w:b/>
          <w:sz w:val="22"/>
          <w:szCs w:val="20"/>
        </w:rPr>
        <w:t xml:space="preserve"> Innovation</w:t>
      </w:r>
    </w:p>
    <w:p w14:paraId="4E4EE634" w14:textId="58DBBBEB" w:rsidR="0096057B" w:rsidRPr="00AE69DD" w:rsidRDefault="0096057B" w:rsidP="0001379B">
      <w:pPr>
        <w:pStyle w:val="BodyText"/>
        <w:spacing w:line="276" w:lineRule="auto"/>
        <w:ind w:left="0" w:firstLine="0"/>
        <w:rPr>
          <w:rFonts w:ascii="Arial" w:hAnsi="Arial" w:cs="Arial"/>
          <w:i/>
          <w:iCs/>
          <w:color w:val="000000"/>
          <w:sz w:val="22"/>
          <w:szCs w:val="22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Advocacy Building Block(s): Scholarship, Citizenship and Service, Leadership and Empowerment</w:t>
      </w:r>
    </w:p>
    <w:p w14:paraId="00C4FB1F" w14:textId="2EBD0E72" w:rsidR="0096057B" w:rsidRPr="00AE69DD" w:rsidRDefault="00951610" w:rsidP="0001379B">
      <w:pPr>
        <w:pStyle w:val="BodyText"/>
        <w:spacing w:line="276" w:lineRule="auto"/>
        <w:ind w:left="0" w:firstLine="0"/>
        <w:rPr>
          <w:rFonts w:ascii="Arial" w:hAnsi="Arial" w:cs="Arial"/>
          <w:i/>
          <w:sz w:val="22"/>
          <w:szCs w:val="20"/>
        </w:rPr>
      </w:pPr>
      <w:r w:rsidRPr="00AE69DD">
        <w:rPr>
          <w:rFonts w:ascii="Arial" w:hAnsi="Arial" w:cs="Arial"/>
          <w:i/>
          <w:sz w:val="22"/>
          <w:szCs w:val="20"/>
        </w:rPr>
        <w:t>Panhellenic Creed: “</w:t>
      </w:r>
      <w:r w:rsidR="0096057B" w:rsidRPr="00AE69DD">
        <w:rPr>
          <w:rFonts w:ascii="Arial" w:hAnsi="Arial" w:cs="Arial"/>
          <w:i/>
          <w:sz w:val="22"/>
          <w:szCs w:val="20"/>
        </w:rPr>
        <w:t xml:space="preserve">Stand for </w:t>
      </w:r>
      <w:r w:rsidRPr="00AE69DD">
        <w:rPr>
          <w:rFonts w:ascii="Arial" w:hAnsi="Arial" w:cs="Arial"/>
          <w:i/>
          <w:sz w:val="22"/>
          <w:szCs w:val="20"/>
        </w:rPr>
        <w:t>g</w:t>
      </w:r>
      <w:r w:rsidR="0096057B" w:rsidRPr="00AE69DD">
        <w:rPr>
          <w:rFonts w:ascii="Arial" w:hAnsi="Arial" w:cs="Arial"/>
          <w:i/>
          <w:sz w:val="22"/>
          <w:szCs w:val="20"/>
        </w:rPr>
        <w:t xml:space="preserve">ood </w:t>
      </w:r>
      <w:r w:rsidRPr="00AE69DD">
        <w:rPr>
          <w:rFonts w:ascii="Arial" w:hAnsi="Arial" w:cs="Arial"/>
          <w:i/>
          <w:sz w:val="22"/>
          <w:szCs w:val="20"/>
        </w:rPr>
        <w:t>s</w:t>
      </w:r>
      <w:r w:rsidR="0096057B" w:rsidRPr="00AE69DD">
        <w:rPr>
          <w:rFonts w:ascii="Arial" w:hAnsi="Arial" w:cs="Arial"/>
          <w:i/>
          <w:sz w:val="22"/>
          <w:szCs w:val="20"/>
        </w:rPr>
        <w:t>cholarship</w:t>
      </w:r>
      <w:r w:rsidRPr="00AE69DD">
        <w:rPr>
          <w:rFonts w:ascii="Arial" w:hAnsi="Arial" w:cs="Arial"/>
          <w:i/>
          <w:sz w:val="22"/>
          <w:szCs w:val="20"/>
        </w:rPr>
        <w:t>”</w:t>
      </w:r>
      <w:r w:rsidR="0096057B" w:rsidRPr="00AE69DD">
        <w:rPr>
          <w:rFonts w:ascii="Arial" w:hAnsi="Arial" w:cs="Arial"/>
          <w:i/>
          <w:sz w:val="22"/>
          <w:szCs w:val="20"/>
        </w:rPr>
        <w:t xml:space="preserve"> </w:t>
      </w:r>
    </w:p>
    <w:p w14:paraId="049236FD" w14:textId="77777777" w:rsidR="0096057B" w:rsidRPr="00AE69DD" w:rsidRDefault="0096057B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</w:p>
    <w:p w14:paraId="4CAEAB67" w14:textId="75D8D299" w:rsidR="00962F55" w:rsidRPr="00AE69DD" w:rsidRDefault="00935727" w:rsidP="006530A5">
      <w:pPr>
        <w:pStyle w:val="ListParagraph"/>
        <w:numPr>
          <w:ilvl w:val="0"/>
          <w:numId w:val="2"/>
        </w:numPr>
        <w:tabs>
          <w:tab w:val="left" w:pos="679"/>
          <w:tab w:val="left" w:pos="680"/>
        </w:tabs>
        <w:spacing w:line="276" w:lineRule="auto"/>
        <w:ind w:right="652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id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he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College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Panhellenic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provide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resources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related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o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academic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excellence?</w:t>
      </w:r>
      <w:r w:rsidR="002322AA" w:rsidRPr="00AE69DD">
        <w:rPr>
          <w:rFonts w:ascii="Arial" w:hAnsi="Arial" w:cs="Arial"/>
          <w:spacing w:val="-5"/>
          <w:sz w:val="20"/>
          <w:szCs w:val="20"/>
        </w:rPr>
        <w:t xml:space="preserve"> </w:t>
      </w:r>
    </w:p>
    <w:p w14:paraId="6DFC6A8C" w14:textId="77777777" w:rsidR="003920E2" w:rsidRPr="00AE69DD" w:rsidRDefault="003920E2" w:rsidP="0001379B">
      <w:p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3920E2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5D2DDADE" w14:textId="7C193468" w:rsidR="003920E2" w:rsidRPr="00AE69DD" w:rsidRDefault="003920E2" w:rsidP="006530A5">
      <w:pPr>
        <w:pStyle w:val="ListParagraph"/>
        <w:numPr>
          <w:ilvl w:val="0"/>
          <w:numId w:val="11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43326E75" w14:textId="77777777" w:rsidR="003920E2" w:rsidRPr="00AE69DD" w:rsidRDefault="003920E2" w:rsidP="006530A5">
      <w:pPr>
        <w:pStyle w:val="ListParagraph"/>
        <w:numPr>
          <w:ilvl w:val="0"/>
          <w:numId w:val="11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497D0A34" w14:textId="77777777" w:rsidR="003920E2" w:rsidRPr="00AE69DD" w:rsidRDefault="003920E2" w:rsidP="0001379B">
      <w:pPr>
        <w:tabs>
          <w:tab w:val="left" w:pos="679"/>
          <w:tab w:val="left" w:pos="680"/>
        </w:tabs>
        <w:spacing w:line="276" w:lineRule="auto"/>
        <w:ind w:right="652"/>
        <w:rPr>
          <w:rFonts w:ascii="Arial" w:hAnsi="Arial" w:cs="Arial"/>
          <w:sz w:val="20"/>
          <w:szCs w:val="20"/>
        </w:rPr>
        <w:sectPr w:rsidR="003920E2" w:rsidRPr="00AE69DD" w:rsidSect="0001379B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2C6E885D" w14:textId="65BB992B" w:rsidR="00C60BF6" w:rsidRPr="00AE69DD" w:rsidRDefault="002322AA" w:rsidP="0042325C">
      <w:pPr>
        <w:pStyle w:val="ListParagraph"/>
        <w:tabs>
          <w:tab w:val="left" w:pos="679"/>
          <w:tab w:val="left" w:pos="680"/>
        </w:tabs>
        <w:spacing w:line="276" w:lineRule="auto"/>
        <w:ind w:left="720" w:right="652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If</w:t>
      </w:r>
      <w:r w:rsidRPr="00AE69DD">
        <w:rPr>
          <w:rFonts w:ascii="Arial" w:hAnsi="Arial" w:cs="Arial"/>
          <w:spacing w:val="-1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yes,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leas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s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resources and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how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y</w:t>
      </w:r>
      <w:r w:rsidRPr="00AE69DD">
        <w:rPr>
          <w:rFonts w:ascii="Arial" w:hAnsi="Arial" w:cs="Arial"/>
          <w:spacing w:val="-9"/>
          <w:sz w:val="20"/>
          <w:szCs w:val="20"/>
        </w:rPr>
        <w:t xml:space="preserve"> </w:t>
      </w:r>
      <w:r w:rsidR="00935727" w:rsidRPr="00AE69DD">
        <w:rPr>
          <w:rFonts w:ascii="Arial" w:hAnsi="Arial" w:cs="Arial"/>
          <w:sz w:val="20"/>
          <w:szCs w:val="20"/>
        </w:rPr>
        <w:t>were</w:t>
      </w:r>
      <w:r w:rsidR="00935727"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romoted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o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ll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omen</w:t>
      </w:r>
      <w:r w:rsidR="00DA508C">
        <w:rPr>
          <w:rFonts w:ascii="Arial" w:hAnsi="Arial" w:cs="Arial"/>
          <w:sz w:val="20"/>
          <w:szCs w:val="20"/>
        </w:rPr>
        <w:t xml:space="preserve"> (500 character limit)</w:t>
      </w:r>
      <w:r w:rsidRPr="00AE69DD">
        <w:rPr>
          <w:rFonts w:ascii="Arial" w:hAnsi="Arial" w:cs="Arial"/>
          <w:sz w:val="20"/>
          <w:szCs w:val="20"/>
        </w:rPr>
        <w:t>.</w:t>
      </w:r>
      <w:r w:rsidR="00E21D20" w:rsidRPr="00AE69DD">
        <w:rPr>
          <w:rFonts w:ascii="Arial" w:hAnsi="Arial" w:cs="Arial"/>
          <w:sz w:val="20"/>
          <w:szCs w:val="20"/>
        </w:rPr>
        <w:t xml:space="preserve"> </w:t>
      </w:r>
    </w:p>
    <w:p w14:paraId="7706BF17" w14:textId="77777777" w:rsidR="00557195" w:rsidRPr="00AE69DD" w:rsidRDefault="00557195" w:rsidP="0042325C">
      <w:pPr>
        <w:pStyle w:val="ListParagraph"/>
        <w:tabs>
          <w:tab w:val="left" w:pos="679"/>
          <w:tab w:val="left" w:pos="680"/>
        </w:tabs>
        <w:spacing w:line="276" w:lineRule="auto"/>
        <w:ind w:left="720" w:right="652" w:firstLine="0"/>
        <w:rPr>
          <w:rFonts w:ascii="Arial" w:hAnsi="Arial" w:cs="Arial"/>
          <w:sz w:val="20"/>
          <w:szCs w:val="20"/>
        </w:rPr>
      </w:pPr>
    </w:p>
    <w:p w14:paraId="277215AE" w14:textId="793D3485" w:rsidR="00C60BF6" w:rsidRPr="00AE69DD" w:rsidRDefault="002322AA" w:rsidP="006530A5">
      <w:pPr>
        <w:pStyle w:val="ListParagraph"/>
        <w:numPr>
          <w:ilvl w:val="0"/>
          <w:numId w:val="2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leas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list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cademic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ll-sorority</w:t>
      </w:r>
      <w:r w:rsidRPr="00AE69DD">
        <w:rPr>
          <w:rFonts w:ascii="Arial" w:hAnsi="Arial" w:cs="Arial"/>
          <w:spacing w:val="-10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verag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(ASA)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cademic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ll-women’s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verage</w:t>
      </w:r>
      <w:r w:rsidRPr="00AE69DD">
        <w:rPr>
          <w:rFonts w:ascii="Arial" w:hAnsi="Arial" w:cs="Arial"/>
          <w:spacing w:val="-5"/>
          <w:sz w:val="20"/>
          <w:szCs w:val="20"/>
        </w:rPr>
        <w:t xml:space="preserve"> </w:t>
      </w:r>
      <w:r w:rsidR="00883D29" w:rsidRPr="00AE69DD">
        <w:rPr>
          <w:rFonts w:ascii="Arial" w:hAnsi="Arial" w:cs="Arial"/>
          <w:sz w:val="20"/>
          <w:szCs w:val="20"/>
        </w:rPr>
        <w:t>(AWA)</w:t>
      </w:r>
      <w:r w:rsidR="00EE6EC6">
        <w:rPr>
          <w:rFonts w:ascii="Arial" w:hAnsi="Arial" w:cs="Arial"/>
          <w:sz w:val="20"/>
          <w:szCs w:val="20"/>
        </w:rPr>
        <w:t xml:space="preserve"> If grades have not been calculated yet or academic reporting has been impacted by the COVID-19 pandemic, please </w:t>
      </w:r>
      <w:r w:rsidR="00A11C7F">
        <w:rPr>
          <w:rFonts w:ascii="Arial" w:hAnsi="Arial" w:cs="Arial"/>
          <w:sz w:val="20"/>
          <w:szCs w:val="20"/>
        </w:rPr>
        <w:t>share in box below.</w:t>
      </w:r>
    </w:p>
    <w:p w14:paraId="5EB66909" w14:textId="6749852F" w:rsidR="00C60BF6" w:rsidRPr="00AE69DD" w:rsidRDefault="002322AA" w:rsidP="006530A5">
      <w:pPr>
        <w:pStyle w:val="ListParagraph"/>
        <w:numPr>
          <w:ilvl w:val="0"/>
          <w:numId w:val="3"/>
        </w:num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ASA 20</w:t>
      </w:r>
      <w:r w:rsidR="008210C6">
        <w:rPr>
          <w:rFonts w:ascii="Arial" w:hAnsi="Arial" w:cs="Arial"/>
          <w:sz w:val="20"/>
          <w:szCs w:val="20"/>
        </w:rPr>
        <w:t>20</w:t>
      </w:r>
      <w:r w:rsidRPr="00AE69DD">
        <w:rPr>
          <w:rFonts w:ascii="Arial" w:hAnsi="Arial" w:cs="Arial"/>
          <w:sz w:val="20"/>
          <w:szCs w:val="20"/>
        </w:rPr>
        <w:t xml:space="preserve"> fall</w:t>
      </w:r>
      <w:r w:rsidRPr="00AE69DD">
        <w:rPr>
          <w:rFonts w:ascii="Arial" w:hAnsi="Arial" w:cs="Arial"/>
          <w:spacing w:val="-10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erm</w:t>
      </w:r>
      <w:r w:rsidR="00883D29" w:rsidRPr="00AE69DD">
        <w:rPr>
          <w:rFonts w:ascii="Arial" w:hAnsi="Arial" w:cs="Arial"/>
          <w:sz w:val="20"/>
          <w:szCs w:val="20"/>
        </w:rPr>
        <w:t>:</w:t>
      </w:r>
    </w:p>
    <w:p w14:paraId="16E85A49" w14:textId="04341541" w:rsidR="00C60BF6" w:rsidRPr="00AE69DD" w:rsidRDefault="002322AA" w:rsidP="006530A5">
      <w:pPr>
        <w:pStyle w:val="ListParagraph"/>
        <w:numPr>
          <w:ilvl w:val="0"/>
          <w:numId w:val="3"/>
        </w:num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4"/>
          <w:sz w:val="20"/>
          <w:szCs w:val="20"/>
        </w:rPr>
        <w:t xml:space="preserve">AWA </w:t>
      </w:r>
      <w:r w:rsidRPr="00AE69DD">
        <w:rPr>
          <w:rFonts w:ascii="Arial" w:hAnsi="Arial" w:cs="Arial"/>
          <w:sz w:val="20"/>
          <w:szCs w:val="20"/>
        </w:rPr>
        <w:t>2</w:t>
      </w:r>
      <w:r w:rsidR="008210C6">
        <w:rPr>
          <w:rFonts w:ascii="Arial" w:hAnsi="Arial" w:cs="Arial"/>
          <w:sz w:val="20"/>
          <w:szCs w:val="20"/>
        </w:rPr>
        <w:t>020</w:t>
      </w:r>
      <w:r w:rsidRPr="00AE69DD">
        <w:rPr>
          <w:rFonts w:ascii="Arial" w:hAnsi="Arial" w:cs="Arial"/>
          <w:sz w:val="20"/>
          <w:szCs w:val="20"/>
        </w:rPr>
        <w:t xml:space="preserve"> fall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erm</w:t>
      </w:r>
      <w:r w:rsidR="00883D29" w:rsidRPr="00AE69DD">
        <w:rPr>
          <w:rFonts w:ascii="Arial" w:hAnsi="Arial" w:cs="Arial"/>
          <w:sz w:val="20"/>
          <w:szCs w:val="20"/>
        </w:rPr>
        <w:t>:</w:t>
      </w:r>
    </w:p>
    <w:p w14:paraId="6ADC5817" w14:textId="5D202259" w:rsidR="00C60BF6" w:rsidRPr="00AE69DD" w:rsidRDefault="002322AA" w:rsidP="006530A5">
      <w:pPr>
        <w:pStyle w:val="ListParagraph"/>
        <w:numPr>
          <w:ilvl w:val="0"/>
          <w:numId w:val="3"/>
        </w:num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ASA 20</w:t>
      </w:r>
      <w:r w:rsidR="00935727" w:rsidRPr="00AE69DD">
        <w:rPr>
          <w:rFonts w:ascii="Arial" w:hAnsi="Arial" w:cs="Arial"/>
          <w:sz w:val="20"/>
          <w:szCs w:val="20"/>
        </w:rPr>
        <w:t>2</w:t>
      </w:r>
      <w:r w:rsidR="008210C6">
        <w:rPr>
          <w:rFonts w:ascii="Arial" w:hAnsi="Arial" w:cs="Arial"/>
          <w:sz w:val="20"/>
          <w:szCs w:val="20"/>
        </w:rPr>
        <w:t>1</w:t>
      </w:r>
      <w:r w:rsidRPr="00AE69DD">
        <w:rPr>
          <w:rFonts w:ascii="Arial" w:hAnsi="Arial" w:cs="Arial"/>
          <w:sz w:val="20"/>
          <w:szCs w:val="20"/>
        </w:rPr>
        <w:t>winter term (if</w:t>
      </w:r>
      <w:r w:rsidRPr="00AE69DD">
        <w:rPr>
          <w:rFonts w:ascii="Arial" w:hAnsi="Arial" w:cs="Arial"/>
          <w:spacing w:val="-2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pplicable)</w:t>
      </w:r>
      <w:r w:rsidR="00883D29" w:rsidRPr="00AE69DD">
        <w:rPr>
          <w:rFonts w:ascii="Arial" w:hAnsi="Arial" w:cs="Arial"/>
          <w:sz w:val="20"/>
          <w:szCs w:val="20"/>
        </w:rPr>
        <w:t>:</w:t>
      </w:r>
    </w:p>
    <w:p w14:paraId="222C65B1" w14:textId="34D291F7" w:rsidR="00C60BF6" w:rsidRPr="00AE69DD" w:rsidRDefault="002322AA" w:rsidP="006530A5">
      <w:pPr>
        <w:pStyle w:val="ListParagraph"/>
        <w:numPr>
          <w:ilvl w:val="0"/>
          <w:numId w:val="3"/>
        </w:num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4"/>
          <w:sz w:val="20"/>
          <w:szCs w:val="20"/>
        </w:rPr>
        <w:t xml:space="preserve">AWA </w:t>
      </w:r>
      <w:r w:rsidRPr="00AE69DD">
        <w:rPr>
          <w:rFonts w:ascii="Arial" w:hAnsi="Arial" w:cs="Arial"/>
          <w:sz w:val="20"/>
          <w:szCs w:val="20"/>
        </w:rPr>
        <w:t>20</w:t>
      </w:r>
      <w:r w:rsidR="00935727" w:rsidRPr="00AE69DD">
        <w:rPr>
          <w:rFonts w:ascii="Arial" w:hAnsi="Arial" w:cs="Arial"/>
          <w:sz w:val="20"/>
          <w:szCs w:val="20"/>
        </w:rPr>
        <w:t>2</w:t>
      </w:r>
      <w:r w:rsidR="008210C6">
        <w:rPr>
          <w:rFonts w:ascii="Arial" w:hAnsi="Arial" w:cs="Arial"/>
          <w:sz w:val="20"/>
          <w:szCs w:val="20"/>
        </w:rPr>
        <w:t>1</w:t>
      </w:r>
      <w:r w:rsidRPr="00AE69DD">
        <w:rPr>
          <w:rFonts w:ascii="Arial" w:hAnsi="Arial" w:cs="Arial"/>
          <w:sz w:val="20"/>
          <w:szCs w:val="20"/>
        </w:rPr>
        <w:t xml:space="preserve"> winter term (if</w:t>
      </w:r>
      <w:r w:rsidRPr="00AE69DD">
        <w:rPr>
          <w:rFonts w:ascii="Arial" w:hAnsi="Arial" w:cs="Arial"/>
          <w:spacing w:val="-21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pplicable)</w:t>
      </w:r>
      <w:r w:rsidR="00883D29" w:rsidRPr="00AE69DD">
        <w:rPr>
          <w:rFonts w:ascii="Arial" w:hAnsi="Arial" w:cs="Arial"/>
          <w:sz w:val="20"/>
          <w:szCs w:val="20"/>
        </w:rPr>
        <w:t>:</w:t>
      </w:r>
    </w:p>
    <w:p w14:paraId="1C45EA2E" w14:textId="0D367E36" w:rsidR="00C60BF6" w:rsidRPr="00AE69DD" w:rsidRDefault="002322AA" w:rsidP="006530A5">
      <w:pPr>
        <w:pStyle w:val="ListParagraph"/>
        <w:numPr>
          <w:ilvl w:val="0"/>
          <w:numId w:val="3"/>
        </w:num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ASA 20</w:t>
      </w:r>
      <w:r w:rsidR="00935727" w:rsidRPr="00AE69DD">
        <w:rPr>
          <w:rFonts w:ascii="Arial" w:hAnsi="Arial" w:cs="Arial"/>
          <w:sz w:val="20"/>
          <w:szCs w:val="20"/>
        </w:rPr>
        <w:t>2</w:t>
      </w:r>
      <w:r w:rsidR="008210C6">
        <w:rPr>
          <w:rFonts w:ascii="Arial" w:hAnsi="Arial" w:cs="Arial"/>
          <w:sz w:val="20"/>
          <w:szCs w:val="20"/>
        </w:rPr>
        <w:t>1</w:t>
      </w:r>
      <w:r w:rsidRPr="00AE69DD">
        <w:rPr>
          <w:rFonts w:ascii="Arial" w:hAnsi="Arial" w:cs="Arial"/>
          <w:sz w:val="20"/>
          <w:szCs w:val="20"/>
        </w:rPr>
        <w:t>spring</w:t>
      </w:r>
      <w:r w:rsidRPr="00AE69DD">
        <w:rPr>
          <w:rFonts w:ascii="Arial" w:hAnsi="Arial" w:cs="Arial"/>
          <w:spacing w:val="-9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erm</w:t>
      </w:r>
      <w:r w:rsidR="00883D29" w:rsidRPr="00AE69DD">
        <w:rPr>
          <w:rFonts w:ascii="Arial" w:hAnsi="Arial" w:cs="Arial"/>
          <w:sz w:val="20"/>
          <w:szCs w:val="20"/>
        </w:rPr>
        <w:t>:</w:t>
      </w:r>
    </w:p>
    <w:p w14:paraId="7A316871" w14:textId="111C7ADB" w:rsidR="00A11C7F" w:rsidRDefault="00A11C7F" w:rsidP="00A11C7F">
      <w:pPr>
        <w:pStyle w:val="ListParagraph"/>
        <w:numPr>
          <w:ilvl w:val="0"/>
          <w:numId w:val="3"/>
        </w:num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  <w:r w:rsidRPr="00A11C7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9844F6" wp14:editId="003D89C8">
                <wp:simplePos x="0" y="0"/>
                <wp:positionH relativeFrom="column">
                  <wp:posOffset>408940</wp:posOffset>
                </wp:positionH>
                <wp:positionV relativeFrom="paragraph">
                  <wp:posOffset>218440</wp:posOffset>
                </wp:positionV>
                <wp:extent cx="5648325" cy="704850"/>
                <wp:effectExtent l="0" t="0" r="28575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325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7E1C1" w14:textId="3F18CA41" w:rsidR="00A11C7F" w:rsidRDefault="00A11C7F">
                            <w:r>
                              <w:t>Please explain any pertinent academic information related to repor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844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.2pt;margin-top:17.2pt;width:444.75pt;height:5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">
                <v:textbox>
                  <w:txbxContent>
                    <w:p w14:paraId="23F7E1C1" w14:textId="3F18CA41" w:rsidR="00A11C7F" w:rsidRDefault="00A11C7F">
                      <w:r>
                        <w:t>Please explain any pertinent academic information related to reporting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322AA" w:rsidRPr="00AE69DD">
        <w:rPr>
          <w:rFonts w:ascii="Arial" w:hAnsi="Arial" w:cs="Arial"/>
          <w:spacing w:val="-4"/>
          <w:sz w:val="20"/>
          <w:szCs w:val="20"/>
        </w:rPr>
        <w:t xml:space="preserve">AWA </w:t>
      </w:r>
      <w:r w:rsidR="002322AA" w:rsidRPr="00AE69DD">
        <w:rPr>
          <w:rFonts w:ascii="Arial" w:hAnsi="Arial" w:cs="Arial"/>
          <w:sz w:val="20"/>
          <w:szCs w:val="20"/>
        </w:rPr>
        <w:t>20</w:t>
      </w:r>
      <w:r w:rsidR="00935727" w:rsidRPr="00AE69DD">
        <w:rPr>
          <w:rFonts w:ascii="Arial" w:hAnsi="Arial" w:cs="Arial"/>
          <w:sz w:val="20"/>
          <w:szCs w:val="20"/>
        </w:rPr>
        <w:t>2</w:t>
      </w:r>
      <w:r w:rsidR="008210C6">
        <w:rPr>
          <w:rFonts w:ascii="Arial" w:hAnsi="Arial" w:cs="Arial"/>
          <w:sz w:val="20"/>
          <w:szCs w:val="20"/>
        </w:rPr>
        <w:t>1</w:t>
      </w:r>
      <w:r w:rsidR="002322AA" w:rsidRPr="00AE69DD">
        <w:rPr>
          <w:rFonts w:ascii="Arial" w:hAnsi="Arial" w:cs="Arial"/>
          <w:sz w:val="20"/>
          <w:szCs w:val="20"/>
        </w:rPr>
        <w:t xml:space="preserve"> spring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erm</w:t>
      </w:r>
      <w:r w:rsidR="00883D29" w:rsidRPr="00AE69DD">
        <w:rPr>
          <w:rFonts w:ascii="Arial" w:hAnsi="Arial" w:cs="Arial"/>
          <w:sz w:val="20"/>
          <w:szCs w:val="20"/>
        </w:rPr>
        <w:t>:</w:t>
      </w:r>
    </w:p>
    <w:p w14:paraId="19D013B2" w14:textId="6AEFEB23" w:rsidR="00A11C7F" w:rsidRPr="0084615F" w:rsidRDefault="00A11C7F" w:rsidP="0084615F">
      <w:pPr>
        <w:tabs>
          <w:tab w:val="left" w:pos="1413"/>
          <w:tab w:val="left" w:pos="1414"/>
        </w:tabs>
        <w:spacing w:line="276" w:lineRule="auto"/>
        <w:rPr>
          <w:rFonts w:ascii="Arial" w:hAnsi="Arial" w:cs="Arial"/>
          <w:sz w:val="20"/>
          <w:szCs w:val="20"/>
        </w:rPr>
      </w:pPr>
    </w:p>
    <w:p w14:paraId="4213F0A6" w14:textId="71A27DBD" w:rsidR="00883D29" w:rsidRPr="00AE69DD" w:rsidRDefault="002322AA" w:rsidP="006530A5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4"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If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SA</w:t>
      </w:r>
      <w:r w:rsidRPr="00AE69DD">
        <w:rPr>
          <w:rFonts w:ascii="Arial" w:hAnsi="Arial" w:cs="Arial"/>
          <w:spacing w:val="-1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a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not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highe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an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pacing w:val="-3"/>
          <w:sz w:val="20"/>
          <w:szCs w:val="20"/>
        </w:rPr>
        <w:t>AWA,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how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many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sorority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hapte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verage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r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bov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pacing w:val="-4"/>
          <w:sz w:val="20"/>
          <w:szCs w:val="20"/>
        </w:rPr>
        <w:t>AWA?</w:t>
      </w:r>
      <w:r w:rsidR="00962F55" w:rsidRPr="00AE69DD">
        <w:rPr>
          <w:rFonts w:ascii="Arial" w:hAnsi="Arial" w:cs="Arial"/>
          <w:spacing w:val="-4"/>
          <w:sz w:val="20"/>
          <w:szCs w:val="20"/>
        </w:rPr>
        <w:t xml:space="preserve"> </w:t>
      </w:r>
    </w:p>
    <w:p w14:paraId="3E98C7DD" w14:textId="22A64EFF" w:rsidR="00C60BF6" w:rsidRPr="00AE69DD" w:rsidRDefault="00883D29" w:rsidP="00883D29">
      <w:pPr>
        <w:pStyle w:val="ListParagraph"/>
        <w:numPr>
          <w:ilvl w:val="1"/>
          <w:numId w:val="2"/>
        </w:numPr>
        <w:tabs>
          <w:tab w:val="left" w:pos="659"/>
          <w:tab w:val="left" w:pos="660"/>
        </w:tabs>
        <w:spacing w:before="94"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4"/>
          <w:sz w:val="20"/>
          <w:szCs w:val="20"/>
        </w:rPr>
        <w:t>Fall 20</w:t>
      </w:r>
      <w:r w:rsidR="008210C6">
        <w:rPr>
          <w:rFonts w:ascii="Arial" w:hAnsi="Arial" w:cs="Arial"/>
          <w:spacing w:val="-4"/>
          <w:sz w:val="20"/>
          <w:szCs w:val="20"/>
        </w:rPr>
        <w:t>20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="00962F55" w:rsidRPr="00AE69DD">
        <w:rPr>
          <w:rFonts w:ascii="Arial" w:hAnsi="Arial" w:cs="Arial"/>
          <w:spacing w:val="-4"/>
          <w:sz w:val="20"/>
          <w:szCs w:val="20"/>
        </w:rPr>
        <w:t>(__out of __ )</w:t>
      </w:r>
    </w:p>
    <w:p w14:paraId="5EC60896" w14:textId="61315E02" w:rsidR="00883D29" w:rsidRPr="00AE69DD" w:rsidRDefault="00883D29" w:rsidP="00883D29">
      <w:pPr>
        <w:pStyle w:val="ListParagraph"/>
        <w:numPr>
          <w:ilvl w:val="1"/>
          <w:numId w:val="2"/>
        </w:numPr>
        <w:tabs>
          <w:tab w:val="left" w:pos="659"/>
          <w:tab w:val="left" w:pos="660"/>
        </w:tabs>
        <w:spacing w:before="94"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4"/>
          <w:sz w:val="20"/>
          <w:szCs w:val="20"/>
        </w:rPr>
        <w:t>Winter 20</w:t>
      </w:r>
      <w:r w:rsidR="00935727" w:rsidRPr="00AE69DD">
        <w:rPr>
          <w:rFonts w:ascii="Arial" w:hAnsi="Arial" w:cs="Arial"/>
          <w:spacing w:val="-4"/>
          <w:sz w:val="20"/>
          <w:szCs w:val="20"/>
        </w:rPr>
        <w:t>2</w:t>
      </w:r>
      <w:r w:rsidR="008210C6">
        <w:rPr>
          <w:rFonts w:ascii="Arial" w:hAnsi="Arial" w:cs="Arial"/>
          <w:spacing w:val="-4"/>
          <w:sz w:val="20"/>
          <w:szCs w:val="20"/>
        </w:rPr>
        <w:t>1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(__out of __ ) </w:t>
      </w:r>
      <w:r w:rsidR="00951610" w:rsidRPr="00AE69DD">
        <w:rPr>
          <w:rFonts w:ascii="Arial" w:hAnsi="Arial" w:cs="Arial"/>
          <w:spacing w:val="-4"/>
          <w:sz w:val="20"/>
          <w:szCs w:val="20"/>
        </w:rPr>
        <w:t>(</w:t>
      </w:r>
      <w:r w:rsidRPr="00AE69DD">
        <w:rPr>
          <w:rFonts w:ascii="Arial" w:hAnsi="Arial" w:cs="Arial"/>
          <w:spacing w:val="-4"/>
          <w:sz w:val="20"/>
          <w:szCs w:val="20"/>
        </w:rPr>
        <w:t>if applicable</w:t>
      </w:r>
      <w:r w:rsidR="00951610" w:rsidRPr="00AE69DD">
        <w:rPr>
          <w:rFonts w:ascii="Arial" w:hAnsi="Arial" w:cs="Arial"/>
          <w:spacing w:val="-4"/>
          <w:sz w:val="20"/>
          <w:szCs w:val="20"/>
        </w:rPr>
        <w:t>)</w:t>
      </w:r>
    </w:p>
    <w:p w14:paraId="6FD2901A" w14:textId="68EFEF38" w:rsidR="00883D29" w:rsidRPr="00DA508C" w:rsidRDefault="00883D29" w:rsidP="00883D29">
      <w:pPr>
        <w:pStyle w:val="ListParagraph"/>
        <w:numPr>
          <w:ilvl w:val="1"/>
          <w:numId w:val="2"/>
        </w:numPr>
        <w:tabs>
          <w:tab w:val="left" w:pos="659"/>
          <w:tab w:val="left" w:pos="660"/>
        </w:tabs>
        <w:spacing w:before="94"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4"/>
          <w:sz w:val="20"/>
          <w:szCs w:val="20"/>
        </w:rPr>
        <w:t>Spring 20</w:t>
      </w:r>
      <w:r w:rsidR="00935727" w:rsidRPr="00AE69DD">
        <w:rPr>
          <w:rFonts w:ascii="Arial" w:hAnsi="Arial" w:cs="Arial"/>
          <w:spacing w:val="-4"/>
          <w:sz w:val="20"/>
          <w:szCs w:val="20"/>
        </w:rPr>
        <w:t>2</w:t>
      </w:r>
      <w:r w:rsidR="008210C6">
        <w:rPr>
          <w:rFonts w:ascii="Arial" w:hAnsi="Arial" w:cs="Arial"/>
          <w:spacing w:val="-4"/>
          <w:sz w:val="20"/>
          <w:szCs w:val="20"/>
        </w:rPr>
        <w:t>1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(__out of _</w:t>
      </w:r>
      <w:proofErr w:type="gramStart"/>
      <w:r w:rsidRPr="00AE69DD">
        <w:rPr>
          <w:rFonts w:ascii="Arial" w:hAnsi="Arial" w:cs="Arial"/>
          <w:spacing w:val="-4"/>
          <w:sz w:val="20"/>
          <w:szCs w:val="20"/>
        </w:rPr>
        <w:t>_ )</w:t>
      </w:r>
      <w:proofErr w:type="gramEnd"/>
    </w:p>
    <w:p w14:paraId="57B92710" w14:textId="77777777" w:rsidR="00DA508C" w:rsidRPr="00AE69DD" w:rsidRDefault="00DA508C" w:rsidP="00DA508C">
      <w:pPr>
        <w:pStyle w:val="ListParagraph"/>
        <w:tabs>
          <w:tab w:val="left" w:pos="659"/>
          <w:tab w:val="left" w:pos="660"/>
        </w:tabs>
        <w:spacing w:before="94" w:line="276" w:lineRule="auto"/>
        <w:ind w:left="1440" w:firstLine="0"/>
        <w:rPr>
          <w:rFonts w:ascii="Arial" w:hAnsi="Arial" w:cs="Arial"/>
          <w:sz w:val="20"/>
          <w:szCs w:val="20"/>
        </w:rPr>
      </w:pPr>
    </w:p>
    <w:p w14:paraId="53BFADC7" w14:textId="7E50CDA1" w:rsidR="00FA3AD7" w:rsidRPr="00AE69DD" w:rsidRDefault="002322AA" w:rsidP="00790872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What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cademic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chievement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recognition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935727" w:rsidRPr="00AE69DD">
        <w:rPr>
          <w:rFonts w:ascii="Arial" w:hAnsi="Arial" w:cs="Arial"/>
          <w:sz w:val="20"/>
          <w:szCs w:val="20"/>
        </w:rPr>
        <w:t>did</w:t>
      </w:r>
      <w:r w:rsidR="00935727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rovid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o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omen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hapters</w:t>
      </w:r>
      <w:r w:rsidR="00FA3AD7" w:rsidRPr="00AE69DD">
        <w:rPr>
          <w:rFonts w:ascii="Arial" w:hAnsi="Arial" w:cs="Arial"/>
          <w:sz w:val="20"/>
          <w:szCs w:val="20"/>
        </w:rPr>
        <w:t>?</w:t>
      </w:r>
    </w:p>
    <w:p w14:paraId="27C7E9A1" w14:textId="05A9F03B" w:rsidR="00557195" w:rsidRDefault="00557195" w:rsidP="006530A5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lease describe a</w:t>
      </w:r>
      <w:r w:rsidR="00790872" w:rsidRPr="00AE69DD">
        <w:rPr>
          <w:rFonts w:ascii="Arial" w:hAnsi="Arial" w:cs="Arial"/>
          <w:sz w:val="20"/>
          <w:szCs w:val="20"/>
        </w:rPr>
        <w:t xml:space="preserve">n academic </w:t>
      </w:r>
      <w:r w:rsidRPr="00AE69DD">
        <w:rPr>
          <w:rFonts w:ascii="Arial" w:hAnsi="Arial" w:cs="Arial"/>
          <w:sz w:val="20"/>
          <w:szCs w:val="20"/>
        </w:rPr>
        <w:t>program or initiative that the College Panhellenic undert</w:t>
      </w:r>
      <w:r w:rsidR="00935727" w:rsidRPr="00AE69DD">
        <w:rPr>
          <w:rFonts w:ascii="Arial" w:hAnsi="Arial" w:cs="Arial"/>
          <w:sz w:val="20"/>
          <w:szCs w:val="20"/>
        </w:rPr>
        <w:t>ook</w:t>
      </w:r>
      <w:r w:rsidRPr="00AE69DD">
        <w:rPr>
          <w:rFonts w:ascii="Arial" w:hAnsi="Arial" w:cs="Arial"/>
          <w:sz w:val="20"/>
          <w:szCs w:val="20"/>
        </w:rPr>
        <w:t xml:space="preserve"> in the past year and its successes, shortfalls, and development. (Things to consider: faculty relations, support programming, department partnerships, career/graduate school readiness, study abroad partnerships, women in STEM, scholarship recognition programs, tutoring/writing support, internships, etc.) </w:t>
      </w:r>
    </w:p>
    <w:p w14:paraId="6371B104" w14:textId="48375705" w:rsidR="00AE69DD" w:rsidRPr="00AE69DD" w:rsidRDefault="00AE69DD" w:rsidP="00FA0792">
      <w:pPr>
        <w:pStyle w:val="ListParagraph"/>
        <w:tabs>
          <w:tab w:val="left" w:pos="659"/>
          <w:tab w:val="left" w:pos="660"/>
        </w:tabs>
        <w:spacing w:line="276" w:lineRule="auto"/>
        <w:ind w:left="720" w:firstLine="0"/>
        <w:rPr>
          <w:rFonts w:ascii="Arial" w:hAnsi="Arial" w:cs="Arial"/>
          <w:sz w:val="20"/>
          <w:szCs w:val="20"/>
          <w:highlight w:val="yellow"/>
        </w:rPr>
      </w:pPr>
    </w:p>
    <w:p w14:paraId="08C78C94" w14:textId="77777777" w:rsidR="00C60BF6" w:rsidRPr="00AE69DD" w:rsidRDefault="00C60BF6" w:rsidP="0001379B">
      <w:pPr>
        <w:pStyle w:val="BodyText"/>
        <w:spacing w:before="11"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6A68BD8A" w14:textId="0E122513" w:rsidR="00C60BF6" w:rsidRPr="00AE69DD" w:rsidRDefault="002322AA" w:rsidP="00193C4A">
      <w:pPr>
        <w:rPr>
          <w:rFonts w:ascii="Arial" w:hAnsi="Arial" w:cs="Arial"/>
          <w:b/>
          <w:szCs w:val="20"/>
        </w:rPr>
      </w:pPr>
      <w:r w:rsidRPr="00AE69DD">
        <w:rPr>
          <w:rFonts w:ascii="Arial" w:hAnsi="Arial" w:cs="Arial"/>
          <w:b/>
          <w:szCs w:val="20"/>
        </w:rPr>
        <w:t xml:space="preserve">Community impact </w:t>
      </w:r>
    </w:p>
    <w:p w14:paraId="5265D769" w14:textId="280AFA49" w:rsidR="0096057B" w:rsidRPr="00AE69DD" w:rsidRDefault="0096057B" w:rsidP="0001379B">
      <w:pPr>
        <w:pStyle w:val="BodyText"/>
        <w:spacing w:line="276" w:lineRule="auto"/>
        <w:ind w:left="0" w:firstLine="0"/>
        <w:rPr>
          <w:rFonts w:ascii="Arial" w:hAnsi="Arial" w:cs="Arial"/>
          <w:i/>
          <w:iCs/>
          <w:color w:val="000000"/>
          <w:sz w:val="22"/>
          <w:szCs w:val="22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Advocacy Building Block(s): Citizenship and Service, Leadership and Empowerment</w:t>
      </w:r>
    </w:p>
    <w:p w14:paraId="48307F70" w14:textId="02F85226" w:rsidR="0096057B" w:rsidRPr="00AE69DD" w:rsidRDefault="00874D00" w:rsidP="0001379B">
      <w:pPr>
        <w:pStyle w:val="BodyText"/>
        <w:spacing w:line="276" w:lineRule="auto"/>
        <w:ind w:left="0" w:firstLine="0"/>
        <w:rPr>
          <w:rFonts w:ascii="Arial" w:hAnsi="Arial" w:cs="Arial"/>
          <w:i/>
          <w:iCs/>
          <w:color w:val="000000"/>
          <w:sz w:val="22"/>
          <w:szCs w:val="22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Panhellenic Creed: “</w:t>
      </w:r>
      <w:r w:rsidR="0096057B" w:rsidRPr="00AE69DD">
        <w:rPr>
          <w:rFonts w:ascii="Arial" w:hAnsi="Arial" w:cs="Arial"/>
          <w:i/>
          <w:iCs/>
          <w:color w:val="000000"/>
          <w:sz w:val="22"/>
          <w:szCs w:val="22"/>
        </w:rPr>
        <w:t>For cooperation for furthering fraternity life</w:t>
      </w: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”</w:t>
      </w:r>
    </w:p>
    <w:p w14:paraId="3C2825BD" w14:textId="77777777" w:rsidR="0096057B" w:rsidRPr="00AE69DD" w:rsidRDefault="0096057B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</w:p>
    <w:p w14:paraId="4F3C44AD" w14:textId="25DFF6B8" w:rsidR="00C60BF6" w:rsidRPr="00AE69DD" w:rsidRDefault="002322AA" w:rsidP="006530A5">
      <w:pPr>
        <w:pStyle w:val="ListParagraph"/>
        <w:numPr>
          <w:ilvl w:val="0"/>
          <w:numId w:val="14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effort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ordinate</w:t>
      </w:r>
      <w:r w:rsidR="00935727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o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uil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foste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unity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="004F5C82" w:rsidRPr="00AE69DD">
        <w:rPr>
          <w:rFonts w:ascii="Arial" w:hAnsi="Arial" w:cs="Arial"/>
          <w:sz w:val="20"/>
          <w:szCs w:val="20"/>
        </w:rPr>
        <w:t xml:space="preserve">amongst Panhellenic </w:t>
      </w:r>
      <w:r w:rsidR="00951610" w:rsidRPr="00AE69DD">
        <w:rPr>
          <w:rFonts w:ascii="Arial" w:hAnsi="Arial" w:cs="Arial"/>
          <w:sz w:val="20"/>
          <w:szCs w:val="20"/>
        </w:rPr>
        <w:t>chapters</w:t>
      </w:r>
      <w:r w:rsidRPr="00AE69DD">
        <w:rPr>
          <w:rFonts w:ascii="Arial" w:hAnsi="Arial" w:cs="Arial"/>
          <w:sz w:val="20"/>
          <w:szCs w:val="20"/>
        </w:rPr>
        <w:t>.</w:t>
      </w:r>
    </w:p>
    <w:p w14:paraId="5623901D" w14:textId="4B19FC9A" w:rsidR="00C60BF6" w:rsidRPr="00AE69DD" w:rsidRDefault="002322AA" w:rsidP="006530A5">
      <w:pPr>
        <w:pStyle w:val="ListParagraph"/>
        <w:numPr>
          <w:ilvl w:val="0"/>
          <w:numId w:val="14"/>
        </w:numPr>
        <w:tabs>
          <w:tab w:val="left" w:pos="659"/>
          <w:tab w:val="left" w:pos="660"/>
        </w:tabs>
        <w:spacing w:line="276" w:lineRule="auto"/>
        <w:ind w:right="547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effort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935727" w:rsidRPr="00AE69DD">
        <w:rPr>
          <w:rFonts w:ascii="Arial" w:hAnsi="Arial" w:cs="Arial"/>
          <w:sz w:val="20"/>
          <w:szCs w:val="20"/>
        </w:rPr>
        <w:t>took</w:t>
      </w:r>
      <w:r w:rsidR="00935727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o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uil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mmunity</w:t>
      </w:r>
      <w:r w:rsidRPr="00AE69DD">
        <w:rPr>
          <w:rFonts w:ascii="Arial" w:hAnsi="Arial" w:cs="Arial"/>
          <w:spacing w:val="-1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ith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the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uncil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(fraternal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non-fraternal)</w:t>
      </w:r>
      <w:r w:rsidR="00FA3AD7" w:rsidRPr="00AE69DD">
        <w:rPr>
          <w:rFonts w:ascii="Arial" w:hAnsi="Arial" w:cs="Arial"/>
          <w:spacing w:val="-2"/>
          <w:sz w:val="20"/>
          <w:szCs w:val="20"/>
        </w:rPr>
        <w:t>,</w:t>
      </w:r>
      <w:r w:rsidR="00557195" w:rsidRPr="00AE69DD">
        <w:rPr>
          <w:rFonts w:ascii="Arial" w:hAnsi="Arial" w:cs="Arial"/>
          <w:spacing w:val="-2"/>
          <w:sz w:val="20"/>
          <w:szCs w:val="20"/>
        </w:rPr>
        <w:t xml:space="preserve"> other women’s interest organizations </w:t>
      </w:r>
      <w:r w:rsidRPr="00AE69DD">
        <w:rPr>
          <w:rFonts w:ascii="Arial" w:hAnsi="Arial" w:cs="Arial"/>
          <w:sz w:val="20"/>
          <w:szCs w:val="20"/>
        </w:rPr>
        <w:t>as well as the campus</w:t>
      </w:r>
      <w:r w:rsidRPr="00AE69DD">
        <w:rPr>
          <w:rFonts w:ascii="Arial" w:hAnsi="Arial" w:cs="Arial"/>
          <w:spacing w:val="-16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mmunity.</w:t>
      </w:r>
    </w:p>
    <w:p w14:paraId="67CB832A" w14:textId="3EFC7B49" w:rsidR="00557195" w:rsidRPr="00AE69DD" w:rsidRDefault="00557195" w:rsidP="006530A5">
      <w:pPr>
        <w:pStyle w:val="ListParagraph"/>
        <w:numPr>
          <w:ilvl w:val="0"/>
          <w:numId w:val="14"/>
        </w:numPr>
        <w:tabs>
          <w:tab w:val="left" w:pos="659"/>
          <w:tab w:val="left" w:pos="660"/>
        </w:tabs>
        <w:spacing w:line="276" w:lineRule="auto"/>
        <w:ind w:right="547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how the College Panhellenic engage</w:t>
      </w:r>
      <w:r w:rsidR="00935727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z w:val="20"/>
          <w:szCs w:val="20"/>
        </w:rPr>
        <w:t xml:space="preserve"> others and provides a positive reflection of the sorority experience in the university/local/global community. </w:t>
      </w:r>
    </w:p>
    <w:p w14:paraId="106FD155" w14:textId="4B21E386" w:rsidR="008210C6" w:rsidRPr="00FA0792" w:rsidRDefault="00557195" w:rsidP="00193C4A">
      <w:pPr>
        <w:pStyle w:val="ListParagraph"/>
        <w:numPr>
          <w:ilvl w:val="0"/>
          <w:numId w:val="14"/>
        </w:numPr>
        <w:tabs>
          <w:tab w:val="left" w:pos="659"/>
          <w:tab w:val="left" w:pos="660"/>
        </w:tabs>
        <w:spacing w:line="276" w:lineRule="auto"/>
        <w:ind w:right="547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lease describe a program or initiative the College Panhellenic undert</w:t>
      </w:r>
      <w:r w:rsidR="00935727" w:rsidRPr="00AE69DD">
        <w:rPr>
          <w:rFonts w:ascii="Arial" w:hAnsi="Arial" w:cs="Arial"/>
          <w:sz w:val="20"/>
          <w:szCs w:val="20"/>
        </w:rPr>
        <w:t>ook</w:t>
      </w:r>
      <w:r w:rsidRPr="00AE69DD">
        <w:rPr>
          <w:rFonts w:ascii="Arial" w:hAnsi="Arial" w:cs="Arial"/>
          <w:sz w:val="20"/>
          <w:szCs w:val="20"/>
        </w:rPr>
        <w:t xml:space="preserve"> in the past year to build community and its successes, shortfalls and development</w:t>
      </w:r>
    </w:p>
    <w:p w14:paraId="2D5C9EA0" w14:textId="6B780BA4" w:rsidR="00C60BF6" w:rsidRPr="00AE69DD" w:rsidRDefault="00DA508C" w:rsidP="00FA0792">
      <w:pPr>
        <w:pStyle w:val="ListParagraph"/>
        <w:numPr>
          <w:ilvl w:val="0"/>
          <w:numId w:val="14"/>
        </w:numPr>
        <w:tabs>
          <w:tab w:val="left" w:pos="659"/>
          <w:tab w:val="left" w:pos="660"/>
        </w:tabs>
        <w:spacing w:line="276" w:lineRule="auto"/>
        <w:ind w:right="547"/>
      </w:pPr>
      <w:r>
        <w:rPr>
          <w:rFonts w:ascii="Arial" w:hAnsi="Arial" w:cs="Arial"/>
          <w:sz w:val="20"/>
          <w:szCs w:val="20"/>
        </w:rPr>
        <w:t>Please share how</w:t>
      </w:r>
      <w:r w:rsidR="008210C6" w:rsidRPr="00FA0792">
        <w:rPr>
          <w:rFonts w:ascii="Arial" w:hAnsi="Arial" w:cs="Arial"/>
          <w:sz w:val="20"/>
          <w:szCs w:val="20"/>
        </w:rPr>
        <w:t xml:space="preserve"> your</w:t>
      </w:r>
      <w:r w:rsidR="008210C6">
        <w:rPr>
          <w:rFonts w:ascii="Arial" w:hAnsi="Arial" w:cs="Arial"/>
          <w:sz w:val="20"/>
          <w:szCs w:val="20"/>
        </w:rPr>
        <w:t xml:space="preserve"> College Panhellenic community foster</w:t>
      </w:r>
      <w:r>
        <w:rPr>
          <w:rFonts w:ascii="Arial" w:hAnsi="Arial" w:cs="Arial"/>
          <w:sz w:val="20"/>
          <w:szCs w:val="20"/>
        </w:rPr>
        <w:t>s</w:t>
      </w:r>
      <w:r w:rsidR="00193C4A">
        <w:rPr>
          <w:rFonts w:ascii="Arial" w:hAnsi="Arial" w:cs="Arial"/>
          <w:sz w:val="20"/>
          <w:szCs w:val="20"/>
        </w:rPr>
        <w:t xml:space="preserve"> </w:t>
      </w:r>
      <w:r w:rsidR="00C07DF0">
        <w:rPr>
          <w:rFonts w:ascii="Arial" w:hAnsi="Arial" w:cs="Arial"/>
          <w:sz w:val="20"/>
          <w:szCs w:val="20"/>
        </w:rPr>
        <w:t xml:space="preserve">service and </w:t>
      </w:r>
      <w:r w:rsidR="00193C4A">
        <w:rPr>
          <w:rFonts w:ascii="Arial" w:hAnsi="Arial" w:cs="Arial"/>
          <w:sz w:val="20"/>
          <w:szCs w:val="20"/>
        </w:rPr>
        <w:t>citizenship</w:t>
      </w:r>
      <w:r>
        <w:rPr>
          <w:rFonts w:ascii="Arial" w:hAnsi="Arial" w:cs="Arial"/>
          <w:sz w:val="20"/>
          <w:szCs w:val="20"/>
        </w:rPr>
        <w:t>.</w:t>
      </w:r>
    </w:p>
    <w:p w14:paraId="2068D7FA" w14:textId="77777777" w:rsidR="00FA3AD7" w:rsidRPr="00AE69DD" w:rsidRDefault="00FA3AD7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</w:p>
    <w:p w14:paraId="553E1DCA" w14:textId="77C7CBC5" w:rsidR="00C60BF6" w:rsidRPr="00AE69DD" w:rsidRDefault="00865E64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>Judicial procedure</w:t>
      </w:r>
    </w:p>
    <w:p w14:paraId="2CB667B1" w14:textId="77777777" w:rsidR="0096057B" w:rsidRPr="00AE69DD" w:rsidRDefault="0096057B" w:rsidP="0096057B">
      <w:pPr>
        <w:pStyle w:val="NormalWeb"/>
        <w:spacing w:before="0" w:beforeAutospacing="0" w:after="0" w:afterAutospacing="0"/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Advocacy Building Block(s): Health and Safety, Leadership and Empowerment </w:t>
      </w:r>
    </w:p>
    <w:p w14:paraId="5501529E" w14:textId="09245E1C" w:rsidR="0096057B" w:rsidRPr="00AE69DD" w:rsidRDefault="00874D00" w:rsidP="0001379B">
      <w:pPr>
        <w:pStyle w:val="BodyText"/>
        <w:spacing w:line="276" w:lineRule="auto"/>
        <w:ind w:left="0" w:firstLine="0"/>
        <w:rPr>
          <w:rFonts w:ascii="Arial" w:hAnsi="Arial" w:cs="Arial"/>
          <w:i/>
          <w:iCs/>
          <w:color w:val="000000"/>
          <w:sz w:val="22"/>
          <w:szCs w:val="22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Panhellenic Creed: “</w:t>
      </w:r>
      <w:r w:rsidR="0096057B" w:rsidRPr="00AE69DD">
        <w:rPr>
          <w:rFonts w:ascii="Arial" w:hAnsi="Arial" w:cs="Arial"/>
          <w:i/>
          <w:iCs/>
          <w:color w:val="000000"/>
          <w:sz w:val="22"/>
          <w:szCs w:val="22"/>
        </w:rPr>
        <w:t>Maintenance of fine standards</w:t>
      </w: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”</w:t>
      </w:r>
    </w:p>
    <w:p w14:paraId="1B836BF6" w14:textId="77777777" w:rsidR="0096057B" w:rsidRPr="00AE69DD" w:rsidRDefault="0096057B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</w:p>
    <w:p w14:paraId="5FF0D0CE" w14:textId="796B4E24" w:rsidR="00962F55" w:rsidRPr="00AE69DD" w:rsidRDefault="00D071DD" w:rsidP="006530A5">
      <w:pPr>
        <w:pStyle w:val="ListParagraph"/>
        <w:numPr>
          <w:ilvl w:val="0"/>
          <w:numId w:val="15"/>
        </w:numPr>
        <w:tabs>
          <w:tab w:val="left" w:pos="659"/>
          <w:tab w:val="left" w:pos="660"/>
        </w:tabs>
        <w:spacing w:line="276" w:lineRule="auto"/>
        <w:ind w:right="113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Describe </w:t>
      </w:r>
      <w:r w:rsidR="00E40C3E" w:rsidRPr="00AE69DD">
        <w:rPr>
          <w:rFonts w:ascii="Arial" w:hAnsi="Arial" w:cs="Arial"/>
          <w:sz w:val="20"/>
          <w:szCs w:val="20"/>
        </w:rPr>
        <w:t xml:space="preserve">an example of </w:t>
      </w:r>
      <w:r w:rsidRPr="00AE69DD">
        <w:rPr>
          <w:rFonts w:ascii="Arial" w:hAnsi="Arial" w:cs="Arial"/>
          <w:sz w:val="20"/>
          <w:szCs w:val="20"/>
        </w:rPr>
        <w:t xml:space="preserve">how </w:t>
      </w:r>
      <w:r w:rsidR="00951610" w:rsidRPr="00AE69DD">
        <w:rPr>
          <w:rFonts w:ascii="Arial" w:hAnsi="Arial" w:cs="Arial"/>
          <w:sz w:val="20"/>
          <w:szCs w:val="20"/>
        </w:rPr>
        <w:t xml:space="preserve">an </w:t>
      </w:r>
      <w:r w:rsidRPr="00AE69DD">
        <w:rPr>
          <w:rFonts w:ascii="Arial" w:hAnsi="Arial" w:cs="Arial"/>
          <w:sz w:val="20"/>
          <w:szCs w:val="20"/>
        </w:rPr>
        <w:t xml:space="preserve">informal </w:t>
      </w:r>
      <w:r w:rsidR="00951610" w:rsidRPr="00AE69DD">
        <w:rPr>
          <w:rFonts w:ascii="Arial" w:hAnsi="Arial" w:cs="Arial"/>
          <w:sz w:val="20"/>
          <w:szCs w:val="20"/>
        </w:rPr>
        <w:t xml:space="preserve">conversation </w:t>
      </w:r>
      <w:r w:rsidR="00E40C3E" w:rsidRPr="00AE69DD">
        <w:rPr>
          <w:rFonts w:ascii="Arial" w:hAnsi="Arial" w:cs="Arial"/>
          <w:sz w:val="20"/>
          <w:szCs w:val="20"/>
        </w:rPr>
        <w:t>was utilized in your community</w:t>
      </w:r>
      <w:r w:rsidR="00A11C7F">
        <w:rPr>
          <w:rFonts w:ascii="Arial" w:hAnsi="Arial" w:cs="Arial"/>
          <w:sz w:val="20"/>
          <w:szCs w:val="20"/>
        </w:rPr>
        <w:t xml:space="preserve"> to resolve conflict</w:t>
      </w:r>
      <w:r w:rsidR="00E40C3E" w:rsidRPr="00AE69DD">
        <w:rPr>
          <w:rFonts w:ascii="Arial" w:hAnsi="Arial" w:cs="Arial"/>
          <w:sz w:val="20"/>
          <w:szCs w:val="20"/>
        </w:rPr>
        <w:t xml:space="preserve">. </w:t>
      </w:r>
    </w:p>
    <w:p w14:paraId="4B09BB07" w14:textId="68FC70B1" w:rsidR="00C60BF6" w:rsidRPr="00AE69DD" w:rsidRDefault="002322AA" w:rsidP="006530A5">
      <w:pPr>
        <w:pStyle w:val="ListParagraph"/>
        <w:numPr>
          <w:ilvl w:val="0"/>
          <w:numId w:val="15"/>
        </w:numPr>
        <w:tabs>
          <w:tab w:val="left" w:pos="659"/>
          <w:tab w:val="left" w:pos="660"/>
        </w:tabs>
        <w:spacing w:line="276" w:lineRule="auto"/>
        <w:ind w:right="113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how the College Panhellenic encourage</w:t>
      </w:r>
      <w:r w:rsidR="00935727" w:rsidRPr="00AE69DD">
        <w:rPr>
          <w:rFonts w:ascii="Arial" w:hAnsi="Arial" w:cs="Arial"/>
          <w:sz w:val="20"/>
          <w:szCs w:val="20"/>
        </w:rPr>
        <w:t>d</w:t>
      </w:r>
      <w:r w:rsidR="00E40C3E" w:rsidRPr="00AE69DD">
        <w:rPr>
          <w:rFonts w:ascii="Arial" w:hAnsi="Arial" w:cs="Arial"/>
          <w:sz w:val="20"/>
          <w:szCs w:val="20"/>
        </w:rPr>
        <w:t xml:space="preserve"> accountability amongst its members. </w:t>
      </w:r>
    </w:p>
    <w:p w14:paraId="44946B2D" w14:textId="09128A2F" w:rsidR="00962F55" w:rsidRPr="00AE69DD" w:rsidRDefault="002322AA" w:rsidP="006530A5">
      <w:pPr>
        <w:pStyle w:val="ListParagraph"/>
        <w:numPr>
          <w:ilvl w:val="0"/>
          <w:numId w:val="15"/>
        </w:numPr>
        <w:tabs>
          <w:tab w:val="left" w:pos="659"/>
          <w:tab w:val="left" w:pos="660"/>
        </w:tabs>
        <w:spacing w:line="276" w:lineRule="auto"/>
        <w:ind w:right="65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oes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hav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functioning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951610" w:rsidRPr="00AE69DD">
        <w:rPr>
          <w:rFonts w:ascii="Arial" w:hAnsi="Arial" w:cs="Arial"/>
          <w:sz w:val="20"/>
          <w:szCs w:val="20"/>
        </w:rPr>
        <w:t>J</w:t>
      </w:r>
      <w:r w:rsidRPr="00AE69DD">
        <w:rPr>
          <w:rFonts w:ascii="Arial" w:hAnsi="Arial" w:cs="Arial"/>
          <w:sz w:val="20"/>
          <w:szCs w:val="20"/>
        </w:rPr>
        <w:t>udicial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951610" w:rsidRPr="00AE69DD">
        <w:rPr>
          <w:rFonts w:ascii="Arial" w:hAnsi="Arial" w:cs="Arial"/>
          <w:sz w:val="20"/>
          <w:szCs w:val="20"/>
        </w:rPr>
        <w:t>B</w:t>
      </w:r>
      <w:r w:rsidRPr="00AE69DD">
        <w:rPr>
          <w:rFonts w:ascii="Arial" w:hAnsi="Arial" w:cs="Arial"/>
          <w:sz w:val="20"/>
          <w:szCs w:val="20"/>
        </w:rPr>
        <w:t>oard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hich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follows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Unanimous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greement</w:t>
      </w:r>
      <w:r w:rsidRPr="00AE69DD">
        <w:rPr>
          <w:rFonts w:ascii="Arial" w:hAnsi="Arial" w:cs="Arial"/>
          <w:spacing w:val="-9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VII,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rathe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an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 all-Greek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judicial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oard?</w:t>
      </w:r>
    </w:p>
    <w:p w14:paraId="3883E25B" w14:textId="77777777" w:rsidR="00263747" w:rsidRPr="00AE69DD" w:rsidRDefault="00263747" w:rsidP="006530A5">
      <w:pPr>
        <w:pStyle w:val="ListParagraph"/>
        <w:numPr>
          <w:ilvl w:val="0"/>
          <w:numId w:val="1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263747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042CE8E1" w14:textId="18F2DFE4" w:rsidR="00263747" w:rsidRPr="00AE69DD" w:rsidRDefault="00263747" w:rsidP="006530A5">
      <w:pPr>
        <w:pStyle w:val="ListParagraph"/>
        <w:numPr>
          <w:ilvl w:val="0"/>
          <w:numId w:val="1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49EEB324" w14:textId="77777777" w:rsidR="00263747" w:rsidRPr="00AE69DD" w:rsidRDefault="00263747" w:rsidP="006530A5">
      <w:pPr>
        <w:pStyle w:val="ListParagraph"/>
        <w:numPr>
          <w:ilvl w:val="0"/>
          <w:numId w:val="16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39C2D396" w14:textId="77777777" w:rsidR="00263747" w:rsidRPr="00AE69DD" w:rsidRDefault="00263747" w:rsidP="006530A5">
      <w:pPr>
        <w:pStyle w:val="ListParagraph"/>
        <w:numPr>
          <w:ilvl w:val="0"/>
          <w:numId w:val="15"/>
        </w:numPr>
        <w:tabs>
          <w:tab w:val="left" w:pos="659"/>
          <w:tab w:val="left" w:pos="660"/>
        </w:tabs>
        <w:spacing w:line="276" w:lineRule="auto"/>
        <w:ind w:right="650"/>
        <w:rPr>
          <w:rFonts w:ascii="Arial" w:hAnsi="Arial" w:cs="Arial"/>
          <w:sz w:val="20"/>
          <w:szCs w:val="20"/>
        </w:rPr>
        <w:sectPr w:rsidR="00263747" w:rsidRPr="00AE69DD" w:rsidSect="00263747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4F58E3EB" w14:textId="3ABEFDCE" w:rsidR="00C60BF6" w:rsidRPr="00AE69DD" w:rsidRDefault="002322AA" w:rsidP="00263747">
      <w:pPr>
        <w:pStyle w:val="ListParagraph"/>
        <w:tabs>
          <w:tab w:val="left" w:pos="659"/>
          <w:tab w:val="left" w:pos="660"/>
        </w:tabs>
        <w:spacing w:line="276" w:lineRule="auto"/>
        <w:ind w:left="720" w:right="65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If</w:t>
      </w:r>
      <w:r w:rsidRPr="00AE69DD">
        <w:rPr>
          <w:rFonts w:ascii="Arial" w:hAnsi="Arial" w:cs="Arial"/>
          <w:spacing w:val="-1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yes,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leas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rovid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utlin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f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judicial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rocess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used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hen</w:t>
      </w:r>
      <w:r w:rsidR="00FA3AD7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935727" w:rsidRPr="00AE69DD">
        <w:rPr>
          <w:rFonts w:ascii="Arial" w:hAnsi="Arial" w:cs="Arial"/>
          <w:sz w:val="20"/>
          <w:szCs w:val="20"/>
        </w:rPr>
        <w:t>adjudicating</w:t>
      </w:r>
      <w:r w:rsidR="00935727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</w:t>
      </w:r>
      <w:r w:rsidR="00935727" w:rsidRPr="00AE69DD">
        <w:rPr>
          <w:rFonts w:ascii="Arial" w:hAnsi="Arial" w:cs="Arial"/>
          <w:sz w:val="20"/>
          <w:szCs w:val="20"/>
        </w:rPr>
        <w:t>n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935727" w:rsidRPr="00AE69DD">
        <w:rPr>
          <w:rFonts w:ascii="Arial" w:hAnsi="Arial" w:cs="Arial"/>
          <w:sz w:val="20"/>
          <w:szCs w:val="20"/>
        </w:rPr>
        <w:t>infraction</w:t>
      </w:r>
      <w:r w:rsidRPr="00AE69DD">
        <w:rPr>
          <w:rFonts w:ascii="Arial" w:hAnsi="Arial" w:cs="Arial"/>
          <w:sz w:val="20"/>
          <w:szCs w:val="20"/>
        </w:rPr>
        <w:t>.</w:t>
      </w:r>
    </w:p>
    <w:p w14:paraId="3E7C14F8" w14:textId="17AEA7B0" w:rsidR="00862277" w:rsidRPr="00AE69DD" w:rsidRDefault="00075047" w:rsidP="006530A5">
      <w:pPr>
        <w:pStyle w:val="ListParagraph"/>
        <w:numPr>
          <w:ilvl w:val="0"/>
          <w:numId w:val="15"/>
        </w:numPr>
        <w:tabs>
          <w:tab w:val="left" w:pos="659"/>
          <w:tab w:val="left" w:pos="660"/>
        </w:tabs>
        <w:spacing w:line="276" w:lineRule="auto"/>
        <w:ind w:right="56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i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he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College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Panhellenic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have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a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raining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program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for</w:t>
      </w:r>
      <w:r w:rsidR="002322AA"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he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judicial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board?</w:t>
      </w:r>
      <w:r w:rsidR="002322AA" w:rsidRPr="00AE69DD">
        <w:rPr>
          <w:rFonts w:ascii="Arial" w:hAnsi="Arial" w:cs="Arial"/>
          <w:spacing w:val="-2"/>
          <w:sz w:val="20"/>
          <w:szCs w:val="20"/>
        </w:rPr>
        <w:t xml:space="preserve"> </w:t>
      </w:r>
    </w:p>
    <w:p w14:paraId="02AC9234" w14:textId="77777777" w:rsidR="00862277" w:rsidRPr="00AE69DD" w:rsidRDefault="00862277" w:rsidP="006530A5">
      <w:pPr>
        <w:pStyle w:val="ListParagraph"/>
        <w:numPr>
          <w:ilvl w:val="0"/>
          <w:numId w:val="17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862277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393D5353" w14:textId="3D94707F" w:rsidR="00862277" w:rsidRPr="00AE69DD" w:rsidRDefault="00862277" w:rsidP="006530A5">
      <w:pPr>
        <w:pStyle w:val="ListParagraph"/>
        <w:numPr>
          <w:ilvl w:val="0"/>
          <w:numId w:val="17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00B259D8" w14:textId="77777777" w:rsidR="00862277" w:rsidRPr="00AE69DD" w:rsidRDefault="00862277" w:rsidP="006530A5">
      <w:pPr>
        <w:pStyle w:val="ListParagraph"/>
        <w:numPr>
          <w:ilvl w:val="0"/>
          <w:numId w:val="17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6D71F9D6" w14:textId="77777777" w:rsidR="00862277" w:rsidRPr="00AE69DD" w:rsidRDefault="00862277" w:rsidP="006530A5">
      <w:pPr>
        <w:pStyle w:val="ListParagraph"/>
        <w:numPr>
          <w:ilvl w:val="0"/>
          <w:numId w:val="15"/>
        </w:numPr>
        <w:tabs>
          <w:tab w:val="left" w:pos="659"/>
          <w:tab w:val="left" w:pos="660"/>
        </w:tabs>
        <w:spacing w:line="276" w:lineRule="auto"/>
        <w:ind w:right="560"/>
        <w:rPr>
          <w:rFonts w:ascii="Arial" w:hAnsi="Arial" w:cs="Arial"/>
          <w:spacing w:val="-2"/>
          <w:sz w:val="20"/>
          <w:szCs w:val="20"/>
        </w:rPr>
        <w:sectPr w:rsidR="00862277" w:rsidRPr="00AE69DD" w:rsidSect="00862277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202C8930" w14:textId="5EE1E8A8" w:rsidR="00C60BF6" w:rsidRPr="00AE69DD" w:rsidRDefault="002322AA" w:rsidP="00862277">
      <w:pPr>
        <w:pStyle w:val="ListParagraph"/>
        <w:tabs>
          <w:tab w:val="left" w:pos="659"/>
          <w:tab w:val="left" w:pos="660"/>
        </w:tabs>
        <w:spacing w:line="276" w:lineRule="auto"/>
        <w:ind w:left="720" w:right="56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If</w:t>
      </w:r>
      <w:r w:rsidRPr="00AE69DD">
        <w:rPr>
          <w:rFonts w:ascii="Arial" w:hAnsi="Arial" w:cs="Arial"/>
          <w:spacing w:val="-1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yes,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leas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genda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 xml:space="preserve">what topics </w:t>
      </w:r>
      <w:r w:rsidR="00075047" w:rsidRPr="00AE69DD">
        <w:rPr>
          <w:rFonts w:ascii="Arial" w:hAnsi="Arial" w:cs="Arial"/>
          <w:sz w:val="20"/>
          <w:szCs w:val="20"/>
        </w:rPr>
        <w:t>were</w:t>
      </w:r>
      <w:r w:rsidR="00075047" w:rsidRPr="00AE69DD">
        <w:rPr>
          <w:rFonts w:ascii="Arial" w:hAnsi="Arial" w:cs="Arial"/>
          <w:spacing w:val="-20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vered.</w:t>
      </w:r>
    </w:p>
    <w:p w14:paraId="32C12D74" w14:textId="37F97CB4" w:rsidR="00FA3AD7" w:rsidRPr="00AE69DD" w:rsidRDefault="00FA3AD7" w:rsidP="00862277">
      <w:pPr>
        <w:pStyle w:val="ListParagraph"/>
        <w:tabs>
          <w:tab w:val="left" w:pos="659"/>
          <w:tab w:val="left" w:pos="660"/>
        </w:tabs>
        <w:spacing w:line="276" w:lineRule="auto"/>
        <w:ind w:left="720" w:right="560" w:firstLine="0"/>
        <w:rPr>
          <w:rFonts w:ascii="Arial" w:hAnsi="Arial" w:cs="Arial"/>
          <w:sz w:val="20"/>
          <w:szCs w:val="20"/>
        </w:rPr>
      </w:pPr>
    </w:p>
    <w:p w14:paraId="7931DCC1" w14:textId="77777777" w:rsidR="00FA3AD7" w:rsidRPr="00AE69DD" w:rsidRDefault="00FA3AD7" w:rsidP="00862277">
      <w:pPr>
        <w:pStyle w:val="ListParagraph"/>
        <w:tabs>
          <w:tab w:val="left" w:pos="659"/>
          <w:tab w:val="left" w:pos="660"/>
        </w:tabs>
        <w:spacing w:line="276" w:lineRule="auto"/>
        <w:ind w:left="720" w:right="560" w:firstLine="0"/>
        <w:rPr>
          <w:rFonts w:ascii="Arial" w:hAnsi="Arial" w:cs="Arial"/>
          <w:sz w:val="20"/>
          <w:szCs w:val="20"/>
        </w:rPr>
      </w:pPr>
    </w:p>
    <w:p w14:paraId="4138BDDA" w14:textId="46E14A03" w:rsidR="00C60BF6" w:rsidRPr="00AE69DD" w:rsidRDefault="00E40C3E" w:rsidP="0075645B">
      <w:pPr>
        <w:pStyle w:val="BodyText"/>
        <w:tabs>
          <w:tab w:val="center" w:pos="5400"/>
        </w:tabs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 xml:space="preserve">Leadership </w:t>
      </w:r>
    </w:p>
    <w:p w14:paraId="085DFE93" w14:textId="6838577B" w:rsidR="0075645B" w:rsidRPr="00AE69DD" w:rsidRDefault="0075645B" w:rsidP="0075645B">
      <w:pPr>
        <w:pStyle w:val="BodyText"/>
        <w:tabs>
          <w:tab w:val="center" w:pos="5400"/>
        </w:tabs>
        <w:spacing w:line="276" w:lineRule="auto"/>
        <w:ind w:left="0" w:firstLine="0"/>
        <w:rPr>
          <w:rFonts w:ascii="Arial" w:hAnsi="Arial" w:cs="Arial"/>
          <w:i/>
          <w:iCs/>
          <w:color w:val="000000"/>
          <w:sz w:val="22"/>
          <w:szCs w:val="22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Advocacy Building Block(s): Leadership and Empowerment</w:t>
      </w:r>
    </w:p>
    <w:p w14:paraId="13F2DF74" w14:textId="4DB21251" w:rsidR="0075645B" w:rsidRPr="00AE69DD" w:rsidRDefault="00874D00" w:rsidP="0075645B">
      <w:pPr>
        <w:pStyle w:val="NormalWeb"/>
        <w:spacing w:before="0" w:beforeAutospacing="0" w:after="0" w:afterAutospacing="0"/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Panhellenic Creed: “</w:t>
      </w:r>
      <w:r w:rsidR="0075645B" w:rsidRPr="00AE69DD">
        <w:rPr>
          <w:rFonts w:ascii="Arial" w:hAnsi="Arial" w:cs="Arial"/>
          <w:i/>
          <w:iCs/>
          <w:color w:val="000000"/>
          <w:sz w:val="22"/>
          <w:szCs w:val="22"/>
        </w:rPr>
        <w:t>In harmony with its best possibilities</w:t>
      </w: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 xml:space="preserve">” </w:t>
      </w:r>
    </w:p>
    <w:p w14:paraId="5481083D" w14:textId="77777777" w:rsidR="0075645B" w:rsidRPr="00AE69DD" w:rsidRDefault="0075645B" w:rsidP="003A4AEF">
      <w:pPr>
        <w:pStyle w:val="BodyText"/>
        <w:tabs>
          <w:tab w:val="center" w:pos="5400"/>
        </w:tabs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</w:p>
    <w:p w14:paraId="38D8274B" w14:textId="67958BDF" w:rsidR="00C60BF6" w:rsidRPr="00AE69DD" w:rsidRDefault="002322AA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ind w:right="806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fficer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structure,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including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how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ften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Executiv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mmittee met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hethe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r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not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Executiv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mmitte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ha</w:t>
      </w:r>
      <w:r w:rsidR="00075047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y</w:t>
      </w:r>
      <w:r w:rsidRPr="00AE69DD">
        <w:rPr>
          <w:rFonts w:ascii="Arial" w:hAnsi="Arial" w:cs="Arial"/>
          <w:spacing w:val="-1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vacancies.</w:t>
      </w:r>
    </w:p>
    <w:p w14:paraId="57682C94" w14:textId="2CD5098C" w:rsidR="00C60BF6" w:rsidRPr="00AE69DD" w:rsidRDefault="002322AA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ind w:right="946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mmitte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structure,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including</w:t>
      </w:r>
      <w:r w:rsidRPr="00AE69DD">
        <w:rPr>
          <w:rFonts w:ascii="Arial" w:hAnsi="Arial" w:cs="Arial"/>
          <w:spacing w:val="-7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ho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hair</w:t>
      </w:r>
      <w:r w:rsidR="006428F2" w:rsidRPr="00AE69DD">
        <w:rPr>
          <w:rFonts w:ascii="Arial" w:hAnsi="Arial" w:cs="Arial"/>
          <w:sz w:val="20"/>
          <w:szCs w:val="20"/>
        </w:rPr>
        <w:t>ed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each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mmittee,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ype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of</w:t>
      </w:r>
      <w:r w:rsidRPr="00AE69DD">
        <w:rPr>
          <w:rFonts w:ascii="Arial" w:hAnsi="Arial" w:cs="Arial"/>
          <w:spacing w:val="-11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ork</w:t>
      </w:r>
      <w:r w:rsidRPr="00AE69DD">
        <w:rPr>
          <w:rFonts w:ascii="Arial" w:hAnsi="Arial" w:cs="Arial"/>
          <w:spacing w:val="-2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 xml:space="preserve">each committee </w:t>
      </w:r>
      <w:r w:rsidR="006428F2" w:rsidRPr="00AE69DD">
        <w:rPr>
          <w:rFonts w:ascii="Arial" w:hAnsi="Arial" w:cs="Arial"/>
          <w:sz w:val="20"/>
          <w:szCs w:val="20"/>
        </w:rPr>
        <w:t xml:space="preserve">did </w:t>
      </w:r>
      <w:r w:rsidRPr="00AE69DD">
        <w:rPr>
          <w:rFonts w:ascii="Arial" w:hAnsi="Arial" w:cs="Arial"/>
          <w:sz w:val="20"/>
          <w:szCs w:val="20"/>
        </w:rPr>
        <w:t xml:space="preserve">and how it </w:t>
      </w:r>
      <w:r w:rsidR="006428F2" w:rsidRPr="00AE69DD">
        <w:rPr>
          <w:rFonts w:ascii="Arial" w:hAnsi="Arial" w:cs="Arial"/>
          <w:sz w:val="20"/>
          <w:szCs w:val="20"/>
        </w:rPr>
        <w:t xml:space="preserve">met </w:t>
      </w:r>
      <w:r w:rsidRPr="00AE69DD">
        <w:rPr>
          <w:rFonts w:ascii="Arial" w:hAnsi="Arial" w:cs="Arial"/>
          <w:sz w:val="20"/>
          <w:szCs w:val="20"/>
        </w:rPr>
        <w:t>the needs of the College</w:t>
      </w:r>
      <w:r w:rsidRPr="00AE69DD">
        <w:rPr>
          <w:rFonts w:ascii="Arial" w:hAnsi="Arial" w:cs="Arial"/>
          <w:spacing w:val="-2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.</w:t>
      </w:r>
    </w:p>
    <w:p w14:paraId="52831CC8" w14:textId="5D5D4335" w:rsidR="00C60BF6" w:rsidRPr="00AE69DD" w:rsidRDefault="002322AA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oes the College Panhellenic use the NPC model bylaws</w:t>
      </w:r>
      <w:r w:rsidRPr="00AE69DD">
        <w:rPr>
          <w:rFonts w:ascii="Arial" w:hAnsi="Arial" w:cs="Arial"/>
          <w:spacing w:val="-19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emplate?</w:t>
      </w:r>
      <w:r w:rsidR="0022539C" w:rsidRPr="00AE69DD">
        <w:rPr>
          <w:rFonts w:ascii="Arial" w:hAnsi="Arial" w:cs="Arial"/>
          <w:sz w:val="20"/>
          <w:szCs w:val="20"/>
        </w:rPr>
        <w:t xml:space="preserve"> </w:t>
      </w:r>
    </w:p>
    <w:p w14:paraId="03F7C82E" w14:textId="77777777" w:rsidR="00862277" w:rsidRPr="00AE69DD" w:rsidRDefault="00862277" w:rsidP="006530A5">
      <w:pPr>
        <w:pStyle w:val="ListParagraph"/>
        <w:numPr>
          <w:ilvl w:val="0"/>
          <w:numId w:val="19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862277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2787E04D" w14:textId="6586EB25" w:rsidR="00862277" w:rsidRPr="00AE69DD" w:rsidRDefault="00862277" w:rsidP="006530A5">
      <w:pPr>
        <w:pStyle w:val="ListParagraph"/>
        <w:numPr>
          <w:ilvl w:val="0"/>
          <w:numId w:val="19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22B4BF3E" w14:textId="77777777" w:rsidR="00862277" w:rsidRPr="00AE69DD" w:rsidRDefault="00862277" w:rsidP="006530A5">
      <w:pPr>
        <w:pStyle w:val="ListParagraph"/>
        <w:numPr>
          <w:ilvl w:val="0"/>
          <w:numId w:val="19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1F4C53B9" w14:textId="77777777" w:rsidR="00862277" w:rsidRPr="00AE69DD" w:rsidRDefault="00862277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  <w:sectPr w:rsidR="00862277" w:rsidRPr="00AE69DD" w:rsidSect="00862277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0AF3F788" w14:textId="72C95E33" w:rsidR="00C60BF6" w:rsidRPr="00AE69DD" w:rsidRDefault="002322AA" w:rsidP="006530A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List the last date the College Panhellenic reviewed its</w:t>
      </w:r>
      <w:r w:rsidRPr="00AE69DD">
        <w:rPr>
          <w:rFonts w:ascii="Arial" w:hAnsi="Arial" w:cs="Arial"/>
          <w:spacing w:val="-26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ylaws</w:t>
      </w:r>
      <w:r w:rsidR="006428F2" w:rsidRPr="00AE69DD">
        <w:rPr>
          <w:rFonts w:ascii="Arial" w:hAnsi="Arial" w:cs="Arial"/>
          <w:sz w:val="20"/>
          <w:szCs w:val="20"/>
        </w:rPr>
        <w:t xml:space="preserve"> and standing rules</w:t>
      </w:r>
      <w:r w:rsidRPr="00AE69DD">
        <w:rPr>
          <w:rFonts w:ascii="Arial" w:hAnsi="Arial" w:cs="Arial"/>
          <w:sz w:val="20"/>
          <w:szCs w:val="20"/>
        </w:rPr>
        <w:t>.</w:t>
      </w:r>
    </w:p>
    <w:p w14:paraId="639722CB" w14:textId="33CC6DB2" w:rsidR="00862277" w:rsidRPr="00AE69DD" w:rsidRDefault="00862277" w:rsidP="006530A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any significant changes or proposed changes that took place the last time the College Panhellenic reviewed its bylaw</w:t>
      </w:r>
      <w:r w:rsidR="00874D00" w:rsidRPr="00AE69DD">
        <w:rPr>
          <w:rFonts w:ascii="Arial" w:hAnsi="Arial" w:cs="Arial"/>
          <w:sz w:val="20"/>
          <w:szCs w:val="20"/>
        </w:rPr>
        <w:t>s and standing rules.</w:t>
      </w:r>
    </w:p>
    <w:p w14:paraId="5E77A9C1" w14:textId="319574AC" w:rsidR="00C60BF6" w:rsidRPr="00AE69DD" w:rsidRDefault="002322AA" w:rsidP="006530A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the College Panhellenic officer transition</w:t>
      </w:r>
      <w:r w:rsidRPr="00AE69DD">
        <w:rPr>
          <w:rFonts w:ascii="Arial" w:hAnsi="Arial" w:cs="Arial"/>
          <w:spacing w:val="-25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rocess.</w:t>
      </w:r>
    </w:p>
    <w:p w14:paraId="040102C3" w14:textId="3396F536" w:rsidR="00862277" w:rsidRPr="00AE69DD" w:rsidRDefault="006428F2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id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the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College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Panhellenic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hold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a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Panhellenic</w:t>
      </w:r>
      <w:r w:rsidR="002322AA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officer</w:t>
      </w:r>
      <w:r w:rsidR="002322AA"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="002322AA" w:rsidRPr="00AE69DD">
        <w:rPr>
          <w:rFonts w:ascii="Arial" w:hAnsi="Arial" w:cs="Arial"/>
          <w:sz w:val="20"/>
          <w:szCs w:val="20"/>
        </w:rPr>
        <w:t>retreat?</w:t>
      </w:r>
    </w:p>
    <w:p w14:paraId="35432D44" w14:textId="77777777" w:rsidR="00862277" w:rsidRPr="00AE69DD" w:rsidRDefault="00862277" w:rsidP="006530A5">
      <w:pPr>
        <w:pStyle w:val="ListParagraph"/>
        <w:numPr>
          <w:ilvl w:val="0"/>
          <w:numId w:val="18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  <w:sectPr w:rsidR="00862277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35D3984E" w14:textId="78CB95EA" w:rsidR="00862277" w:rsidRPr="00AE69DD" w:rsidRDefault="00862277" w:rsidP="006530A5">
      <w:pPr>
        <w:pStyle w:val="ListParagraph"/>
        <w:numPr>
          <w:ilvl w:val="0"/>
          <w:numId w:val="20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lastRenderedPageBreak/>
        <w:t>Yes</w:t>
      </w:r>
    </w:p>
    <w:p w14:paraId="1186BB49" w14:textId="77777777" w:rsidR="00862277" w:rsidRPr="00AE69DD" w:rsidRDefault="00862277" w:rsidP="006530A5">
      <w:pPr>
        <w:pStyle w:val="ListParagraph"/>
        <w:numPr>
          <w:ilvl w:val="0"/>
          <w:numId w:val="20"/>
        </w:numPr>
        <w:tabs>
          <w:tab w:val="left" w:pos="679"/>
          <w:tab w:val="left" w:pos="68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59CE6A5C" w14:textId="77777777" w:rsidR="00862277" w:rsidRPr="00AE69DD" w:rsidRDefault="00862277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  <w:sectPr w:rsidR="00862277" w:rsidRPr="00AE69DD" w:rsidSect="00862277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2FB8493A" w14:textId="007D59AF" w:rsidR="00C60BF6" w:rsidRPr="00AE69DD" w:rsidRDefault="002322AA" w:rsidP="00862277">
      <w:pPr>
        <w:pStyle w:val="ListParagraph"/>
        <w:tabs>
          <w:tab w:val="left" w:pos="659"/>
          <w:tab w:val="left" w:pos="660"/>
          <w:tab w:val="left" w:pos="1080"/>
        </w:tabs>
        <w:spacing w:line="276" w:lineRule="auto"/>
        <w:ind w:left="72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If</w:t>
      </w:r>
      <w:r w:rsidRPr="00AE69DD">
        <w:rPr>
          <w:rFonts w:ascii="Arial" w:hAnsi="Arial" w:cs="Arial"/>
          <w:spacing w:val="-1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yes,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6A7A51" w:rsidRPr="00AE69DD">
        <w:rPr>
          <w:rFonts w:ascii="Arial" w:hAnsi="Arial" w:cs="Arial"/>
          <w:sz w:val="20"/>
          <w:szCs w:val="20"/>
        </w:rPr>
        <w:t>give an outline of the agenda</w:t>
      </w:r>
      <w:r w:rsidR="00D37CC1" w:rsidRPr="00AE69DD">
        <w:rPr>
          <w:rFonts w:ascii="Arial" w:hAnsi="Arial" w:cs="Arial"/>
          <w:sz w:val="20"/>
          <w:szCs w:val="20"/>
        </w:rPr>
        <w:t>, who attend</w:t>
      </w:r>
      <w:r w:rsidR="006428F2" w:rsidRPr="00AE69DD">
        <w:rPr>
          <w:rFonts w:ascii="Arial" w:hAnsi="Arial" w:cs="Arial"/>
          <w:sz w:val="20"/>
          <w:szCs w:val="20"/>
        </w:rPr>
        <w:t>ed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hat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opics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="006428F2" w:rsidRPr="00AE69DD">
        <w:rPr>
          <w:rFonts w:ascii="Arial" w:hAnsi="Arial" w:cs="Arial"/>
          <w:sz w:val="20"/>
          <w:szCs w:val="20"/>
        </w:rPr>
        <w:t>were</w:t>
      </w:r>
      <w:r w:rsidR="006428F2"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vered.</w:t>
      </w:r>
    </w:p>
    <w:p w14:paraId="351E5E80" w14:textId="267D46D9" w:rsidR="008F78E8" w:rsidRPr="00AE69DD" w:rsidRDefault="008F78E8" w:rsidP="006530A5">
      <w:pPr>
        <w:pStyle w:val="ListParagraph"/>
        <w:numPr>
          <w:ilvl w:val="0"/>
          <w:numId w:val="18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how your College Panhellenic set goals for the officer terms.</w:t>
      </w:r>
    </w:p>
    <w:p w14:paraId="4BDDF010" w14:textId="7B89EA8F" w:rsidR="00C60BF6" w:rsidRPr="00AE69DD" w:rsidRDefault="002322AA" w:rsidP="006530A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rocess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y</w:t>
      </w:r>
      <w:r w:rsidRPr="00AE69DD">
        <w:rPr>
          <w:rFonts w:ascii="Arial" w:hAnsi="Arial" w:cs="Arial"/>
          <w:spacing w:val="-1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which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reate</w:t>
      </w:r>
      <w:r w:rsidR="00E961AD" w:rsidRPr="00AE69DD">
        <w:rPr>
          <w:rFonts w:ascii="Arial" w:hAnsi="Arial" w:cs="Arial"/>
          <w:sz w:val="20"/>
          <w:szCs w:val="20"/>
        </w:rPr>
        <w:t>d</w:t>
      </w:r>
      <w:r w:rsidR="00D37CC1" w:rsidRPr="00AE69DD">
        <w:rPr>
          <w:rFonts w:ascii="Arial" w:hAnsi="Arial" w:cs="Arial"/>
          <w:sz w:val="20"/>
          <w:szCs w:val="20"/>
        </w:rPr>
        <w:t>/review</w:t>
      </w:r>
      <w:r w:rsidR="00E961AD" w:rsidRPr="00AE69DD">
        <w:rPr>
          <w:rFonts w:ascii="Arial" w:hAnsi="Arial" w:cs="Arial"/>
          <w:sz w:val="20"/>
          <w:szCs w:val="20"/>
        </w:rPr>
        <w:t>ed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its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udget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d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receive</w:t>
      </w:r>
      <w:r w:rsidR="00E961AD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pproval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by</w:t>
      </w:r>
      <w:r w:rsidRPr="00AE69DD">
        <w:rPr>
          <w:rFonts w:ascii="Arial" w:hAnsi="Arial" w:cs="Arial"/>
          <w:spacing w:val="-9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Council.</w:t>
      </w:r>
    </w:p>
    <w:p w14:paraId="481B6210" w14:textId="0C0E2C87" w:rsidR="00FE6D35" w:rsidRPr="00AE69DD" w:rsidRDefault="00E40C3E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leadership development opportunities that the College Panhellenic engage</w:t>
      </w:r>
      <w:r w:rsidR="00E961AD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z w:val="20"/>
          <w:szCs w:val="20"/>
        </w:rPr>
        <w:t xml:space="preserve"> in (i.e. regional leadership conferences, on-campus events, etc.) </w:t>
      </w:r>
    </w:p>
    <w:p w14:paraId="47AFA987" w14:textId="3446AEEB" w:rsidR="00E40C3E" w:rsidRDefault="00E40C3E" w:rsidP="00FE6D3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Please describe a program or initiative that the College Panhellenic engaged in within the past year to promote leadership development in the Panhellenic community. Please also describe its successes, shortfalls and development. </w:t>
      </w:r>
    </w:p>
    <w:p w14:paraId="16B13A53" w14:textId="5F078932" w:rsidR="008210C6" w:rsidRPr="00AE69DD" w:rsidRDefault="008210C6" w:rsidP="00FE6D3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oes your College Panhellenic encourage a pipeline of leadership?</w:t>
      </w:r>
    </w:p>
    <w:p w14:paraId="37B666C2" w14:textId="63E6328A" w:rsidR="009D166B" w:rsidRPr="00AE69DD" w:rsidRDefault="009D166B" w:rsidP="00FE6D35">
      <w:pPr>
        <w:pStyle w:val="ListParagraph"/>
        <w:numPr>
          <w:ilvl w:val="0"/>
          <w:numId w:val="18"/>
        </w:numPr>
        <w:tabs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Please describe how chapter delegates </w:t>
      </w:r>
      <w:r w:rsidR="006428F2" w:rsidRPr="00AE69DD">
        <w:rPr>
          <w:rFonts w:ascii="Arial" w:hAnsi="Arial" w:cs="Arial"/>
          <w:sz w:val="20"/>
          <w:szCs w:val="20"/>
        </w:rPr>
        <w:t xml:space="preserve">were </w:t>
      </w:r>
      <w:r w:rsidRPr="00AE69DD">
        <w:rPr>
          <w:rFonts w:ascii="Arial" w:hAnsi="Arial" w:cs="Arial"/>
          <w:sz w:val="20"/>
          <w:szCs w:val="20"/>
        </w:rPr>
        <w:t xml:space="preserve">utilized in your community. </w:t>
      </w:r>
    </w:p>
    <w:p w14:paraId="31DF4449" w14:textId="60958851" w:rsidR="00C60BF6" w:rsidRPr="00AE69DD" w:rsidRDefault="00C60BF6" w:rsidP="0001379B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639B72FA" w14:textId="77777777" w:rsidR="006428F2" w:rsidRPr="00AE69DD" w:rsidRDefault="006428F2" w:rsidP="0001379B">
      <w:pPr>
        <w:pStyle w:val="BodyText"/>
        <w:spacing w:line="276" w:lineRule="auto"/>
        <w:ind w:left="0" w:firstLine="0"/>
        <w:rPr>
          <w:rFonts w:ascii="Arial" w:hAnsi="Arial" w:cs="Arial"/>
          <w:sz w:val="20"/>
          <w:szCs w:val="20"/>
        </w:rPr>
      </w:pPr>
    </w:p>
    <w:p w14:paraId="5D4B6CF9" w14:textId="54E059AB" w:rsidR="00C60BF6" w:rsidRPr="00AE69DD" w:rsidRDefault="00874D00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>Recruitment</w:t>
      </w:r>
    </w:p>
    <w:p w14:paraId="4646BE92" w14:textId="5635283D" w:rsidR="0075645B" w:rsidRPr="00AE69DD" w:rsidRDefault="0075645B" w:rsidP="0001379B">
      <w:pPr>
        <w:pStyle w:val="BodyText"/>
        <w:spacing w:line="276" w:lineRule="auto"/>
        <w:ind w:left="0" w:firstLine="0"/>
        <w:rPr>
          <w:rFonts w:ascii="Arial" w:hAnsi="Arial" w:cs="Arial"/>
          <w:i/>
          <w:iCs/>
          <w:color w:val="000000"/>
          <w:sz w:val="22"/>
          <w:szCs w:val="22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Advocacy Building Block(s): Women’s Only Organizations, Freedom of Association, Leadership and Empowerment</w:t>
      </w:r>
    </w:p>
    <w:p w14:paraId="50559D4D" w14:textId="5B3811E3" w:rsidR="0075645B" w:rsidRPr="00AE69DD" w:rsidRDefault="00874D00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Panhellenic Creed: “</w:t>
      </w:r>
      <w:r w:rsidR="0075645B" w:rsidRPr="00AE69DD">
        <w:rPr>
          <w:rFonts w:ascii="Arial" w:hAnsi="Arial" w:cs="Arial"/>
          <w:i/>
          <w:iCs/>
          <w:color w:val="000000"/>
          <w:sz w:val="22"/>
          <w:szCs w:val="22"/>
        </w:rPr>
        <w:t>Cooperation for furthering fraternity life</w:t>
      </w: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”</w:t>
      </w:r>
    </w:p>
    <w:p w14:paraId="1B429D6A" w14:textId="77777777" w:rsidR="00FE6D35" w:rsidRPr="00AE69DD" w:rsidRDefault="00FE6D35" w:rsidP="006530A5">
      <w:pPr>
        <w:pStyle w:val="ListParagraph"/>
        <w:tabs>
          <w:tab w:val="left" w:pos="659"/>
          <w:tab w:val="left" w:pos="660"/>
        </w:tabs>
        <w:spacing w:line="276" w:lineRule="auto"/>
        <w:ind w:left="720" w:right="665" w:firstLine="0"/>
        <w:rPr>
          <w:rFonts w:ascii="Arial" w:hAnsi="Arial" w:cs="Arial"/>
          <w:sz w:val="20"/>
          <w:szCs w:val="20"/>
        </w:rPr>
      </w:pPr>
    </w:p>
    <w:p w14:paraId="31A07F19" w14:textId="112DB92B" w:rsidR="00C60BF6" w:rsidRPr="00AE69DD" w:rsidRDefault="00FE6D35" w:rsidP="003A4AEF">
      <w:pPr>
        <w:pStyle w:val="ListParagraph"/>
        <w:numPr>
          <w:ilvl w:val="0"/>
          <w:numId w:val="22"/>
        </w:numPr>
        <w:tabs>
          <w:tab w:val="left" w:pos="659"/>
          <w:tab w:val="left" w:pos="660"/>
        </w:tabs>
        <w:spacing w:line="276" w:lineRule="auto"/>
        <w:ind w:right="665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lease describe how the College Panhellenic evaluate</w:t>
      </w:r>
      <w:r w:rsidR="00AD66B5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z w:val="20"/>
          <w:szCs w:val="20"/>
        </w:rPr>
        <w:t xml:space="preserve"> recruitment </w:t>
      </w:r>
      <w:r w:rsidR="00AD66B5" w:rsidRPr="00AE69DD">
        <w:rPr>
          <w:rFonts w:ascii="Arial" w:hAnsi="Arial" w:cs="Arial"/>
          <w:sz w:val="20"/>
          <w:szCs w:val="20"/>
        </w:rPr>
        <w:t>this</w:t>
      </w:r>
      <w:r w:rsidRPr="00AE69DD">
        <w:rPr>
          <w:rFonts w:ascii="Arial" w:hAnsi="Arial" w:cs="Arial"/>
          <w:sz w:val="20"/>
          <w:szCs w:val="20"/>
        </w:rPr>
        <w:t xml:space="preserve"> year from each of its constituencies (</w:t>
      </w:r>
      <w:r w:rsidR="006428F2" w:rsidRPr="00AE69DD">
        <w:rPr>
          <w:rFonts w:ascii="Arial" w:hAnsi="Arial" w:cs="Arial"/>
          <w:sz w:val="20"/>
          <w:szCs w:val="20"/>
        </w:rPr>
        <w:t>i.e.,</w:t>
      </w:r>
      <w:r w:rsidRPr="00AE69DD">
        <w:rPr>
          <w:rFonts w:ascii="Arial" w:hAnsi="Arial" w:cs="Arial"/>
          <w:sz w:val="20"/>
          <w:szCs w:val="20"/>
        </w:rPr>
        <w:t xml:space="preserve"> sorority chapters, advisors, recruitment counselors and potential new mem</w:t>
      </w:r>
      <w:r w:rsidR="00790872" w:rsidRPr="00AE69DD">
        <w:rPr>
          <w:rFonts w:ascii="Arial" w:hAnsi="Arial" w:cs="Arial"/>
          <w:sz w:val="20"/>
          <w:szCs w:val="20"/>
        </w:rPr>
        <w:t xml:space="preserve">bers). </w:t>
      </w:r>
    </w:p>
    <w:p w14:paraId="2F84E7CD" w14:textId="7030694A" w:rsidR="00FE6D35" w:rsidRPr="00AE69DD" w:rsidRDefault="00FE6D35" w:rsidP="00FE6D35">
      <w:pPr>
        <w:pStyle w:val="ListParagraph"/>
        <w:numPr>
          <w:ilvl w:val="0"/>
          <w:numId w:val="22"/>
        </w:numPr>
        <w:tabs>
          <w:tab w:val="left" w:pos="659"/>
          <w:tab w:val="left" w:pos="660"/>
        </w:tabs>
        <w:spacing w:line="276" w:lineRule="auto"/>
        <w:ind w:right="826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lease describe the recruitment counselor training program the College Panhellenic</w:t>
      </w:r>
      <w:r w:rsidR="00FA3AD7" w:rsidRPr="00AE69DD">
        <w:rPr>
          <w:rFonts w:ascii="Arial" w:hAnsi="Arial" w:cs="Arial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implemented</w:t>
      </w:r>
      <w:r w:rsidR="00AD66B5" w:rsidRPr="00AE69DD">
        <w:rPr>
          <w:rFonts w:ascii="Arial" w:hAnsi="Arial" w:cs="Arial"/>
          <w:sz w:val="20"/>
          <w:szCs w:val="20"/>
        </w:rPr>
        <w:t>,</w:t>
      </w:r>
      <w:r w:rsidRPr="00AE69DD">
        <w:rPr>
          <w:rFonts w:ascii="Arial" w:hAnsi="Arial" w:cs="Arial"/>
          <w:sz w:val="20"/>
          <w:szCs w:val="20"/>
        </w:rPr>
        <w:t xml:space="preserve"> if applicable. This includes an overview of topics covered, the frequency of training, </w:t>
      </w:r>
      <w:r w:rsidR="006428F2" w:rsidRPr="00AE69DD">
        <w:rPr>
          <w:rFonts w:ascii="Arial" w:hAnsi="Arial" w:cs="Arial"/>
          <w:sz w:val="20"/>
          <w:szCs w:val="20"/>
        </w:rPr>
        <w:t xml:space="preserve">the </w:t>
      </w:r>
      <w:r w:rsidRPr="00AE69DD">
        <w:rPr>
          <w:rFonts w:ascii="Arial" w:hAnsi="Arial" w:cs="Arial"/>
          <w:sz w:val="20"/>
          <w:szCs w:val="20"/>
        </w:rPr>
        <w:t xml:space="preserve">goals and outcomes, and use </w:t>
      </w:r>
      <w:r w:rsidR="006428F2" w:rsidRPr="00AE69DD">
        <w:rPr>
          <w:rFonts w:ascii="Arial" w:hAnsi="Arial" w:cs="Arial"/>
          <w:sz w:val="20"/>
          <w:szCs w:val="20"/>
        </w:rPr>
        <w:t xml:space="preserve">(if applicable) </w:t>
      </w:r>
      <w:r w:rsidRPr="00AE69DD">
        <w:rPr>
          <w:rFonts w:ascii="Arial" w:hAnsi="Arial" w:cs="Arial"/>
          <w:sz w:val="20"/>
          <w:szCs w:val="20"/>
        </w:rPr>
        <w:t xml:space="preserve">of the </w:t>
      </w:r>
      <w:hyperlink r:id="rId11" w:history="1">
        <w:r w:rsidRPr="00AE69DD">
          <w:rPr>
            <w:rStyle w:val="Hyperlink"/>
            <w:rFonts w:ascii="Arial" w:hAnsi="Arial" w:cs="Arial"/>
            <w:sz w:val="20"/>
            <w:szCs w:val="20"/>
          </w:rPr>
          <w:t>NPC Recruitment Counselor Guide</w:t>
        </w:r>
      </w:hyperlink>
      <w:r w:rsidRPr="00AE69DD">
        <w:rPr>
          <w:rFonts w:ascii="Arial" w:hAnsi="Arial" w:cs="Arial"/>
          <w:sz w:val="20"/>
          <w:szCs w:val="20"/>
        </w:rPr>
        <w:t xml:space="preserve"> or </w:t>
      </w:r>
      <w:hyperlink r:id="rId12" w:history="1">
        <w:r w:rsidRPr="00AE69DD">
          <w:rPr>
            <w:rStyle w:val="Hyperlink"/>
            <w:rFonts w:ascii="Arial" w:hAnsi="Arial" w:cs="Arial"/>
            <w:sz w:val="20"/>
            <w:szCs w:val="20"/>
          </w:rPr>
          <w:t>Recruitment Counselor Training Online</w:t>
        </w:r>
      </w:hyperlink>
      <w:r w:rsidRPr="00AE69DD">
        <w:rPr>
          <w:rFonts w:ascii="Arial" w:hAnsi="Arial" w:cs="Arial"/>
          <w:sz w:val="20"/>
          <w:szCs w:val="20"/>
        </w:rPr>
        <w:t xml:space="preserve">, if applicable. </w:t>
      </w:r>
    </w:p>
    <w:p w14:paraId="30ECB720" w14:textId="39B93F50" w:rsidR="006530A5" w:rsidRPr="00AE69DD" w:rsidRDefault="00AD66B5" w:rsidP="006530A5">
      <w:pPr>
        <w:pStyle w:val="ListParagraph"/>
        <w:numPr>
          <w:ilvl w:val="0"/>
          <w:numId w:val="22"/>
        </w:numPr>
        <w:tabs>
          <w:tab w:val="left" w:pos="659"/>
          <w:tab w:val="left" w:pos="660"/>
        </w:tabs>
        <w:spacing w:line="276" w:lineRule="auto"/>
        <w:ind w:right="1069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id</w:t>
      </w:r>
      <w:r w:rsidR="006530A5" w:rsidRPr="00AE69DD">
        <w:rPr>
          <w:rFonts w:ascii="Arial" w:hAnsi="Arial" w:cs="Arial"/>
          <w:sz w:val="20"/>
          <w:szCs w:val="20"/>
        </w:rPr>
        <w:t xml:space="preserve"> the College Panhellenic collect </w:t>
      </w:r>
      <w:r w:rsidR="00FE6D35" w:rsidRPr="00AE69DD">
        <w:rPr>
          <w:rFonts w:ascii="Arial" w:hAnsi="Arial" w:cs="Arial"/>
          <w:sz w:val="20"/>
          <w:szCs w:val="20"/>
        </w:rPr>
        <w:t xml:space="preserve">and analyze </w:t>
      </w:r>
      <w:r w:rsidR="006530A5" w:rsidRPr="00AE69DD">
        <w:rPr>
          <w:rFonts w:ascii="Arial" w:hAnsi="Arial" w:cs="Arial"/>
          <w:sz w:val="20"/>
          <w:szCs w:val="20"/>
        </w:rPr>
        <w:t xml:space="preserve">recruitment statistics and compare them with previous years to note trends or concerns? </w:t>
      </w:r>
    </w:p>
    <w:p w14:paraId="76E20489" w14:textId="77777777" w:rsidR="006530A5" w:rsidRPr="00AE69DD" w:rsidRDefault="006530A5" w:rsidP="006530A5">
      <w:pPr>
        <w:pStyle w:val="ListParagraph"/>
        <w:numPr>
          <w:ilvl w:val="1"/>
          <w:numId w:val="22"/>
        </w:numPr>
        <w:tabs>
          <w:tab w:val="left" w:pos="659"/>
          <w:tab w:val="left" w:pos="660"/>
        </w:tabs>
        <w:spacing w:line="276" w:lineRule="auto"/>
        <w:ind w:right="1069"/>
        <w:rPr>
          <w:rFonts w:ascii="Arial" w:hAnsi="Arial" w:cs="Arial"/>
          <w:sz w:val="20"/>
          <w:szCs w:val="20"/>
        </w:rPr>
        <w:sectPr w:rsidR="006530A5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21634C7A" w14:textId="65C2A287" w:rsidR="006530A5" w:rsidRPr="00AE69DD" w:rsidRDefault="006530A5" w:rsidP="006530A5">
      <w:pPr>
        <w:pStyle w:val="ListParagraph"/>
        <w:numPr>
          <w:ilvl w:val="1"/>
          <w:numId w:val="22"/>
        </w:numPr>
        <w:tabs>
          <w:tab w:val="left" w:pos="659"/>
          <w:tab w:val="left" w:pos="660"/>
        </w:tabs>
        <w:spacing w:line="276" w:lineRule="auto"/>
        <w:ind w:right="1069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Yes</w:t>
      </w:r>
    </w:p>
    <w:p w14:paraId="505125A2" w14:textId="0C1D93FA" w:rsidR="006530A5" w:rsidRPr="00AE69DD" w:rsidRDefault="006530A5" w:rsidP="006530A5">
      <w:pPr>
        <w:pStyle w:val="ListParagraph"/>
        <w:numPr>
          <w:ilvl w:val="1"/>
          <w:numId w:val="22"/>
        </w:numPr>
        <w:tabs>
          <w:tab w:val="left" w:pos="659"/>
          <w:tab w:val="left" w:pos="660"/>
        </w:tabs>
        <w:spacing w:line="276" w:lineRule="auto"/>
        <w:ind w:right="1069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No</w:t>
      </w:r>
    </w:p>
    <w:p w14:paraId="1CB180CC" w14:textId="77777777" w:rsidR="006530A5" w:rsidRPr="00AE69DD" w:rsidRDefault="006530A5" w:rsidP="006530A5">
      <w:pPr>
        <w:pStyle w:val="ListParagraph"/>
        <w:numPr>
          <w:ilvl w:val="0"/>
          <w:numId w:val="22"/>
        </w:numPr>
        <w:tabs>
          <w:tab w:val="left" w:pos="660"/>
        </w:tabs>
        <w:spacing w:line="276" w:lineRule="auto"/>
        <w:ind w:right="1016"/>
        <w:rPr>
          <w:rFonts w:ascii="Arial" w:hAnsi="Arial" w:cs="Arial"/>
          <w:sz w:val="20"/>
          <w:szCs w:val="20"/>
        </w:rPr>
        <w:sectPr w:rsidR="006530A5" w:rsidRPr="00AE69DD" w:rsidSect="006530A5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2A939965" w14:textId="03A1C527" w:rsidR="00DA4162" w:rsidRPr="00AE69DD" w:rsidRDefault="00DA4162" w:rsidP="00DA4162">
      <w:pPr>
        <w:pStyle w:val="ListParagraph"/>
        <w:tabs>
          <w:tab w:val="left" w:pos="660"/>
        </w:tabs>
        <w:spacing w:line="276" w:lineRule="auto"/>
        <w:ind w:left="720" w:right="1016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Please describe </w:t>
      </w:r>
      <w:r w:rsidR="006428F2" w:rsidRPr="00AE69DD">
        <w:rPr>
          <w:rFonts w:ascii="Arial" w:hAnsi="Arial" w:cs="Arial"/>
          <w:sz w:val="20"/>
          <w:szCs w:val="20"/>
        </w:rPr>
        <w:t xml:space="preserve">any </w:t>
      </w:r>
      <w:r w:rsidRPr="00AE69DD">
        <w:rPr>
          <w:rFonts w:ascii="Arial" w:hAnsi="Arial" w:cs="Arial"/>
          <w:sz w:val="20"/>
          <w:szCs w:val="20"/>
        </w:rPr>
        <w:t>action items developed as a result of this analysis, if applicable (e.g. marketing plan, PNM orientation, clarifying membership expectations, etc.)</w:t>
      </w:r>
    </w:p>
    <w:p w14:paraId="28097834" w14:textId="7BEDF64D" w:rsidR="00FA3AD7" w:rsidRPr="00AE69DD" w:rsidRDefault="002322AA" w:rsidP="00790872">
      <w:pPr>
        <w:pStyle w:val="ListParagraph"/>
        <w:numPr>
          <w:ilvl w:val="0"/>
          <w:numId w:val="2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escribe how the College Panhellenic incorporate</w:t>
      </w:r>
      <w:r w:rsidR="00AD66B5" w:rsidRPr="00AE69DD">
        <w:rPr>
          <w:rFonts w:ascii="Arial" w:hAnsi="Arial" w:cs="Arial"/>
          <w:sz w:val="20"/>
          <w:szCs w:val="20"/>
        </w:rPr>
        <w:t>d</w:t>
      </w:r>
      <w:r w:rsidRPr="00AE69DD">
        <w:rPr>
          <w:rFonts w:ascii="Arial" w:hAnsi="Arial" w:cs="Arial"/>
          <w:sz w:val="20"/>
          <w:szCs w:val="20"/>
        </w:rPr>
        <w:t xml:space="preserve"> NPC policies and best practices into</w:t>
      </w:r>
      <w:r w:rsidRPr="00AE69DD">
        <w:rPr>
          <w:rFonts w:ascii="Arial" w:hAnsi="Arial" w:cs="Arial"/>
          <w:spacing w:val="-31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recruitment</w:t>
      </w:r>
      <w:r w:rsidR="00DA4162" w:rsidRPr="00AE69DD">
        <w:rPr>
          <w:rFonts w:ascii="Arial" w:hAnsi="Arial" w:cs="Arial"/>
          <w:sz w:val="20"/>
          <w:szCs w:val="20"/>
        </w:rPr>
        <w:t xml:space="preserve"> (i.e. values</w:t>
      </w:r>
      <w:r w:rsidR="00AD66B5" w:rsidRPr="00AE69DD">
        <w:rPr>
          <w:rFonts w:ascii="Arial" w:hAnsi="Arial" w:cs="Arial"/>
          <w:sz w:val="20"/>
          <w:szCs w:val="20"/>
        </w:rPr>
        <w:t>-</w:t>
      </w:r>
      <w:r w:rsidR="00DA4162" w:rsidRPr="00AE69DD">
        <w:rPr>
          <w:rFonts w:ascii="Arial" w:hAnsi="Arial" w:cs="Arial"/>
          <w:sz w:val="20"/>
          <w:szCs w:val="20"/>
        </w:rPr>
        <w:t>based recruitment, financial transparency, etc.)</w:t>
      </w:r>
      <w:r w:rsidR="00AD66B5" w:rsidRPr="00AE69DD">
        <w:rPr>
          <w:rFonts w:ascii="Arial" w:hAnsi="Arial" w:cs="Arial"/>
          <w:sz w:val="20"/>
          <w:szCs w:val="20"/>
        </w:rPr>
        <w:t>.</w:t>
      </w:r>
    </w:p>
    <w:p w14:paraId="3B987500" w14:textId="77777777" w:rsidR="00DA508C" w:rsidRDefault="00DA4162" w:rsidP="00DA508C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Describe how the College Panhellenic worked to make the recruitment experience more accessible.  </w:t>
      </w:r>
    </w:p>
    <w:p w14:paraId="5ABB012F" w14:textId="51E0E405" w:rsidR="001236E2" w:rsidRPr="00DA508C" w:rsidRDefault="002322AA" w:rsidP="00DA508C">
      <w:pPr>
        <w:pStyle w:val="ListParagraph"/>
        <w:numPr>
          <w:ilvl w:val="0"/>
          <w:numId w:val="22"/>
        </w:numPr>
        <w:spacing w:line="276" w:lineRule="auto"/>
        <w:rPr>
          <w:rFonts w:ascii="Arial" w:hAnsi="Arial" w:cs="Arial"/>
          <w:sz w:val="20"/>
          <w:szCs w:val="20"/>
        </w:rPr>
      </w:pPr>
      <w:r w:rsidRPr="00DA508C">
        <w:rPr>
          <w:rFonts w:ascii="Arial" w:hAnsi="Arial" w:cs="Arial"/>
          <w:sz w:val="20"/>
          <w:szCs w:val="20"/>
        </w:rPr>
        <w:t>Does</w:t>
      </w:r>
      <w:r w:rsidRPr="00DA508C">
        <w:rPr>
          <w:rFonts w:ascii="Arial" w:hAnsi="Arial" w:cs="Arial"/>
          <w:spacing w:val="-3"/>
          <w:sz w:val="20"/>
          <w:szCs w:val="20"/>
        </w:rPr>
        <w:t xml:space="preserve"> </w:t>
      </w:r>
      <w:r w:rsidRPr="00DA508C">
        <w:rPr>
          <w:rFonts w:ascii="Arial" w:hAnsi="Arial" w:cs="Arial"/>
          <w:sz w:val="20"/>
          <w:szCs w:val="20"/>
        </w:rPr>
        <w:t>the</w:t>
      </w:r>
      <w:r w:rsidRPr="00DA508C">
        <w:rPr>
          <w:rFonts w:ascii="Arial" w:hAnsi="Arial" w:cs="Arial"/>
          <w:spacing w:val="-3"/>
          <w:sz w:val="20"/>
          <w:szCs w:val="20"/>
        </w:rPr>
        <w:t xml:space="preserve"> </w:t>
      </w:r>
      <w:r w:rsidRPr="00DA508C">
        <w:rPr>
          <w:rFonts w:ascii="Arial" w:hAnsi="Arial" w:cs="Arial"/>
          <w:sz w:val="20"/>
          <w:szCs w:val="20"/>
        </w:rPr>
        <w:t>College</w:t>
      </w:r>
      <w:r w:rsidRPr="00DA508C">
        <w:rPr>
          <w:rFonts w:ascii="Arial" w:hAnsi="Arial" w:cs="Arial"/>
          <w:spacing w:val="-3"/>
          <w:sz w:val="20"/>
          <w:szCs w:val="20"/>
        </w:rPr>
        <w:t xml:space="preserve"> </w:t>
      </w:r>
      <w:r w:rsidRPr="00DA508C">
        <w:rPr>
          <w:rFonts w:ascii="Arial" w:hAnsi="Arial" w:cs="Arial"/>
          <w:sz w:val="20"/>
          <w:szCs w:val="20"/>
        </w:rPr>
        <w:t>Panhellenic</w:t>
      </w:r>
      <w:r w:rsidRPr="00DA508C">
        <w:rPr>
          <w:rFonts w:ascii="Arial" w:hAnsi="Arial" w:cs="Arial"/>
          <w:spacing w:val="-3"/>
          <w:sz w:val="20"/>
          <w:szCs w:val="20"/>
        </w:rPr>
        <w:t xml:space="preserve"> </w:t>
      </w:r>
      <w:r w:rsidRPr="00DA508C">
        <w:rPr>
          <w:rFonts w:ascii="Arial" w:hAnsi="Arial" w:cs="Arial"/>
          <w:sz w:val="20"/>
          <w:szCs w:val="20"/>
        </w:rPr>
        <w:t>have</w:t>
      </w:r>
      <w:r w:rsidRPr="00DA508C">
        <w:rPr>
          <w:rFonts w:ascii="Arial" w:hAnsi="Arial" w:cs="Arial"/>
          <w:spacing w:val="-3"/>
          <w:sz w:val="20"/>
          <w:szCs w:val="20"/>
        </w:rPr>
        <w:t xml:space="preserve"> </w:t>
      </w:r>
      <w:r w:rsidRPr="00DA508C">
        <w:rPr>
          <w:rFonts w:ascii="Arial" w:hAnsi="Arial" w:cs="Arial"/>
          <w:sz w:val="20"/>
          <w:szCs w:val="20"/>
        </w:rPr>
        <w:t>recruitment</w:t>
      </w:r>
      <w:r w:rsidRPr="00DA508C">
        <w:rPr>
          <w:rFonts w:ascii="Arial" w:hAnsi="Arial" w:cs="Arial"/>
          <w:spacing w:val="-3"/>
          <w:sz w:val="20"/>
          <w:szCs w:val="20"/>
        </w:rPr>
        <w:t xml:space="preserve"> </w:t>
      </w:r>
      <w:r w:rsidRPr="00DA508C">
        <w:rPr>
          <w:rFonts w:ascii="Arial" w:hAnsi="Arial" w:cs="Arial"/>
          <w:sz w:val="20"/>
          <w:szCs w:val="20"/>
        </w:rPr>
        <w:t>rules?</w:t>
      </w:r>
      <w:r w:rsidR="001236E2" w:rsidRPr="00DA508C">
        <w:rPr>
          <w:rFonts w:ascii="Arial" w:hAnsi="Arial" w:cs="Arial"/>
          <w:spacing w:val="-3"/>
          <w:sz w:val="20"/>
          <w:szCs w:val="20"/>
        </w:rPr>
        <w:t xml:space="preserve"> </w:t>
      </w:r>
    </w:p>
    <w:p w14:paraId="7465579B" w14:textId="77777777" w:rsidR="006530A5" w:rsidRPr="00AE69DD" w:rsidRDefault="006530A5" w:rsidP="006530A5">
      <w:pPr>
        <w:pStyle w:val="ListParagraph"/>
        <w:numPr>
          <w:ilvl w:val="1"/>
          <w:numId w:val="2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pacing w:val="-3"/>
          <w:sz w:val="20"/>
          <w:szCs w:val="20"/>
        </w:rPr>
        <w:sectPr w:rsidR="006530A5" w:rsidRPr="00AE69D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1BD06231" w14:textId="094342C6" w:rsidR="006530A5" w:rsidRPr="00AE69DD" w:rsidRDefault="006530A5" w:rsidP="006530A5">
      <w:pPr>
        <w:pStyle w:val="ListParagraph"/>
        <w:numPr>
          <w:ilvl w:val="1"/>
          <w:numId w:val="2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3"/>
          <w:sz w:val="20"/>
          <w:szCs w:val="20"/>
        </w:rPr>
        <w:t>Yes</w:t>
      </w:r>
    </w:p>
    <w:p w14:paraId="3898BA79" w14:textId="02C2E120" w:rsidR="006530A5" w:rsidRPr="00AE69DD" w:rsidRDefault="006530A5" w:rsidP="006530A5">
      <w:pPr>
        <w:pStyle w:val="ListParagraph"/>
        <w:numPr>
          <w:ilvl w:val="1"/>
          <w:numId w:val="2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pacing w:val="-3"/>
          <w:sz w:val="20"/>
          <w:szCs w:val="20"/>
        </w:rPr>
        <w:t>No</w:t>
      </w:r>
    </w:p>
    <w:p w14:paraId="75D9B683" w14:textId="77777777" w:rsidR="006530A5" w:rsidRPr="00AE69DD" w:rsidRDefault="006530A5" w:rsidP="006530A5">
      <w:pPr>
        <w:pStyle w:val="ListParagraph"/>
        <w:numPr>
          <w:ilvl w:val="0"/>
          <w:numId w:val="2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  <w:sectPr w:rsidR="006530A5" w:rsidRPr="00AE69DD" w:rsidSect="006530A5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20EA2E55" w14:textId="60A3A6CB" w:rsidR="002F3EB2" w:rsidRDefault="002322AA" w:rsidP="002F3EB2">
      <w:pPr>
        <w:pStyle w:val="ListParagraph"/>
        <w:tabs>
          <w:tab w:val="left" w:pos="659"/>
          <w:tab w:val="left" w:pos="660"/>
        </w:tabs>
        <w:spacing w:line="276" w:lineRule="auto"/>
        <w:ind w:left="720" w:firstLine="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If</w:t>
      </w:r>
      <w:r w:rsidRPr="00AE69DD">
        <w:rPr>
          <w:rFonts w:ascii="Arial" w:hAnsi="Arial" w:cs="Arial"/>
          <w:spacing w:val="-1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yes,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leas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nswer</w:t>
      </w:r>
      <w:r w:rsidRPr="00AE69DD">
        <w:rPr>
          <w:rFonts w:ascii="Arial" w:hAnsi="Arial" w:cs="Arial"/>
          <w:spacing w:val="-8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the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following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additional</w:t>
      </w:r>
      <w:r w:rsidRPr="00AE69DD">
        <w:rPr>
          <w:rFonts w:ascii="Arial" w:hAnsi="Arial" w:cs="Arial"/>
          <w:spacing w:val="-3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questions:</w:t>
      </w:r>
    </w:p>
    <w:p w14:paraId="0142B468" w14:textId="77777777" w:rsidR="002F3EB2" w:rsidRDefault="002F3EB2" w:rsidP="002F3EB2">
      <w:pPr>
        <w:pStyle w:val="ListParagraph"/>
        <w:tabs>
          <w:tab w:val="left" w:pos="659"/>
          <w:tab w:val="left" w:pos="660"/>
        </w:tabs>
        <w:spacing w:line="276" w:lineRule="auto"/>
        <w:ind w:left="720" w:firstLine="0"/>
        <w:rPr>
          <w:rFonts w:ascii="Arial" w:hAnsi="Arial" w:cs="Arial"/>
          <w:sz w:val="20"/>
          <w:szCs w:val="20"/>
        </w:rPr>
      </w:pPr>
    </w:p>
    <w:p w14:paraId="4AEE9B30" w14:textId="2444B011" w:rsidR="00C60BF6" w:rsidRPr="002F3EB2" w:rsidRDefault="006428F2" w:rsidP="002F3EB2">
      <w:pPr>
        <w:pStyle w:val="ListParagraph"/>
        <w:numPr>
          <w:ilvl w:val="0"/>
          <w:numId w:val="22"/>
        </w:numPr>
        <w:tabs>
          <w:tab w:val="left" w:pos="659"/>
          <w:tab w:val="left" w:pos="660"/>
        </w:tabs>
        <w:spacing w:line="276" w:lineRule="auto"/>
        <w:rPr>
          <w:rFonts w:ascii="Arial" w:hAnsi="Arial" w:cs="Arial"/>
          <w:sz w:val="20"/>
          <w:szCs w:val="20"/>
        </w:rPr>
      </w:pPr>
      <w:r w:rsidRPr="002F3EB2">
        <w:rPr>
          <w:rFonts w:ascii="Arial" w:hAnsi="Arial" w:cs="Arial"/>
          <w:sz w:val="20"/>
          <w:szCs w:val="20"/>
        </w:rPr>
        <w:t xml:space="preserve">Did </w:t>
      </w:r>
      <w:r w:rsidR="002322AA" w:rsidRPr="002F3EB2">
        <w:rPr>
          <w:rFonts w:ascii="Arial" w:hAnsi="Arial" w:cs="Arial"/>
          <w:sz w:val="20"/>
          <w:szCs w:val="20"/>
        </w:rPr>
        <w:t>the College Panhellenic use the NPC recruitment rules and code of ethics</w:t>
      </w:r>
      <w:r w:rsidR="002322AA" w:rsidRPr="002F3EB2">
        <w:rPr>
          <w:rFonts w:ascii="Arial" w:hAnsi="Arial" w:cs="Arial"/>
          <w:spacing w:val="-27"/>
          <w:sz w:val="20"/>
          <w:szCs w:val="20"/>
        </w:rPr>
        <w:t xml:space="preserve"> </w:t>
      </w:r>
      <w:r w:rsidR="002322AA" w:rsidRPr="002F3EB2">
        <w:rPr>
          <w:rFonts w:ascii="Arial" w:hAnsi="Arial" w:cs="Arial"/>
          <w:sz w:val="20"/>
          <w:szCs w:val="20"/>
        </w:rPr>
        <w:t>templates?</w:t>
      </w:r>
      <w:r w:rsidR="001236E2" w:rsidRPr="002F3EB2">
        <w:rPr>
          <w:rFonts w:ascii="Arial" w:hAnsi="Arial" w:cs="Arial"/>
          <w:sz w:val="20"/>
          <w:szCs w:val="20"/>
        </w:rPr>
        <w:t xml:space="preserve"> (select those that apply)</w:t>
      </w:r>
    </w:p>
    <w:p w14:paraId="54841DC5" w14:textId="2B00D71E" w:rsidR="001236E2" w:rsidRPr="00AE69DD" w:rsidRDefault="001236E2" w:rsidP="006530A5">
      <w:pPr>
        <w:pStyle w:val="ListParagraph"/>
        <w:numPr>
          <w:ilvl w:val="2"/>
          <w:numId w:val="26"/>
        </w:numPr>
        <w:tabs>
          <w:tab w:val="left" w:pos="1249"/>
          <w:tab w:val="left" w:pos="125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Recruitment rules template</w:t>
      </w:r>
    </w:p>
    <w:p w14:paraId="5A49735D" w14:textId="3C77F5D3" w:rsidR="001236E2" w:rsidRPr="00AE69DD" w:rsidRDefault="001236E2" w:rsidP="006530A5">
      <w:pPr>
        <w:pStyle w:val="ListParagraph"/>
        <w:numPr>
          <w:ilvl w:val="2"/>
          <w:numId w:val="26"/>
        </w:numPr>
        <w:tabs>
          <w:tab w:val="left" w:pos="1249"/>
          <w:tab w:val="left" w:pos="125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Code of Ethics template</w:t>
      </w:r>
    </w:p>
    <w:p w14:paraId="3EC4594E" w14:textId="7D6078DE" w:rsidR="00C60BF6" w:rsidRPr="002F3EB2" w:rsidRDefault="00E961AD" w:rsidP="002F3EB2">
      <w:pPr>
        <w:pStyle w:val="ListParagraph"/>
        <w:numPr>
          <w:ilvl w:val="0"/>
          <w:numId w:val="22"/>
        </w:numPr>
        <w:tabs>
          <w:tab w:val="left" w:pos="1249"/>
          <w:tab w:val="left" w:pos="1250"/>
        </w:tabs>
        <w:spacing w:line="276" w:lineRule="auto"/>
        <w:rPr>
          <w:rFonts w:ascii="Arial" w:hAnsi="Arial" w:cs="Arial"/>
          <w:sz w:val="20"/>
          <w:szCs w:val="20"/>
        </w:rPr>
      </w:pPr>
      <w:r w:rsidRPr="002F3EB2">
        <w:rPr>
          <w:rFonts w:ascii="Arial" w:hAnsi="Arial" w:cs="Arial"/>
          <w:sz w:val="20"/>
          <w:szCs w:val="20"/>
        </w:rPr>
        <w:t>List the last date the College Panhellenic reviewed and updated its recruitment rules:</w:t>
      </w:r>
    </w:p>
    <w:p w14:paraId="0DA2C926" w14:textId="69329593" w:rsidR="00C60BF6" w:rsidRPr="002F3EB2" w:rsidRDefault="002322AA" w:rsidP="002F3EB2">
      <w:pPr>
        <w:pStyle w:val="ListParagraph"/>
        <w:numPr>
          <w:ilvl w:val="0"/>
          <w:numId w:val="22"/>
        </w:numPr>
        <w:tabs>
          <w:tab w:val="left" w:pos="1244"/>
          <w:tab w:val="left" w:pos="1245"/>
        </w:tabs>
        <w:spacing w:line="276" w:lineRule="auto"/>
        <w:rPr>
          <w:rFonts w:ascii="Arial" w:hAnsi="Arial" w:cs="Arial"/>
          <w:sz w:val="20"/>
          <w:szCs w:val="20"/>
        </w:rPr>
      </w:pPr>
      <w:r w:rsidRPr="002F3EB2">
        <w:rPr>
          <w:rFonts w:ascii="Arial" w:hAnsi="Arial" w:cs="Arial"/>
          <w:sz w:val="20"/>
          <w:szCs w:val="20"/>
        </w:rPr>
        <w:t>Who vote</w:t>
      </w:r>
      <w:r w:rsidR="00E961AD" w:rsidRPr="002F3EB2">
        <w:rPr>
          <w:rFonts w:ascii="Arial" w:hAnsi="Arial" w:cs="Arial"/>
          <w:sz w:val="20"/>
          <w:szCs w:val="20"/>
        </w:rPr>
        <w:t>d</w:t>
      </w:r>
      <w:r w:rsidRPr="002F3EB2">
        <w:rPr>
          <w:rFonts w:ascii="Arial" w:hAnsi="Arial" w:cs="Arial"/>
          <w:sz w:val="20"/>
          <w:szCs w:val="20"/>
        </w:rPr>
        <w:t xml:space="preserve"> to approve the recruitment</w:t>
      </w:r>
      <w:r w:rsidRPr="002F3EB2">
        <w:rPr>
          <w:rFonts w:ascii="Arial" w:hAnsi="Arial" w:cs="Arial"/>
          <w:spacing w:val="-31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rules</w:t>
      </w:r>
      <w:r w:rsidR="00DA4162" w:rsidRPr="002F3EB2">
        <w:rPr>
          <w:rFonts w:ascii="Arial" w:hAnsi="Arial" w:cs="Arial"/>
          <w:sz w:val="20"/>
          <w:szCs w:val="20"/>
        </w:rPr>
        <w:t xml:space="preserve">? </w:t>
      </w:r>
    </w:p>
    <w:p w14:paraId="390B790B" w14:textId="2575C808" w:rsidR="00C60BF6" w:rsidRPr="002F3EB2" w:rsidRDefault="002322AA" w:rsidP="002F3EB2">
      <w:pPr>
        <w:pStyle w:val="ListParagraph"/>
        <w:numPr>
          <w:ilvl w:val="0"/>
          <w:numId w:val="22"/>
        </w:numPr>
        <w:tabs>
          <w:tab w:val="left" w:pos="1249"/>
          <w:tab w:val="left" w:pos="1250"/>
        </w:tabs>
        <w:spacing w:line="276" w:lineRule="auto"/>
        <w:rPr>
          <w:rFonts w:ascii="Arial" w:hAnsi="Arial" w:cs="Arial"/>
          <w:sz w:val="20"/>
          <w:szCs w:val="20"/>
        </w:rPr>
      </w:pPr>
      <w:r w:rsidRPr="002F3EB2">
        <w:rPr>
          <w:rFonts w:ascii="Arial" w:hAnsi="Arial" w:cs="Arial"/>
          <w:sz w:val="20"/>
          <w:szCs w:val="20"/>
        </w:rPr>
        <w:t>How</w:t>
      </w:r>
      <w:r w:rsidRPr="002F3EB2">
        <w:rPr>
          <w:rFonts w:ascii="Arial" w:hAnsi="Arial" w:cs="Arial"/>
          <w:spacing w:val="-8"/>
          <w:sz w:val="20"/>
          <w:szCs w:val="20"/>
        </w:rPr>
        <w:t xml:space="preserve"> </w:t>
      </w:r>
      <w:r w:rsidR="00E961AD" w:rsidRPr="002F3EB2">
        <w:rPr>
          <w:rFonts w:ascii="Arial" w:hAnsi="Arial" w:cs="Arial"/>
          <w:sz w:val="20"/>
          <w:szCs w:val="20"/>
        </w:rPr>
        <w:t>did</w:t>
      </w:r>
      <w:r w:rsidR="00E961AD"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the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College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Panhellenic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educate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the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Panhellenic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community</w:t>
      </w:r>
      <w:r w:rsidRPr="002F3EB2">
        <w:rPr>
          <w:rFonts w:ascii="Arial" w:hAnsi="Arial" w:cs="Arial"/>
          <w:spacing w:val="-8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on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the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recruitment</w:t>
      </w:r>
      <w:r w:rsidRPr="002F3EB2">
        <w:rPr>
          <w:rFonts w:ascii="Arial" w:hAnsi="Arial" w:cs="Arial"/>
          <w:spacing w:val="-3"/>
          <w:sz w:val="20"/>
          <w:szCs w:val="20"/>
        </w:rPr>
        <w:t xml:space="preserve"> </w:t>
      </w:r>
      <w:r w:rsidRPr="002F3EB2">
        <w:rPr>
          <w:rFonts w:ascii="Arial" w:hAnsi="Arial" w:cs="Arial"/>
          <w:sz w:val="20"/>
          <w:szCs w:val="20"/>
        </w:rPr>
        <w:t>rules?</w:t>
      </w:r>
    </w:p>
    <w:p w14:paraId="082F645B" w14:textId="69703687" w:rsidR="00CF18F2" w:rsidRPr="00AE69DD" w:rsidRDefault="00CF18F2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</w:p>
    <w:p w14:paraId="10E8C432" w14:textId="77777777" w:rsidR="006428F2" w:rsidRPr="00AE69DD" w:rsidRDefault="006428F2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</w:p>
    <w:p w14:paraId="78E5FB4D" w14:textId="77777777" w:rsidR="002F3EB2" w:rsidRDefault="002F3EB2">
      <w:pPr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br w:type="page"/>
      </w:r>
    </w:p>
    <w:p w14:paraId="1D29A3DE" w14:textId="25599641" w:rsidR="00C60BF6" w:rsidRPr="00AE69DD" w:rsidRDefault="002322AA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lastRenderedPageBreak/>
        <w:t>Programming</w:t>
      </w:r>
    </w:p>
    <w:p w14:paraId="208A46D2" w14:textId="3839C75E" w:rsidR="0075645B" w:rsidRPr="00AE69DD" w:rsidRDefault="0075645B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Advocacy Building Block(s): Health and Safety, Leadership and Empowerment, Citizenship &amp; Service, Women’s Only Organizations</w:t>
      </w:r>
    </w:p>
    <w:p w14:paraId="1FF044DE" w14:textId="0980149F" w:rsidR="0075645B" w:rsidRPr="00AE69DD" w:rsidRDefault="00874D00" w:rsidP="0075645B">
      <w:pPr>
        <w:pStyle w:val="NormalWeb"/>
        <w:spacing w:before="0" w:beforeAutospacing="0" w:after="0" w:afterAutospacing="0"/>
      </w:pP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Panhellenic Creed: “</w:t>
      </w:r>
      <w:r w:rsidR="00E961AD" w:rsidRPr="00AE69DD">
        <w:rPr>
          <w:rFonts w:ascii="Arial" w:hAnsi="Arial" w:cs="Arial"/>
          <w:i/>
          <w:iCs/>
          <w:color w:val="000000"/>
          <w:sz w:val="22"/>
          <w:szCs w:val="22"/>
        </w:rPr>
        <w:t>T</w:t>
      </w:r>
      <w:r w:rsidR="0075645B" w:rsidRPr="00AE69DD">
        <w:rPr>
          <w:rFonts w:ascii="Arial" w:hAnsi="Arial" w:cs="Arial"/>
          <w:i/>
          <w:iCs/>
          <w:color w:val="000000"/>
          <w:sz w:val="22"/>
          <w:szCs w:val="22"/>
        </w:rPr>
        <w:t>he ideal that shall guide our fraternity activities</w:t>
      </w:r>
      <w:r w:rsidRPr="00AE69DD">
        <w:rPr>
          <w:rFonts w:ascii="Arial" w:hAnsi="Arial" w:cs="Arial"/>
          <w:i/>
          <w:iCs/>
          <w:color w:val="000000"/>
          <w:sz w:val="22"/>
          <w:szCs w:val="22"/>
        </w:rPr>
        <w:t>”</w:t>
      </w:r>
    </w:p>
    <w:p w14:paraId="67D64358" w14:textId="77777777" w:rsidR="0075645B" w:rsidRPr="00AE69DD" w:rsidRDefault="0075645B" w:rsidP="0001379B">
      <w:pPr>
        <w:pStyle w:val="BodyText"/>
        <w:spacing w:line="276" w:lineRule="auto"/>
        <w:ind w:left="0" w:firstLine="0"/>
        <w:rPr>
          <w:rFonts w:ascii="Arial" w:hAnsi="Arial" w:cs="Arial"/>
          <w:b/>
          <w:sz w:val="20"/>
          <w:szCs w:val="20"/>
        </w:rPr>
      </w:pPr>
    </w:p>
    <w:p w14:paraId="5A1F7947" w14:textId="3ED1E09C" w:rsidR="00CA6C47" w:rsidRDefault="00CA6C47" w:rsidP="00CA6C47">
      <w:pPr>
        <w:pStyle w:val="ListParagraph"/>
        <w:tabs>
          <w:tab w:val="left" w:pos="509"/>
          <w:tab w:val="left" w:pos="510"/>
        </w:tabs>
        <w:spacing w:line="276" w:lineRule="auto"/>
        <w:ind w:left="720" w:right="838" w:firstLine="0"/>
        <w:rPr>
          <w:rFonts w:ascii="Arial" w:hAnsi="Arial" w:cs="Arial"/>
          <w:sz w:val="20"/>
          <w:szCs w:val="20"/>
        </w:rPr>
      </w:pPr>
    </w:p>
    <w:p w14:paraId="7F7F68C4" w14:textId="19B4B135" w:rsidR="00000000" w:rsidRPr="0096421D" w:rsidRDefault="00CA6C47" w:rsidP="0096421D">
      <w:pPr>
        <w:pStyle w:val="ListParagraph"/>
        <w:numPr>
          <w:ilvl w:val="0"/>
          <w:numId w:val="38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  <w:sectPr w:rsidR="00000000" w:rsidRPr="0096421D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  <w:r w:rsidRPr="0096421D">
        <w:rPr>
          <w:rFonts w:ascii="Arial" w:hAnsi="Arial" w:cs="Arial"/>
          <w:sz w:val="20"/>
          <w:szCs w:val="20"/>
        </w:rPr>
        <w:t xml:space="preserve">  What</w:t>
      </w:r>
      <w:r w:rsidR="0075645B" w:rsidRPr="0096421D">
        <w:rPr>
          <w:rFonts w:ascii="Arial" w:hAnsi="Arial" w:cs="Arial"/>
          <w:sz w:val="20"/>
          <w:szCs w:val="20"/>
        </w:rPr>
        <w:t xml:space="preserve"> types of programming </w:t>
      </w:r>
      <w:r w:rsidRPr="0096421D">
        <w:rPr>
          <w:rFonts w:ascii="Arial" w:hAnsi="Arial" w:cs="Arial"/>
          <w:sz w:val="20"/>
          <w:szCs w:val="20"/>
        </w:rPr>
        <w:t xml:space="preserve">did </w:t>
      </w:r>
      <w:r w:rsidR="0075645B" w:rsidRPr="0096421D">
        <w:rPr>
          <w:rFonts w:ascii="Arial" w:hAnsi="Arial" w:cs="Arial"/>
          <w:sz w:val="20"/>
          <w:szCs w:val="20"/>
        </w:rPr>
        <w:t>the College Panhellenic provide</w:t>
      </w:r>
      <w:r w:rsidRPr="0096421D">
        <w:rPr>
          <w:rFonts w:ascii="Arial" w:hAnsi="Arial" w:cs="Arial"/>
          <w:sz w:val="20"/>
          <w:szCs w:val="20"/>
        </w:rPr>
        <w:t xml:space="preserve"> </w:t>
      </w:r>
      <w:r w:rsidR="006428F2" w:rsidRPr="0096421D">
        <w:rPr>
          <w:rFonts w:ascii="Arial" w:hAnsi="Arial" w:cs="Arial"/>
          <w:sz w:val="20"/>
          <w:szCs w:val="20"/>
        </w:rPr>
        <w:t>this year</w:t>
      </w:r>
      <w:r w:rsidRPr="0096421D">
        <w:rPr>
          <w:rFonts w:ascii="Arial" w:hAnsi="Arial" w:cs="Arial"/>
          <w:sz w:val="20"/>
          <w:szCs w:val="20"/>
        </w:rPr>
        <w:t xml:space="preserve">? </w:t>
      </w:r>
    </w:p>
    <w:p w14:paraId="26C32A76" w14:textId="2A710C1B" w:rsidR="00FA0792" w:rsidRPr="00144564" w:rsidRDefault="002F3EB2" w:rsidP="00144564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ademics</w:t>
      </w:r>
    </w:p>
    <w:p w14:paraId="24EE8937" w14:textId="77777777" w:rsidR="002F3EB2" w:rsidRPr="00144564" w:rsidRDefault="002F3EB2" w:rsidP="002F3EB2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 w:rsidRPr="00144564">
        <w:rPr>
          <w:rFonts w:ascii="Arial" w:hAnsi="Arial" w:cs="Arial"/>
          <w:sz w:val="20"/>
          <w:szCs w:val="20"/>
        </w:rPr>
        <w:t xml:space="preserve">Career and Personal Development </w:t>
      </w:r>
    </w:p>
    <w:p w14:paraId="6BA9EB1E" w14:textId="7C06AD06" w:rsidR="00144564" w:rsidRPr="00144564" w:rsidRDefault="00144564" w:rsidP="00144564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 w:rsidRPr="00144564">
        <w:rPr>
          <w:rFonts w:ascii="Arial" w:hAnsi="Arial" w:cs="Arial"/>
          <w:sz w:val="20"/>
          <w:szCs w:val="20"/>
        </w:rPr>
        <w:t>Diversity, Equity and Inclusion</w:t>
      </w:r>
    </w:p>
    <w:p w14:paraId="2728CA06" w14:textId="4574D48A" w:rsidR="00144564" w:rsidRPr="00144564" w:rsidRDefault="002F3EB2" w:rsidP="00144564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eadership</w:t>
      </w:r>
    </w:p>
    <w:p w14:paraId="1D696140" w14:textId="40315122" w:rsidR="00144564" w:rsidRPr="00144564" w:rsidRDefault="002F3EB2" w:rsidP="00144564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men’s Only Experience</w:t>
      </w:r>
      <w:r w:rsidR="00144564" w:rsidRPr="00144564">
        <w:rPr>
          <w:rFonts w:ascii="Arial" w:hAnsi="Arial" w:cs="Arial"/>
          <w:sz w:val="20"/>
          <w:szCs w:val="20"/>
        </w:rPr>
        <w:t xml:space="preserve"> Development </w:t>
      </w:r>
    </w:p>
    <w:p w14:paraId="5F2235D9" w14:textId="77777777" w:rsidR="002F3EB2" w:rsidRPr="00144564" w:rsidRDefault="002F3EB2" w:rsidP="002F3EB2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 w:rsidRPr="00144564">
        <w:rPr>
          <w:rFonts w:ascii="Arial" w:hAnsi="Arial" w:cs="Arial"/>
          <w:sz w:val="20"/>
          <w:szCs w:val="20"/>
        </w:rPr>
        <w:t>Health and Safety</w:t>
      </w:r>
    </w:p>
    <w:p w14:paraId="4DA212E4" w14:textId="342C2163" w:rsidR="00144564" w:rsidRPr="00144564" w:rsidRDefault="002F3EB2" w:rsidP="00144564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rvice and Citizenship</w:t>
      </w:r>
    </w:p>
    <w:p w14:paraId="6C0A112C" w14:textId="2453C448" w:rsidR="00144564" w:rsidRPr="0096421D" w:rsidRDefault="00144564" w:rsidP="002F3EB2">
      <w:pPr>
        <w:pStyle w:val="ListParagraph"/>
        <w:numPr>
          <w:ilvl w:val="0"/>
          <w:numId w:val="32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  <w:sectPr w:rsidR="00144564" w:rsidRPr="0096421D" w:rsidSect="00144564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  <w:r w:rsidRPr="00144564">
        <w:rPr>
          <w:rFonts w:ascii="Arial" w:hAnsi="Arial" w:cs="Arial"/>
          <w:sz w:val="20"/>
          <w:szCs w:val="20"/>
        </w:rPr>
        <w:t>Other</w:t>
      </w:r>
      <w:r w:rsidR="002F3EB2">
        <w:rPr>
          <w:rFonts w:ascii="Arial" w:hAnsi="Arial" w:cs="Arial"/>
          <w:sz w:val="20"/>
          <w:szCs w:val="20"/>
        </w:rPr>
        <w:t xml:space="preserve"> (please specify)</w:t>
      </w:r>
      <w:r w:rsidRPr="00144564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</w:p>
    <w:p w14:paraId="117FB994" w14:textId="77777777" w:rsidR="00144564" w:rsidRPr="0096421D" w:rsidRDefault="00144564" w:rsidP="0096421D">
      <w:p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</w:p>
    <w:p w14:paraId="6320AF02" w14:textId="6E91B7EF" w:rsidR="0075645B" w:rsidRPr="0096421D" w:rsidRDefault="00C07DF0" w:rsidP="0096421D">
      <w:pPr>
        <w:pStyle w:val="ListParagraph"/>
        <w:numPr>
          <w:ilvl w:val="0"/>
          <w:numId w:val="38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 w:rsidRPr="0096421D">
        <w:rPr>
          <w:rFonts w:ascii="Arial" w:hAnsi="Arial" w:cs="Arial"/>
          <w:sz w:val="20"/>
          <w:szCs w:val="20"/>
        </w:rPr>
        <w:t xml:space="preserve">Please elaborate </w:t>
      </w:r>
      <w:r w:rsidR="002F3EB2" w:rsidRPr="0096421D">
        <w:rPr>
          <w:rFonts w:ascii="Arial" w:hAnsi="Arial" w:cs="Arial"/>
          <w:sz w:val="20"/>
          <w:szCs w:val="20"/>
        </w:rPr>
        <w:t>on the</w:t>
      </w:r>
      <w:r w:rsidR="00144564" w:rsidRPr="0096421D">
        <w:rPr>
          <w:rFonts w:ascii="Arial" w:hAnsi="Arial" w:cs="Arial"/>
          <w:sz w:val="20"/>
          <w:szCs w:val="20"/>
        </w:rPr>
        <w:t xml:space="preserve"> specific programming the College Panhellenic provided this year. </w:t>
      </w:r>
    </w:p>
    <w:p w14:paraId="112EC72D" w14:textId="192B875A" w:rsidR="00C60BF6" w:rsidRPr="0096421D" w:rsidRDefault="007501D6" w:rsidP="0096421D">
      <w:pPr>
        <w:pStyle w:val="ListParagraph"/>
        <w:numPr>
          <w:ilvl w:val="0"/>
          <w:numId w:val="38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 w:rsidRPr="0096421D">
        <w:rPr>
          <w:rFonts w:ascii="Arial" w:hAnsi="Arial" w:cs="Arial"/>
          <w:sz w:val="20"/>
          <w:szCs w:val="20"/>
        </w:rPr>
        <w:t>Please describe how the College Panhellenic evaluate</w:t>
      </w:r>
      <w:r w:rsidR="00E961AD" w:rsidRPr="0096421D">
        <w:rPr>
          <w:rFonts w:ascii="Arial" w:hAnsi="Arial" w:cs="Arial"/>
          <w:sz w:val="20"/>
          <w:szCs w:val="20"/>
        </w:rPr>
        <w:t>d</w:t>
      </w:r>
      <w:r w:rsidR="00FA3AD7" w:rsidRPr="0096421D">
        <w:rPr>
          <w:rFonts w:ascii="Arial" w:hAnsi="Arial" w:cs="Arial"/>
          <w:sz w:val="20"/>
          <w:szCs w:val="20"/>
        </w:rPr>
        <w:t xml:space="preserve"> </w:t>
      </w:r>
      <w:r w:rsidRPr="0096421D">
        <w:rPr>
          <w:rFonts w:ascii="Arial" w:hAnsi="Arial" w:cs="Arial"/>
          <w:sz w:val="20"/>
          <w:szCs w:val="20"/>
        </w:rPr>
        <w:t>the effectiveness of and measure</w:t>
      </w:r>
      <w:r w:rsidR="00E961AD" w:rsidRPr="0096421D">
        <w:rPr>
          <w:rFonts w:ascii="Arial" w:hAnsi="Arial" w:cs="Arial"/>
          <w:sz w:val="20"/>
          <w:szCs w:val="20"/>
        </w:rPr>
        <w:t>d</w:t>
      </w:r>
      <w:r w:rsidRPr="0096421D">
        <w:rPr>
          <w:rFonts w:ascii="Arial" w:hAnsi="Arial" w:cs="Arial"/>
          <w:sz w:val="20"/>
          <w:szCs w:val="20"/>
        </w:rPr>
        <w:t xml:space="preserve"> participation in programming. </w:t>
      </w:r>
    </w:p>
    <w:p w14:paraId="1B3360EC" w14:textId="402E9CC5" w:rsidR="00DA4162" w:rsidRPr="0096421D" w:rsidRDefault="00790872" w:rsidP="0096421D">
      <w:pPr>
        <w:pStyle w:val="ListParagraph"/>
        <w:numPr>
          <w:ilvl w:val="0"/>
          <w:numId w:val="38"/>
        </w:numPr>
        <w:tabs>
          <w:tab w:val="left" w:pos="509"/>
          <w:tab w:val="left" w:pos="510"/>
        </w:tabs>
        <w:spacing w:line="276" w:lineRule="auto"/>
        <w:ind w:right="838"/>
        <w:rPr>
          <w:rFonts w:ascii="Arial" w:hAnsi="Arial" w:cs="Arial"/>
          <w:sz w:val="20"/>
          <w:szCs w:val="20"/>
        </w:rPr>
      </w:pPr>
      <w:r w:rsidRPr="0096421D">
        <w:rPr>
          <w:rFonts w:ascii="Arial" w:hAnsi="Arial" w:cs="Arial"/>
          <w:sz w:val="20"/>
          <w:szCs w:val="20"/>
        </w:rPr>
        <w:t xml:space="preserve">In what ways </w:t>
      </w:r>
      <w:r w:rsidR="006428F2" w:rsidRPr="0096421D">
        <w:rPr>
          <w:rFonts w:ascii="Arial" w:hAnsi="Arial" w:cs="Arial"/>
          <w:sz w:val="20"/>
          <w:szCs w:val="20"/>
        </w:rPr>
        <w:t xml:space="preserve">did </w:t>
      </w:r>
      <w:r w:rsidR="007501D6" w:rsidRPr="0096421D">
        <w:rPr>
          <w:rFonts w:ascii="Arial" w:hAnsi="Arial" w:cs="Arial"/>
          <w:sz w:val="20"/>
          <w:szCs w:val="20"/>
        </w:rPr>
        <w:t>the College Panhellenic me</w:t>
      </w:r>
      <w:r w:rsidR="006428F2" w:rsidRPr="0096421D">
        <w:rPr>
          <w:rFonts w:ascii="Arial" w:hAnsi="Arial" w:cs="Arial"/>
          <w:sz w:val="20"/>
          <w:szCs w:val="20"/>
        </w:rPr>
        <w:t>e</w:t>
      </w:r>
      <w:r w:rsidRPr="0096421D">
        <w:rPr>
          <w:rFonts w:ascii="Arial" w:hAnsi="Arial" w:cs="Arial"/>
          <w:sz w:val="20"/>
          <w:szCs w:val="20"/>
        </w:rPr>
        <w:t>t</w:t>
      </w:r>
      <w:r w:rsidR="007501D6" w:rsidRPr="0096421D">
        <w:rPr>
          <w:rFonts w:ascii="Arial" w:hAnsi="Arial" w:cs="Arial"/>
          <w:sz w:val="20"/>
          <w:szCs w:val="20"/>
        </w:rPr>
        <w:t xml:space="preserve"> the needs of women in the community to leverage being one of the largest collectives of women on campus? </w:t>
      </w:r>
    </w:p>
    <w:p w14:paraId="4B7F1DFC" w14:textId="3115632F" w:rsidR="001C7428" w:rsidRPr="0096421D" w:rsidRDefault="00B80DD1" w:rsidP="0096421D">
      <w:pPr>
        <w:pStyle w:val="ListParagraph"/>
        <w:numPr>
          <w:ilvl w:val="0"/>
          <w:numId w:val="3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96421D">
        <w:rPr>
          <w:rFonts w:ascii="Arial" w:hAnsi="Arial" w:cs="Arial"/>
          <w:sz w:val="20"/>
          <w:szCs w:val="20"/>
        </w:rPr>
        <w:t xml:space="preserve">Check the NPC-provided programs the College Panhellenic </w:t>
      </w:r>
      <w:r w:rsidR="00874D00" w:rsidRPr="0096421D">
        <w:rPr>
          <w:rFonts w:ascii="Arial" w:hAnsi="Arial" w:cs="Arial"/>
          <w:sz w:val="20"/>
          <w:szCs w:val="20"/>
        </w:rPr>
        <w:t>utilized.</w:t>
      </w:r>
    </w:p>
    <w:p w14:paraId="4F919493" w14:textId="584A6F86" w:rsidR="002F3EB2" w:rsidRPr="002F3EB2" w:rsidRDefault="002F3EB2" w:rsidP="002F3EB2">
      <w:p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  <w:sectPr w:rsidR="002F3EB2" w:rsidRPr="002F3EB2" w:rsidSect="0001379B">
          <w:type w:val="continuous"/>
          <w:pgSz w:w="12240" w:h="15840" w:code="1"/>
          <w:pgMar w:top="720" w:right="720" w:bottom="720" w:left="720" w:header="200" w:footer="200" w:gutter="0"/>
          <w:cols w:space="720"/>
          <w:docGrid w:linePitch="299"/>
        </w:sectPr>
      </w:pPr>
    </w:p>
    <w:p w14:paraId="4384A44F" w14:textId="1E68EEEF" w:rsidR="001C7428" w:rsidRPr="00AE69DD" w:rsidRDefault="002322AA" w:rsidP="00B80DD1">
      <w:pPr>
        <w:pStyle w:val="ListParagraph"/>
        <w:numPr>
          <w:ilvl w:val="0"/>
          <w:numId w:val="2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College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 </w:t>
      </w:r>
      <w:r w:rsidRPr="00AE69DD">
        <w:rPr>
          <w:rFonts w:ascii="Arial" w:hAnsi="Arial" w:cs="Arial"/>
          <w:sz w:val="20"/>
          <w:szCs w:val="20"/>
        </w:rPr>
        <w:t>Panhellenic</w:t>
      </w:r>
      <w:r w:rsidRPr="00AE69DD">
        <w:rPr>
          <w:rFonts w:ascii="Arial" w:hAnsi="Arial" w:cs="Arial"/>
          <w:spacing w:val="-10"/>
          <w:sz w:val="20"/>
          <w:szCs w:val="20"/>
        </w:rPr>
        <w:t xml:space="preserve"> </w:t>
      </w:r>
      <w:r w:rsidR="00D071DD" w:rsidRPr="00AE69DD">
        <w:rPr>
          <w:rFonts w:ascii="Arial" w:hAnsi="Arial" w:cs="Arial"/>
          <w:sz w:val="20"/>
          <w:szCs w:val="20"/>
        </w:rPr>
        <w:t>Academy</w:t>
      </w:r>
      <w:r w:rsidR="00625DE3" w:rsidRPr="00AE69DD">
        <w:rPr>
          <w:rFonts w:ascii="Arial" w:hAnsi="Arial" w:cs="Arial"/>
          <w:sz w:val="20"/>
          <w:szCs w:val="20"/>
        </w:rPr>
        <w:t xml:space="preserve"> </w:t>
      </w:r>
    </w:p>
    <w:p w14:paraId="5AC6644C" w14:textId="77F9C3A0" w:rsidR="001C7428" w:rsidRPr="00AE69DD" w:rsidRDefault="002322AA" w:rsidP="00B80DD1">
      <w:pPr>
        <w:pStyle w:val="ListParagraph"/>
        <w:numPr>
          <w:ilvl w:val="0"/>
          <w:numId w:val="2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Recruitment Counselor </w:t>
      </w:r>
      <w:r w:rsidRPr="00AE69DD">
        <w:rPr>
          <w:rFonts w:ascii="Arial" w:hAnsi="Arial" w:cs="Arial"/>
          <w:spacing w:val="-4"/>
          <w:sz w:val="20"/>
          <w:szCs w:val="20"/>
        </w:rPr>
        <w:t xml:space="preserve">Training </w:t>
      </w:r>
      <w:r w:rsidRPr="00AE69DD">
        <w:rPr>
          <w:rFonts w:ascii="Arial" w:hAnsi="Arial" w:cs="Arial"/>
          <w:sz w:val="20"/>
          <w:szCs w:val="20"/>
        </w:rPr>
        <w:t xml:space="preserve">Online </w:t>
      </w:r>
    </w:p>
    <w:p w14:paraId="43D2C916" w14:textId="13E762BE" w:rsidR="00647F8F" w:rsidRPr="00AE69DD" w:rsidRDefault="00647F8F" w:rsidP="00B80DD1">
      <w:pPr>
        <w:pStyle w:val="ListParagraph"/>
        <w:numPr>
          <w:ilvl w:val="0"/>
          <w:numId w:val="2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Potential New Member Orientation</w:t>
      </w:r>
    </w:p>
    <w:p w14:paraId="4EBC535C" w14:textId="52769DFA" w:rsidR="001C7428" w:rsidRPr="00AE69DD" w:rsidRDefault="001C7428" w:rsidP="00B80DD1">
      <w:pPr>
        <w:pStyle w:val="ListParagraph"/>
        <w:numPr>
          <w:ilvl w:val="0"/>
          <w:numId w:val="2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D</w:t>
      </w:r>
      <w:r w:rsidR="002322AA" w:rsidRPr="00AE69DD">
        <w:rPr>
          <w:rFonts w:ascii="Arial" w:hAnsi="Arial" w:cs="Arial"/>
          <w:sz w:val="20"/>
          <w:szCs w:val="20"/>
        </w:rPr>
        <w:t>o</w:t>
      </w:r>
      <w:r w:rsidR="00951807" w:rsidRPr="00AE69DD">
        <w:rPr>
          <w:rFonts w:ascii="Arial" w:hAnsi="Arial" w:cs="Arial"/>
          <w:sz w:val="20"/>
          <w:szCs w:val="20"/>
        </w:rPr>
        <w:t>wnloadable NPC programs</w:t>
      </w:r>
    </w:p>
    <w:p w14:paraId="2B976C51" w14:textId="73964383" w:rsidR="001C3EF4" w:rsidRPr="00AE69DD" w:rsidRDefault="001C3EF4" w:rsidP="00B80DD1">
      <w:pPr>
        <w:pStyle w:val="ListParagraph"/>
        <w:numPr>
          <w:ilvl w:val="0"/>
          <w:numId w:val="2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Be Bold</w:t>
      </w:r>
    </w:p>
    <w:p w14:paraId="3D1FA75E" w14:textId="19603E34" w:rsidR="001C7428" w:rsidRPr="00AE69DD" w:rsidRDefault="001C7428" w:rsidP="00B80DD1">
      <w:pPr>
        <w:pStyle w:val="ListParagraph"/>
        <w:numPr>
          <w:ilvl w:val="0"/>
          <w:numId w:val="2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>Other</w:t>
      </w:r>
    </w:p>
    <w:p w14:paraId="020700BA" w14:textId="77777777" w:rsidR="00B80DD1" w:rsidRPr="00AE69DD" w:rsidRDefault="00B80DD1" w:rsidP="0096421D">
      <w:pPr>
        <w:pStyle w:val="ListParagraph"/>
        <w:numPr>
          <w:ilvl w:val="0"/>
          <w:numId w:val="38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  <w:sectPr w:rsidR="00B80DD1" w:rsidRPr="00AE69DD" w:rsidSect="00B80DD1">
          <w:type w:val="continuous"/>
          <w:pgSz w:w="12240" w:h="15840" w:code="1"/>
          <w:pgMar w:top="720" w:right="720" w:bottom="720" w:left="720" w:header="200" w:footer="200" w:gutter="0"/>
          <w:cols w:num="2" w:space="720"/>
          <w:docGrid w:linePitch="299"/>
        </w:sectPr>
      </w:pPr>
    </w:p>
    <w:p w14:paraId="52AAC7B4" w14:textId="3901B922" w:rsidR="00C60BF6" w:rsidRPr="00AE69DD" w:rsidRDefault="00B80DD1" w:rsidP="00B80DD1">
      <w:pPr>
        <w:tabs>
          <w:tab w:val="left" w:pos="509"/>
          <w:tab w:val="left" w:pos="510"/>
        </w:tabs>
        <w:spacing w:line="276" w:lineRule="auto"/>
        <w:ind w:left="360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Pr="00AE69DD">
        <w:rPr>
          <w:rFonts w:ascii="Arial" w:hAnsi="Arial" w:cs="Arial"/>
          <w:sz w:val="20"/>
          <w:szCs w:val="20"/>
        </w:rPr>
        <w:tab/>
      </w:r>
      <w:r w:rsidR="001C7428" w:rsidRPr="00AE69DD">
        <w:rPr>
          <w:rFonts w:ascii="Arial" w:hAnsi="Arial" w:cs="Arial"/>
          <w:sz w:val="20"/>
          <w:szCs w:val="20"/>
        </w:rPr>
        <w:t>If other</w:t>
      </w:r>
      <w:r w:rsidRPr="00AE69DD">
        <w:rPr>
          <w:rFonts w:ascii="Arial" w:hAnsi="Arial" w:cs="Arial"/>
          <w:sz w:val="20"/>
          <w:szCs w:val="20"/>
        </w:rPr>
        <w:t>,</w:t>
      </w:r>
      <w:r w:rsidR="001C7428" w:rsidRPr="00AE69DD">
        <w:rPr>
          <w:rFonts w:ascii="Arial" w:hAnsi="Arial" w:cs="Arial"/>
          <w:sz w:val="20"/>
          <w:szCs w:val="20"/>
        </w:rPr>
        <w:t xml:space="preserve"> please list</w:t>
      </w:r>
      <w:r w:rsidRPr="00AE69DD">
        <w:rPr>
          <w:rFonts w:ascii="Arial" w:hAnsi="Arial" w:cs="Arial"/>
          <w:sz w:val="20"/>
          <w:szCs w:val="20"/>
        </w:rPr>
        <w:t xml:space="preserve"> specific resource:</w:t>
      </w:r>
    </w:p>
    <w:p w14:paraId="44562E4D" w14:textId="4CBB5BE6" w:rsidR="00295F84" w:rsidRPr="00AE69DD" w:rsidRDefault="00295F84" w:rsidP="00B80DD1">
      <w:pPr>
        <w:tabs>
          <w:tab w:val="left" w:pos="509"/>
          <w:tab w:val="left" w:pos="510"/>
        </w:tabs>
        <w:spacing w:line="276" w:lineRule="auto"/>
        <w:ind w:left="360"/>
        <w:rPr>
          <w:rFonts w:ascii="Arial" w:hAnsi="Arial" w:cs="Arial"/>
          <w:sz w:val="20"/>
          <w:szCs w:val="20"/>
        </w:rPr>
      </w:pPr>
    </w:p>
    <w:p w14:paraId="4AC16710" w14:textId="77777777" w:rsidR="006428F2" w:rsidRPr="00AE69DD" w:rsidRDefault="006428F2" w:rsidP="00B80DD1">
      <w:pPr>
        <w:tabs>
          <w:tab w:val="left" w:pos="509"/>
          <w:tab w:val="left" w:pos="510"/>
        </w:tabs>
        <w:spacing w:line="276" w:lineRule="auto"/>
        <w:ind w:left="360"/>
        <w:rPr>
          <w:rFonts w:ascii="Arial" w:hAnsi="Arial" w:cs="Arial"/>
          <w:sz w:val="20"/>
          <w:szCs w:val="20"/>
        </w:rPr>
      </w:pPr>
    </w:p>
    <w:p w14:paraId="40B2C1DC" w14:textId="77777777" w:rsidR="00874D00" w:rsidRPr="00AE69DD" w:rsidRDefault="00874D00" w:rsidP="003A4AEF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</w:p>
    <w:p w14:paraId="28661440" w14:textId="4D8D4C3E" w:rsidR="00295F84" w:rsidRPr="00AE69DD" w:rsidRDefault="00295F84" w:rsidP="003A4AEF">
      <w:pPr>
        <w:pStyle w:val="BodyText"/>
        <w:spacing w:line="276" w:lineRule="auto"/>
        <w:ind w:left="0" w:firstLine="0"/>
        <w:rPr>
          <w:rFonts w:ascii="Arial" w:hAnsi="Arial" w:cs="Arial"/>
          <w:b/>
          <w:sz w:val="22"/>
          <w:szCs w:val="20"/>
        </w:rPr>
      </w:pPr>
      <w:r w:rsidRPr="00AE69DD">
        <w:rPr>
          <w:rFonts w:ascii="Arial" w:hAnsi="Arial" w:cs="Arial"/>
          <w:b/>
          <w:sz w:val="22"/>
          <w:szCs w:val="20"/>
        </w:rPr>
        <w:t xml:space="preserve">Marketing </w:t>
      </w:r>
    </w:p>
    <w:p w14:paraId="3E150A3F" w14:textId="0DC7D3E4" w:rsidR="0075645B" w:rsidRPr="00AE69DD" w:rsidRDefault="0075645B" w:rsidP="003A4AEF">
      <w:pPr>
        <w:tabs>
          <w:tab w:val="left" w:pos="509"/>
          <w:tab w:val="left" w:pos="510"/>
        </w:tabs>
        <w:spacing w:line="276" w:lineRule="auto"/>
        <w:rPr>
          <w:rFonts w:ascii="Arial" w:hAnsi="Arial" w:cs="Arial"/>
          <w:i/>
          <w:iCs/>
          <w:color w:val="000000"/>
        </w:rPr>
      </w:pPr>
      <w:r w:rsidRPr="00AE69DD">
        <w:rPr>
          <w:rFonts w:ascii="Arial" w:hAnsi="Arial" w:cs="Arial"/>
          <w:i/>
          <w:iCs/>
          <w:color w:val="000000"/>
        </w:rPr>
        <w:t>Advocacy Building Block(s): Women’s Only Organizations, Leadership &amp; Empowerment, Freedom of Association</w:t>
      </w:r>
    </w:p>
    <w:p w14:paraId="46187BDD" w14:textId="25476DF8" w:rsidR="0075645B" w:rsidRPr="00AE69DD" w:rsidRDefault="00874D00" w:rsidP="003A4AEF">
      <w:pPr>
        <w:tabs>
          <w:tab w:val="left" w:pos="509"/>
          <w:tab w:val="left" w:pos="510"/>
        </w:tabs>
        <w:spacing w:line="276" w:lineRule="auto"/>
        <w:rPr>
          <w:rFonts w:ascii="Arial" w:hAnsi="Arial" w:cs="Arial"/>
          <w:i/>
          <w:iCs/>
          <w:color w:val="000000"/>
        </w:rPr>
      </w:pPr>
      <w:r w:rsidRPr="00AE69DD">
        <w:rPr>
          <w:rFonts w:ascii="Arial" w:hAnsi="Arial" w:cs="Arial"/>
          <w:i/>
          <w:iCs/>
          <w:color w:val="000000"/>
        </w:rPr>
        <w:t>Panhellenic Creed: “</w:t>
      </w:r>
      <w:r w:rsidR="0075645B" w:rsidRPr="00AE69DD">
        <w:rPr>
          <w:rFonts w:ascii="Arial" w:hAnsi="Arial" w:cs="Arial"/>
          <w:i/>
          <w:iCs/>
          <w:color w:val="000000"/>
        </w:rPr>
        <w:t>in harmony with its best possibilities</w:t>
      </w:r>
      <w:r w:rsidRPr="00AE69DD">
        <w:rPr>
          <w:rFonts w:ascii="Arial" w:hAnsi="Arial" w:cs="Arial"/>
          <w:i/>
          <w:iCs/>
          <w:color w:val="000000"/>
        </w:rPr>
        <w:t>”</w:t>
      </w:r>
    </w:p>
    <w:p w14:paraId="44E43FD1" w14:textId="77777777" w:rsidR="0075645B" w:rsidRPr="00AE69DD" w:rsidRDefault="0075645B" w:rsidP="00B80DD1">
      <w:pPr>
        <w:tabs>
          <w:tab w:val="left" w:pos="509"/>
          <w:tab w:val="left" w:pos="510"/>
        </w:tabs>
        <w:spacing w:line="276" w:lineRule="auto"/>
        <w:ind w:left="360"/>
        <w:rPr>
          <w:rFonts w:ascii="Arial" w:hAnsi="Arial" w:cs="Arial"/>
          <w:b/>
          <w:sz w:val="20"/>
          <w:szCs w:val="20"/>
        </w:rPr>
      </w:pPr>
    </w:p>
    <w:p w14:paraId="471D0AC1" w14:textId="0FFBDF97" w:rsidR="00295F84" w:rsidRPr="00AE69DD" w:rsidRDefault="0075645B" w:rsidP="0075645B">
      <w:pPr>
        <w:pStyle w:val="ListParagraph"/>
        <w:numPr>
          <w:ilvl w:val="0"/>
          <w:numId w:val="29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Please describe the marketing and communications plan the College Panhellenic employed the past year (i.e. platforms used, audience, branding, etc.) </w:t>
      </w:r>
    </w:p>
    <w:p w14:paraId="06A50190" w14:textId="75F2A463" w:rsidR="0075645B" w:rsidRPr="00AE69DD" w:rsidRDefault="0075645B" w:rsidP="0075645B">
      <w:pPr>
        <w:pStyle w:val="ListParagraph"/>
        <w:numPr>
          <w:ilvl w:val="0"/>
          <w:numId w:val="29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How </w:t>
      </w:r>
      <w:r w:rsidR="00E961AD" w:rsidRPr="00AE69DD">
        <w:rPr>
          <w:rFonts w:ascii="Arial" w:hAnsi="Arial" w:cs="Arial"/>
          <w:sz w:val="20"/>
          <w:szCs w:val="20"/>
        </w:rPr>
        <w:t>did</w:t>
      </w:r>
      <w:r w:rsidRPr="00AE69DD">
        <w:rPr>
          <w:rFonts w:ascii="Arial" w:hAnsi="Arial" w:cs="Arial"/>
          <w:sz w:val="20"/>
          <w:szCs w:val="20"/>
        </w:rPr>
        <w:t xml:space="preserve"> the College Panhellenic utilize marketing to communicate to a variety of stakeholders about the sorority experience? </w:t>
      </w:r>
    </w:p>
    <w:p w14:paraId="367D0FAF" w14:textId="0EB16BEA" w:rsidR="0075645B" w:rsidRDefault="0075645B" w:rsidP="003A4AEF">
      <w:pPr>
        <w:pStyle w:val="ListParagraph"/>
        <w:numPr>
          <w:ilvl w:val="0"/>
          <w:numId w:val="29"/>
        </w:numPr>
        <w:tabs>
          <w:tab w:val="left" w:pos="509"/>
          <w:tab w:val="left" w:pos="510"/>
        </w:tabs>
        <w:spacing w:line="276" w:lineRule="auto"/>
        <w:rPr>
          <w:rFonts w:ascii="Arial" w:hAnsi="Arial" w:cs="Arial"/>
          <w:sz w:val="20"/>
          <w:szCs w:val="20"/>
        </w:rPr>
      </w:pPr>
      <w:r w:rsidRPr="00AE69DD">
        <w:rPr>
          <w:rFonts w:ascii="Arial" w:hAnsi="Arial" w:cs="Arial"/>
          <w:sz w:val="20"/>
          <w:szCs w:val="20"/>
        </w:rPr>
        <w:t xml:space="preserve">How </w:t>
      </w:r>
      <w:r w:rsidR="00E961AD" w:rsidRPr="00AE69DD">
        <w:rPr>
          <w:rFonts w:ascii="Arial" w:hAnsi="Arial" w:cs="Arial"/>
          <w:sz w:val="20"/>
          <w:szCs w:val="20"/>
        </w:rPr>
        <w:t>did</w:t>
      </w:r>
      <w:r w:rsidRPr="00AE69DD">
        <w:rPr>
          <w:rFonts w:ascii="Arial" w:hAnsi="Arial" w:cs="Arial"/>
          <w:sz w:val="20"/>
          <w:szCs w:val="20"/>
        </w:rPr>
        <w:t xml:space="preserve"> the College Panhellenic market opportunities for membership to the College Panhellenic? </w:t>
      </w:r>
    </w:p>
    <w:p w14:paraId="5705B439" w14:textId="2A7DF98F" w:rsidR="00AE69DD" w:rsidRPr="00AE69DD" w:rsidRDefault="00AE69DD" w:rsidP="00FA0792">
      <w:pPr>
        <w:rPr>
          <w:sz w:val="20"/>
          <w:szCs w:val="20"/>
        </w:rPr>
      </w:pPr>
    </w:p>
    <w:sectPr w:rsidR="00AE69DD" w:rsidRPr="00AE69DD" w:rsidSect="0001379B">
      <w:type w:val="continuous"/>
      <w:pgSz w:w="12240" w:h="15840" w:code="1"/>
      <w:pgMar w:top="720" w:right="720" w:bottom="720" w:left="720" w:header="200" w:footer="20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B1BC9" w14:textId="77777777" w:rsidR="000638FC" w:rsidRDefault="000638FC">
      <w:r>
        <w:separator/>
      </w:r>
    </w:p>
  </w:endnote>
  <w:endnote w:type="continuationSeparator" w:id="0">
    <w:p w14:paraId="3B707D42" w14:textId="77777777" w:rsidR="000638FC" w:rsidRDefault="00063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seo Sans Cond 500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509FC" w14:textId="77777777" w:rsidR="000638FC" w:rsidRDefault="000638FC">
      <w:r>
        <w:separator/>
      </w:r>
    </w:p>
  </w:footnote>
  <w:footnote w:type="continuationSeparator" w:id="0">
    <w:p w14:paraId="625AF8C5" w14:textId="77777777" w:rsidR="000638FC" w:rsidRDefault="00063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53B44" w14:textId="77777777" w:rsidR="00862277" w:rsidRDefault="00862277">
    <w:pPr>
      <w:pStyle w:val="BodyText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F4A47"/>
    <w:multiLevelType w:val="hybridMultilevel"/>
    <w:tmpl w:val="8096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E63A2"/>
    <w:multiLevelType w:val="hybridMultilevel"/>
    <w:tmpl w:val="2CBA2F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46254D"/>
    <w:multiLevelType w:val="hybridMultilevel"/>
    <w:tmpl w:val="693A76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4656BD"/>
    <w:multiLevelType w:val="hybridMultilevel"/>
    <w:tmpl w:val="8E34E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A2EAF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B3A2EAFE">
      <w:start w:val="1"/>
      <w:numFmt w:val="bullet"/>
      <w:lvlText w:val="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F5956"/>
    <w:multiLevelType w:val="hybridMultilevel"/>
    <w:tmpl w:val="D108A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196BBA"/>
    <w:multiLevelType w:val="hybridMultilevel"/>
    <w:tmpl w:val="2FE0FC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94457C"/>
    <w:multiLevelType w:val="hybridMultilevel"/>
    <w:tmpl w:val="7AF0D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F0449"/>
    <w:multiLevelType w:val="hybridMultilevel"/>
    <w:tmpl w:val="1D4C2D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0F11E0"/>
    <w:multiLevelType w:val="hybridMultilevel"/>
    <w:tmpl w:val="7AF0D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9F749F"/>
    <w:multiLevelType w:val="hybridMultilevel"/>
    <w:tmpl w:val="8D462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124EA2"/>
    <w:multiLevelType w:val="multilevel"/>
    <w:tmpl w:val="E696C3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60A99"/>
    <w:multiLevelType w:val="hybridMultilevel"/>
    <w:tmpl w:val="6F72F204"/>
    <w:lvl w:ilvl="0" w:tplc="B3A2EAF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C0238E"/>
    <w:multiLevelType w:val="hybridMultilevel"/>
    <w:tmpl w:val="8AA0A9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931740"/>
    <w:multiLevelType w:val="hybridMultilevel"/>
    <w:tmpl w:val="4CD01C2E"/>
    <w:lvl w:ilvl="0" w:tplc="629A4DB0">
      <w:start w:val="7"/>
      <w:numFmt w:val="bullet"/>
      <w:lvlText w:val="☐"/>
      <w:lvlJc w:val="left"/>
      <w:pPr>
        <w:ind w:left="1440" w:hanging="360"/>
      </w:pPr>
      <w:rPr>
        <w:rFonts w:ascii="Proxima Nova" w:eastAsiaTheme="minorHAnsi" w:hAnsi="Proxima Nov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D973EEF"/>
    <w:multiLevelType w:val="hybridMultilevel"/>
    <w:tmpl w:val="1ED89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E36DE4"/>
    <w:multiLevelType w:val="hybridMultilevel"/>
    <w:tmpl w:val="31B08CC8"/>
    <w:lvl w:ilvl="0" w:tplc="629A4DB0">
      <w:start w:val="7"/>
      <w:numFmt w:val="bullet"/>
      <w:lvlText w:val="☐"/>
      <w:lvlJc w:val="left"/>
      <w:pPr>
        <w:ind w:left="720" w:hanging="360"/>
      </w:pPr>
      <w:rPr>
        <w:rFonts w:ascii="Proxima Nova" w:eastAsiaTheme="minorHAnsi" w:hAnsi="Proxima Nov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B43E0"/>
    <w:multiLevelType w:val="hybridMultilevel"/>
    <w:tmpl w:val="700C1F5A"/>
    <w:lvl w:ilvl="0" w:tplc="629A4DB0">
      <w:start w:val="7"/>
      <w:numFmt w:val="bullet"/>
      <w:lvlText w:val="☐"/>
      <w:lvlJc w:val="left"/>
      <w:pPr>
        <w:ind w:left="720" w:hanging="360"/>
      </w:pPr>
      <w:rPr>
        <w:rFonts w:ascii="Proxima Nova" w:eastAsiaTheme="minorHAnsi" w:hAnsi="Proxima Nov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E34194"/>
    <w:multiLevelType w:val="hybridMultilevel"/>
    <w:tmpl w:val="CDEA4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AE18B9"/>
    <w:multiLevelType w:val="hybridMultilevel"/>
    <w:tmpl w:val="5782A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24B11"/>
    <w:multiLevelType w:val="hybridMultilevel"/>
    <w:tmpl w:val="1E8A0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C68A9"/>
    <w:multiLevelType w:val="hybridMultilevel"/>
    <w:tmpl w:val="C972C5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606E6D"/>
    <w:multiLevelType w:val="hybridMultilevel"/>
    <w:tmpl w:val="153C0A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FE2974"/>
    <w:multiLevelType w:val="hybridMultilevel"/>
    <w:tmpl w:val="10A62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DE502C"/>
    <w:multiLevelType w:val="hybridMultilevel"/>
    <w:tmpl w:val="DB96B9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F03129"/>
    <w:multiLevelType w:val="hybridMultilevel"/>
    <w:tmpl w:val="5C94F8B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59" w:hanging="360"/>
      </w:pPr>
    </w:lvl>
    <w:lvl w:ilvl="2" w:tplc="0409001B" w:tentative="1">
      <w:start w:val="1"/>
      <w:numFmt w:val="lowerRoman"/>
      <w:lvlText w:val="%3."/>
      <w:lvlJc w:val="right"/>
      <w:pPr>
        <w:ind w:left="2479" w:hanging="180"/>
      </w:pPr>
    </w:lvl>
    <w:lvl w:ilvl="3" w:tplc="0409000F" w:tentative="1">
      <w:start w:val="1"/>
      <w:numFmt w:val="decimal"/>
      <w:lvlText w:val="%4."/>
      <w:lvlJc w:val="left"/>
      <w:pPr>
        <w:ind w:left="3199" w:hanging="360"/>
      </w:pPr>
    </w:lvl>
    <w:lvl w:ilvl="4" w:tplc="04090019" w:tentative="1">
      <w:start w:val="1"/>
      <w:numFmt w:val="lowerLetter"/>
      <w:lvlText w:val="%5."/>
      <w:lvlJc w:val="left"/>
      <w:pPr>
        <w:ind w:left="3919" w:hanging="360"/>
      </w:pPr>
    </w:lvl>
    <w:lvl w:ilvl="5" w:tplc="0409001B" w:tentative="1">
      <w:start w:val="1"/>
      <w:numFmt w:val="lowerRoman"/>
      <w:lvlText w:val="%6."/>
      <w:lvlJc w:val="right"/>
      <w:pPr>
        <w:ind w:left="4639" w:hanging="180"/>
      </w:pPr>
    </w:lvl>
    <w:lvl w:ilvl="6" w:tplc="0409000F" w:tentative="1">
      <w:start w:val="1"/>
      <w:numFmt w:val="decimal"/>
      <w:lvlText w:val="%7."/>
      <w:lvlJc w:val="left"/>
      <w:pPr>
        <w:ind w:left="5359" w:hanging="360"/>
      </w:pPr>
    </w:lvl>
    <w:lvl w:ilvl="7" w:tplc="04090019" w:tentative="1">
      <w:start w:val="1"/>
      <w:numFmt w:val="lowerLetter"/>
      <w:lvlText w:val="%8."/>
      <w:lvlJc w:val="left"/>
      <w:pPr>
        <w:ind w:left="6079" w:hanging="360"/>
      </w:pPr>
    </w:lvl>
    <w:lvl w:ilvl="8" w:tplc="0409001B" w:tentative="1">
      <w:start w:val="1"/>
      <w:numFmt w:val="lowerRoman"/>
      <w:lvlText w:val="%9."/>
      <w:lvlJc w:val="right"/>
      <w:pPr>
        <w:ind w:left="6799" w:hanging="180"/>
      </w:pPr>
    </w:lvl>
  </w:abstractNum>
  <w:abstractNum w:abstractNumId="25" w15:restartNumberingAfterBreak="0">
    <w:nsid w:val="4D9A42A8"/>
    <w:multiLevelType w:val="hybridMultilevel"/>
    <w:tmpl w:val="E696C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D42BD5"/>
    <w:multiLevelType w:val="hybridMultilevel"/>
    <w:tmpl w:val="D108A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9120A1"/>
    <w:multiLevelType w:val="hybridMultilevel"/>
    <w:tmpl w:val="EEC47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23A7C"/>
    <w:multiLevelType w:val="hybridMultilevel"/>
    <w:tmpl w:val="E6CCBBFE"/>
    <w:lvl w:ilvl="0" w:tplc="629A4DB0">
      <w:start w:val="7"/>
      <w:numFmt w:val="bullet"/>
      <w:lvlText w:val="☐"/>
      <w:lvlJc w:val="left"/>
      <w:pPr>
        <w:ind w:left="720" w:hanging="360"/>
      </w:pPr>
      <w:rPr>
        <w:rFonts w:ascii="Proxima Nova" w:eastAsiaTheme="minorHAnsi" w:hAnsi="Proxima Nov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264F8"/>
    <w:multiLevelType w:val="hybridMultilevel"/>
    <w:tmpl w:val="70D0469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4DE76A4"/>
    <w:multiLevelType w:val="hybridMultilevel"/>
    <w:tmpl w:val="A748E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5A7750"/>
    <w:multiLevelType w:val="hybridMultilevel"/>
    <w:tmpl w:val="15C454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8B31BE"/>
    <w:multiLevelType w:val="hybridMultilevel"/>
    <w:tmpl w:val="AA7E5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81787"/>
    <w:multiLevelType w:val="hybridMultilevel"/>
    <w:tmpl w:val="712618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BDB7270"/>
    <w:multiLevelType w:val="hybridMultilevel"/>
    <w:tmpl w:val="0102EE12"/>
    <w:lvl w:ilvl="0" w:tplc="629A4DB0">
      <w:start w:val="7"/>
      <w:numFmt w:val="bullet"/>
      <w:lvlText w:val="☐"/>
      <w:lvlJc w:val="left"/>
      <w:pPr>
        <w:ind w:left="720" w:hanging="360"/>
      </w:pPr>
      <w:rPr>
        <w:rFonts w:ascii="Proxima Nova" w:eastAsiaTheme="minorHAnsi" w:hAnsi="Proxima Nov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27D7A"/>
    <w:multiLevelType w:val="hybridMultilevel"/>
    <w:tmpl w:val="76006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3C3B8E"/>
    <w:multiLevelType w:val="hybridMultilevel"/>
    <w:tmpl w:val="2FE4A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5819DE"/>
    <w:multiLevelType w:val="hybridMultilevel"/>
    <w:tmpl w:val="1AD4BE5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5"/>
  </w:num>
  <w:num w:numId="3">
    <w:abstractNumId w:val="20"/>
  </w:num>
  <w:num w:numId="4">
    <w:abstractNumId w:val="26"/>
  </w:num>
  <w:num w:numId="5">
    <w:abstractNumId w:val="24"/>
  </w:num>
  <w:num w:numId="6">
    <w:abstractNumId w:val="30"/>
  </w:num>
  <w:num w:numId="7">
    <w:abstractNumId w:val="14"/>
  </w:num>
  <w:num w:numId="8">
    <w:abstractNumId w:val="9"/>
  </w:num>
  <w:num w:numId="9">
    <w:abstractNumId w:val="33"/>
  </w:num>
  <w:num w:numId="10">
    <w:abstractNumId w:val="21"/>
  </w:num>
  <w:num w:numId="11">
    <w:abstractNumId w:val="37"/>
  </w:num>
  <w:num w:numId="12">
    <w:abstractNumId w:val="12"/>
  </w:num>
  <w:num w:numId="13">
    <w:abstractNumId w:val="2"/>
  </w:num>
  <w:num w:numId="14">
    <w:abstractNumId w:val="4"/>
  </w:num>
  <w:num w:numId="15">
    <w:abstractNumId w:val="6"/>
  </w:num>
  <w:num w:numId="16">
    <w:abstractNumId w:val="31"/>
  </w:num>
  <w:num w:numId="17">
    <w:abstractNumId w:val="23"/>
  </w:num>
  <w:num w:numId="18">
    <w:abstractNumId w:val="8"/>
  </w:num>
  <w:num w:numId="19">
    <w:abstractNumId w:val="5"/>
  </w:num>
  <w:num w:numId="20">
    <w:abstractNumId w:val="29"/>
  </w:num>
  <w:num w:numId="21">
    <w:abstractNumId w:val="7"/>
  </w:num>
  <w:num w:numId="22">
    <w:abstractNumId w:val="32"/>
  </w:num>
  <w:num w:numId="23">
    <w:abstractNumId w:val="1"/>
  </w:num>
  <w:num w:numId="24">
    <w:abstractNumId w:val="18"/>
  </w:num>
  <w:num w:numId="25">
    <w:abstractNumId w:val="27"/>
  </w:num>
  <w:num w:numId="26">
    <w:abstractNumId w:val="3"/>
  </w:num>
  <w:num w:numId="27">
    <w:abstractNumId w:val="35"/>
  </w:num>
  <w:num w:numId="28">
    <w:abstractNumId w:val="11"/>
  </w:num>
  <w:num w:numId="29">
    <w:abstractNumId w:val="17"/>
  </w:num>
  <w:num w:numId="30">
    <w:abstractNumId w:val="0"/>
  </w:num>
  <w:num w:numId="31">
    <w:abstractNumId w:val="36"/>
  </w:num>
  <w:num w:numId="32">
    <w:abstractNumId w:val="13"/>
  </w:num>
  <w:num w:numId="33">
    <w:abstractNumId w:val="16"/>
  </w:num>
  <w:num w:numId="34">
    <w:abstractNumId w:val="34"/>
  </w:num>
  <w:num w:numId="35">
    <w:abstractNumId w:val="28"/>
  </w:num>
  <w:num w:numId="36">
    <w:abstractNumId w:val="15"/>
  </w:num>
  <w:num w:numId="37">
    <w:abstractNumId w:val="10"/>
  </w:num>
  <w:num w:numId="38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TY2NTOztDA3NzBQ0lEKTi0uzszPAykwqgUA47Wa8SwAAAA="/>
  </w:docVars>
  <w:rsids>
    <w:rsidRoot w:val="00C60BF6"/>
    <w:rsid w:val="0001379B"/>
    <w:rsid w:val="0002735A"/>
    <w:rsid w:val="000524AF"/>
    <w:rsid w:val="000638FC"/>
    <w:rsid w:val="00075047"/>
    <w:rsid w:val="001155AB"/>
    <w:rsid w:val="001236E2"/>
    <w:rsid w:val="00133A0E"/>
    <w:rsid w:val="00144564"/>
    <w:rsid w:val="00146E3C"/>
    <w:rsid w:val="001549CC"/>
    <w:rsid w:val="00193C4A"/>
    <w:rsid w:val="001B3A6C"/>
    <w:rsid w:val="001C3EF4"/>
    <w:rsid w:val="001C7428"/>
    <w:rsid w:val="001F465D"/>
    <w:rsid w:val="002176BB"/>
    <w:rsid w:val="0022539C"/>
    <w:rsid w:val="002322AA"/>
    <w:rsid w:val="00263747"/>
    <w:rsid w:val="00264711"/>
    <w:rsid w:val="00295F84"/>
    <w:rsid w:val="002F3EB2"/>
    <w:rsid w:val="003036F3"/>
    <w:rsid w:val="003219AF"/>
    <w:rsid w:val="003920E2"/>
    <w:rsid w:val="003A4AEF"/>
    <w:rsid w:val="003C5C16"/>
    <w:rsid w:val="0042325C"/>
    <w:rsid w:val="00432B6B"/>
    <w:rsid w:val="004F2BD4"/>
    <w:rsid w:val="004F5C82"/>
    <w:rsid w:val="00557195"/>
    <w:rsid w:val="00593D55"/>
    <w:rsid w:val="00621AAF"/>
    <w:rsid w:val="00625DE3"/>
    <w:rsid w:val="006428F2"/>
    <w:rsid w:val="00647F8F"/>
    <w:rsid w:val="006530A5"/>
    <w:rsid w:val="006900C3"/>
    <w:rsid w:val="006A7A51"/>
    <w:rsid w:val="006D5C00"/>
    <w:rsid w:val="006F3CC2"/>
    <w:rsid w:val="00701BE5"/>
    <w:rsid w:val="0072362C"/>
    <w:rsid w:val="00747B0D"/>
    <w:rsid w:val="007501D6"/>
    <w:rsid w:val="0075645B"/>
    <w:rsid w:val="00790872"/>
    <w:rsid w:val="008210C6"/>
    <w:rsid w:val="0083640F"/>
    <w:rsid w:val="00836760"/>
    <w:rsid w:val="0084615F"/>
    <w:rsid w:val="00862277"/>
    <w:rsid w:val="00865E64"/>
    <w:rsid w:val="00874D00"/>
    <w:rsid w:val="00883D29"/>
    <w:rsid w:val="008F78E8"/>
    <w:rsid w:val="0090403D"/>
    <w:rsid w:val="00935727"/>
    <w:rsid w:val="00951610"/>
    <w:rsid w:val="00951807"/>
    <w:rsid w:val="0096057B"/>
    <w:rsid w:val="00962F55"/>
    <w:rsid w:val="0096421D"/>
    <w:rsid w:val="00970090"/>
    <w:rsid w:val="009D166B"/>
    <w:rsid w:val="00A11C7F"/>
    <w:rsid w:val="00AD5B63"/>
    <w:rsid w:val="00AD66B5"/>
    <w:rsid w:val="00AE69DD"/>
    <w:rsid w:val="00AF7B5A"/>
    <w:rsid w:val="00B15B33"/>
    <w:rsid w:val="00B52D36"/>
    <w:rsid w:val="00B61EA7"/>
    <w:rsid w:val="00B64957"/>
    <w:rsid w:val="00B80DD1"/>
    <w:rsid w:val="00BA4E9C"/>
    <w:rsid w:val="00BB421E"/>
    <w:rsid w:val="00C07DF0"/>
    <w:rsid w:val="00C440CF"/>
    <w:rsid w:val="00C60BF6"/>
    <w:rsid w:val="00CA6C47"/>
    <w:rsid w:val="00CB0FAD"/>
    <w:rsid w:val="00CF18F2"/>
    <w:rsid w:val="00D071DD"/>
    <w:rsid w:val="00D26DDC"/>
    <w:rsid w:val="00D33F09"/>
    <w:rsid w:val="00D37CC1"/>
    <w:rsid w:val="00D9016C"/>
    <w:rsid w:val="00D91852"/>
    <w:rsid w:val="00DA4162"/>
    <w:rsid w:val="00DA508C"/>
    <w:rsid w:val="00DE1B65"/>
    <w:rsid w:val="00DE5B91"/>
    <w:rsid w:val="00E21D20"/>
    <w:rsid w:val="00E322A8"/>
    <w:rsid w:val="00E40C3E"/>
    <w:rsid w:val="00E435B9"/>
    <w:rsid w:val="00E961AD"/>
    <w:rsid w:val="00ED35BD"/>
    <w:rsid w:val="00EE6EC6"/>
    <w:rsid w:val="00F05498"/>
    <w:rsid w:val="00F31116"/>
    <w:rsid w:val="00F607C1"/>
    <w:rsid w:val="00FA0792"/>
    <w:rsid w:val="00FA3AD7"/>
    <w:rsid w:val="00FD4455"/>
    <w:rsid w:val="00FE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A5D715A"/>
  <w15:docId w15:val="{5A688FF3-2FB3-40BB-B374-AB6A477B4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Museo Sans Cond 500" w:eastAsia="Museo Sans Cond 500" w:hAnsi="Museo Sans Cond 500" w:cs="Museo Sans Cond 5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518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807"/>
    <w:rPr>
      <w:rFonts w:ascii="Museo Sans Cond 500" w:eastAsia="Museo Sans Cond 500" w:hAnsi="Museo Sans Cond 500" w:cs="Museo Sans Cond 500"/>
    </w:rPr>
  </w:style>
  <w:style w:type="paragraph" w:styleId="Footer">
    <w:name w:val="footer"/>
    <w:basedOn w:val="Normal"/>
    <w:link w:val="FooterChar"/>
    <w:uiPriority w:val="99"/>
    <w:unhideWhenUsed/>
    <w:rsid w:val="009518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807"/>
    <w:rPr>
      <w:rFonts w:ascii="Museo Sans Cond 500" w:eastAsia="Museo Sans Cond 500" w:hAnsi="Museo Sans Cond 500" w:cs="Museo Sans Cond 5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7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711"/>
    <w:rPr>
      <w:rFonts w:ascii="Segoe UI" w:eastAsia="Museo Sans Cond 500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647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47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4711"/>
    <w:rPr>
      <w:rFonts w:ascii="Museo Sans Cond 500" w:eastAsia="Museo Sans Cond 500" w:hAnsi="Museo Sans Cond 500" w:cs="Museo Sans Cond 5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7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711"/>
    <w:rPr>
      <w:rFonts w:ascii="Museo Sans Cond 500" w:eastAsia="Museo Sans Cond 500" w:hAnsi="Museo Sans Cond 500" w:cs="Museo Sans Cond 500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6057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D26DDC"/>
    <w:pPr>
      <w:widowControl/>
      <w:autoSpaceDE/>
      <w:autoSpaceDN/>
    </w:pPr>
    <w:rPr>
      <w:rFonts w:ascii="Museo Sans Cond 500" w:eastAsia="Museo Sans Cond 500" w:hAnsi="Museo Sans Cond 500" w:cs="Museo Sans Cond 500"/>
    </w:rPr>
  </w:style>
  <w:style w:type="character" w:styleId="Hyperlink">
    <w:name w:val="Hyperlink"/>
    <w:basedOn w:val="DefaultParagraphFont"/>
    <w:uiPriority w:val="99"/>
    <w:unhideWhenUsed/>
    <w:rsid w:val="00874D0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4D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0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pcwomen.org/program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ropbox.com/s/d9pmriqba7kmpzu/Recruitment%20Counselor%20Guide%202018%20FINAL.pdf?dl=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pcwomen.org/wp-content/uploads/sites/2037/2020/01/College-Panhellenic-Recognition-2020-Explanation-of-the-Awards-Program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pcwomen.org/wp-content/uploads/sites/2037/2020/01/Advocacy-Building-Blocks-Page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1A179-938A-4C93-8004-643EED25D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58</Words>
  <Characters>1002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e Bunson</dc:creator>
  <cp:lastModifiedBy>Jamison Carson</cp:lastModifiedBy>
  <cp:revision>3</cp:revision>
  <cp:lastPrinted>2019-12-09T15:38:00Z</cp:lastPrinted>
  <dcterms:created xsi:type="dcterms:W3CDTF">2021-04-14T20:47:00Z</dcterms:created>
  <dcterms:modified xsi:type="dcterms:W3CDTF">2021-04-14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7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7-03-17T00:00:00Z</vt:filetime>
  </property>
</Properties>
</file>